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A30B2" w14:textId="77777777" w:rsidR="00594D8F" w:rsidRDefault="00594D8F" w:rsidP="00BA7C10">
      <w:pPr>
        <w:pStyle w:val="Tytu"/>
        <w:jc w:val="center"/>
        <w:rPr>
          <w:sz w:val="24"/>
          <w:szCs w:val="24"/>
        </w:rPr>
      </w:pPr>
    </w:p>
    <w:p w14:paraId="4CE2BFAD" w14:textId="1D39C80E" w:rsidR="00594D8F" w:rsidRDefault="00594D8F" w:rsidP="00594D8F">
      <w:pPr>
        <w:pStyle w:val="Tytu"/>
        <w:rPr>
          <w:sz w:val="24"/>
          <w:szCs w:val="24"/>
        </w:rPr>
      </w:pPr>
      <w:r>
        <w:rPr>
          <w:sz w:val="24"/>
          <w:szCs w:val="24"/>
        </w:rPr>
        <w:t xml:space="preserve">Załącznik nr </w:t>
      </w:r>
      <w:r w:rsidR="00910CAC">
        <w:rPr>
          <w:sz w:val="24"/>
          <w:szCs w:val="24"/>
        </w:rPr>
        <w:t>9</w:t>
      </w:r>
      <w:r>
        <w:rPr>
          <w:sz w:val="24"/>
          <w:szCs w:val="24"/>
        </w:rPr>
        <w:t xml:space="preserve"> do SWZ</w:t>
      </w:r>
    </w:p>
    <w:p w14:paraId="104D49DD" w14:textId="77777777" w:rsidR="00910CAC" w:rsidRPr="00910CAC" w:rsidRDefault="00910CAC" w:rsidP="00910CAC"/>
    <w:p w14:paraId="5F9630FB" w14:textId="126B3C6E" w:rsidR="00910CAC" w:rsidRDefault="00910CAC" w:rsidP="00910CAC">
      <w:pPr>
        <w:jc w:val="center"/>
        <w:rPr>
          <w:rFonts w:asciiTheme="majorHAnsi" w:hAnsiTheme="majorHAnsi" w:cstheme="majorHAnsi"/>
          <w:b/>
          <w:bCs/>
        </w:rPr>
      </w:pPr>
      <w:r w:rsidRPr="001F4634">
        <w:rPr>
          <w:rFonts w:asciiTheme="majorHAnsi" w:hAnsiTheme="majorHAnsi" w:cstheme="majorHAnsi"/>
          <w:b/>
          <w:bCs/>
        </w:rPr>
        <w:t>SZCZEGÓŁOW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SPECYFIKAC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TECHNICZN</w:t>
      </w:r>
      <w:r w:rsidR="00905E5F">
        <w:rPr>
          <w:rFonts w:asciiTheme="majorHAnsi" w:hAnsiTheme="majorHAnsi" w:cstheme="majorHAnsi"/>
          <w:b/>
          <w:bCs/>
        </w:rPr>
        <w:t>A</w:t>
      </w:r>
      <w:r w:rsidRPr="001F4634">
        <w:rPr>
          <w:rFonts w:asciiTheme="majorHAnsi" w:hAnsiTheme="majorHAnsi" w:cstheme="majorHAnsi"/>
          <w:b/>
          <w:bCs/>
        </w:rPr>
        <w:t xml:space="preserve"> (PRZEDMIOTOWY ŚRODEK DOWODOWY)</w:t>
      </w:r>
    </w:p>
    <w:p w14:paraId="4F2D980C" w14:textId="1FE1E620" w:rsidR="00B87836" w:rsidRPr="00E15739" w:rsidRDefault="00AC741E" w:rsidP="00B87836">
      <w:pPr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Część 1. Inkubator z regulacją stężenia CO2 z płaszczem powietrznym i sterylizacją gorącym powietrzem oraz cieplarki z wymuszonym obiegiem powietrza wraz z wyposażeniem</w:t>
      </w:r>
    </w:p>
    <w:p w14:paraId="26A69030" w14:textId="6EAFB818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A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nkubator z regulacją stężenia CO2 z płaszczem powietrznym i sterylizacją gorącym powietrzem – 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2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 sztuk</w:t>
      </w:r>
      <w:r w:rsidR="00032FED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</w:p>
    <w:p w14:paraId="79A0DED1" w14:textId="2B90F283" w:rsidR="00032FED" w:rsidRPr="00032FED" w:rsidRDefault="00032FED" w:rsidP="00080AF8">
      <w:pPr>
        <w:spacing w:after="0" w:line="240" w:lineRule="auto"/>
        <w:ind w:left="709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56CF215A" w14:textId="1F672CFF" w:rsidTr="005D3319">
        <w:tc>
          <w:tcPr>
            <w:tcW w:w="815" w:type="dxa"/>
          </w:tcPr>
          <w:p w14:paraId="09B35D31" w14:textId="4D7B9C6A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10ACFB5" w14:textId="34D52660" w:rsidR="00EE6D5E" w:rsidRPr="00032FED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  <w:r>
              <w:rPr>
                <w:rFonts w:ascii="Calibri Light" w:hAnsi="Calibri Light" w:cs="Calibri Light"/>
                <w:b/>
                <w:bCs/>
              </w:rPr>
              <w:t xml:space="preserve"> </w:t>
            </w:r>
          </w:p>
        </w:tc>
        <w:tc>
          <w:tcPr>
            <w:tcW w:w="3402" w:type="dxa"/>
          </w:tcPr>
          <w:p w14:paraId="5435EAAF" w14:textId="77777777" w:rsidR="00EE6D5E" w:rsidRPr="00E65AAE" w:rsidRDefault="00EE6D5E" w:rsidP="00E65AAE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715486" w:rsidRPr="00032FED" w14:paraId="60D0BAC3" w14:textId="33791052" w:rsidTr="005D3319">
        <w:tc>
          <w:tcPr>
            <w:tcW w:w="815" w:type="dxa"/>
          </w:tcPr>
          <w:p w14:paraId="39E14EB5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5843" w:type="dxa"/>
          </w:tcPr>
          <w:p w14:paraId="139546FB" w14:textId="6D9D3C79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7F978B79" w14:textId="473BABE4" w:rsidR="00715486" w:rsidRPr="00872C55" w:rsidRDefault="00715486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050AF2E2" w14:textId="77777777" w:rsidR="005D3319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Należy udzielić odpowiedzi: </w:t>
            </w:r>
          </w:p>
          <w:p w14:paraId="4673DDF9" w14:textId="573E1DD2" w:rsidR="00715486" w:rsidRPr="00233095" w:rsidRDefault="00715486" w:rsidP="005D3319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TAK lub NIE</w:t>
            </w:r>
          </w:p>
        </w:tc>
      </w:tr>
      <w:tr w:rsidR="00715486" w:rsidRPr="00032FED" w14:paraId="55A0DC27" w14:textId="66177E89" w:rsidTr="005D3319">
        <w:tc>
          <w:tcPr>
            <w:tcW w:w="815" w:type="dxa"/>
          </w:tcPr>
          <w:p w14:paraId="633F684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1290BC9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mikrobiologiczny z regulowaną atmosferą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i sterylizacją gorącym powietrzem wraz z wyposażeniem.</w:t>
            </w:r>
          </w:p>
        </w:tc>
        <w:tc>
          <w:tcPr>
            <w:tcW w:w="3402" w:type="dxa"/>
          </w:tcPr>
          <w:p w14:paraId="5618558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E5E28E2" w14:textId="7E95DBA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7194BEC" w14:textId="6D533B25" w:rsidTr="005D3319">
        <w:tc>
          <w:tcPr>
            <w:tcW w:w="815" w:type="dxa"/>
          </w:tcPr>
          <w:p w14:paraId="172AAD7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5B4CA9C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56189E0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10DA80" w14:textId="0973AF9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57F8B95" w14:textId="7A9B353E" w:rsidTr="005D3319">
        <w:tc>
          <w:tcPr>
            <w:tcW w:w="815" w:type="dxa"/>
          </w:tcPr>
          <w:p w14:paraId="10826B6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765F6A5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2 wyświetlacze dotykowe TFT - sterownik typu TwinDisplay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3623F20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567613" w14:textId="1C09870F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9CBE09" w14:textId="22FC75C5" w:rsidTr="005D3319">
        <w:tc>
          <w:tcPr>
            <w:tcW w:w="815" w:type="dxa"/>
          </w:tcPr>
          <w:p w14:paraId="491AB64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20CEE7B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348F15F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3EC941" w14:textId="704AF541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C2C9EFF" w14:textId="65BB8F6A" w:rsidTr="005D3319">
        <w:tc>
          <w:tcPr>
            <w:tcW w:w="815" w:type="dxa"/>
          </w:tcPr>
          <w:p w14:paraId="6433359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1B9B9EE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6AFABD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9B650" w14:textId="182596B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0FA1B52" w14:textId="43540EFA" w:rsidTr="005D3319">
        <w:tc>
          <w:tcPr>
            <w:tcW w:w="815" w:type="dxa"/>
          </w:tcPr>
          <w:p w14:paraId="16DC7F9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3" w:type="dxa"/>
          </w:tcPr>
          <w:p w14:paraId="2418A8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59D6A67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CF6697" w14:textId="68BF90DE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01F1E9C" w14:textId="519F5332" w:rsidTr="005D3319">
        <w:tc>
          <w:tcPr>
            <w:tcW w:w="815" w:type="dxa"/>
          </w:tcPr>
          <w:p w14:paraId="75F714B8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22E2C15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6F11D7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782AC" w14:textId="02072FC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8A40AC3" w14:textId="1A6CF4B3" w:rsidTr="005D3319">
        <w:tc>
          <w:tcPr>
            <w:tcW w:w="815" w:type="dxa"/>
          </w:tcPr>
          <w:p w14:paraId="74E62CD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3D545DEC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0FD70A3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F4464D" w14:textId="5FA96EA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1F87B220" w14:textId="1639D88F" w:rsidTr="005D3319">
        <w:tc>
          <w:tcPr>
            <w:tcW w:w="815" w:type="dxa"/>
          </w:tcPr>
          <w:p w14:paraId="783DC77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751AC86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0-20%.</w:t>
            </w:r>
          </w:p>
        </w:tc>
        <w:tc>
          <w:tcPr>
            <w:tcW w:w="3402" w:type="dxa"/>
          </w:tcPr>
          <w:p w14:paraId="6671300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4C785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44359E98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94655B3" w14:textId="58121358" w:rsidTr="005D3319">
        <w:tc>
          <w:tcPr>
            <w:tcW w:w="815" w:type="dxa"/>
          </w:tcPr>
          <w:p w14:paraId="33C935D7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49234622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53B0E4B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7D06E9" w14:textId="221D78A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65A882C" w14:textId="7F7F00B7" w:rsidTr="005D3319">
        <w:tc>
          <w:tcPr>
            <w:tcW w:w="815" w:type="dxa"/>
          </w:tcPr>
          <w:p w14:paraId="4A529B9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5E2757A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temperatury w zakresie do +50°C</w:t>
            </w:r>
          </w:p>
        </w:tc>
        <w:tc>
          <w:tcPr>
            <w:tcW w:w="3402" w:type="dxa"/>
          </w:tcPr>
          <w:p w14:paraId="36F7675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B7826" w14:textId="4065F2B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F6278E" w14:textId="584D1375" w:rsidTr="005D3319">
        <w:tc>
          <w:tcPr>
            <w:tcW w:w="815" w:type="dxa"/>
          </w:tcPr>
          <w:p w14:paraId="7A26C6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3C88677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1C084A5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F05E8D" w14:textId="101489A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8D83272" w14:textId="6368020A" w:rsidTr="005D3319">
        <w:tc>
          <w:tcPr>
            <w:tcW w:w="815" w:type="dxa"/>
          </w:tcPr>
          <w:p w14:paraId="19585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E3EC35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2F987F9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32A07" w14:textId="23C6457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5FE2FAE" w14:textId="681013B3" w:rsidTr="005D3319">
        <w:tc>
          <w:tcPr>
            <w:tcW w:w="815" w:type="dxa"/>
          </w:tcPr>
          <w:p w14:paraId="191443D1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397A5AE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0F5585E4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D0ACF8" w14:textId="751434A2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C365C69" w14:textId="1F887200" w:rsidTr="005D3319">
        <w:tc>
          <w:tcPr>
            <w:tcW w:w="815" w:type="dxa"/>
          </w:tcPr>
          <w:p w14:paraId="2377DEE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843" w:type="dxa"/>
          </w:tcPr>
          <w:p w14:paraId="48B03D8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Klasyczny system nawilżania ze stabilizacją wilgotności względnej 93% Rh +/- 2,5% za pomocą wbudowanego </w:t>
            </w:r>
            <w:r w:rsidRPr="0077452B">
              <w:rPr>
                <w:rFonts w:ascii="Calibri Light" w:hAnsi="Calibri Light" w:cs="Calibri Light"/>
              </w:rPr>
              <w:t>modułu Peltier’a.</w:t>
            </w:r>
          </w:p>
        </w:tc>
        <w:tc>
          <w:tcPr>
            <w:tcW w:w="3402" w:type="dxa"/>
          </w:tcPr>
          <w:p w14:paraId="5ABC9A3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75E67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08A1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28C40865" w14:textId="5D9C82DD" w:rsidTr="005D3319">
        <w:tc>
          <w:tcPr>
            <w:tcW w:w="815" w:type="dxa"/>
          </w:tcPr>
          <w:p w14:paraId="3C83EA3B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2BBDBB37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biornik na wodę.</w:t>
            </w:r>
          </w:p>
        </w:tc>
        <w:tc>
          <w:tcPr>
            <w:tcW w:w="3402" w:type="dxa"/>
          </w:tcPr>
          <w:p w14:paraId="1617F21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AF74C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8552D8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03AE01F7" w14:textId="56C16F2F" w:rsidTr="005D3319">
        <w:tc>
          <w:tcPr>
            <w:tcW w:w="815" w:type="dxa"/>
          </w:tcPr>
          <w:p w14:paraId="0382D540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4D3BA17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zerowaniem, z funkcjami auto-diagnostycznymi oraz kompensacją ciśnieniową.</w:t>
            </w:r>
          </w:p>
        </w:tc>
        <w:tc>
          <w:tcPr>
            <w:tcW w:w="3402" w:type="dxa"/>
          </w:tcPr>
          <w:p w14:paraId="791F21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6266D6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5D34CA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685015FF" w14:textId="263119DC" w:rsidTr="005D3319">
        <w:tc>
          <w:tcPr>
            <w:tcW w:w="815" w:type="dxa"/>
          </w:tcPr>
          <w:p w14:paraId="458E08E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74F7FA7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6C0FF3E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B9C950" w14:textId="23342D9B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1FCF2FA" w14:textId="266CEB57" w:rsidTr="005D3319">
        <w:tc>
          <w:tcPr>
            <w:tcW w:w="815" w:type="dxa"/>
          </w:tcPr>
          <w:p w14:paraId="6368BA2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43BAD7FE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5BE61452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673D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B8D23F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0E02C19" w14:textId="30A8F5B9" w:rsidTr="005D3319">
        <w:tc>
          <w:tcPr>
            <w:tcW w:w="815" w:type="dxa"/>
          </w:tcPr>
          <w:p w14:paraId="10025A82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4556E01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wilgotności, otwartych drzwi, pustych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0B6E8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3F2337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5CE788E1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4C2372B3" w14:textId="397B154D" w:rsidTr="005D3319">
        <w:tc>
          <w:tcPr>
            <w:tcW w:w="815" w:type="dxa"/>
          </w:tcPr>
          <w:p w14:paraId="23088F14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1A65BD7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1DAD1A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ED0496" w14:textId="4AC813A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EEAC0CA" w14:textId="3CD5D19F" w:rsidTr="005D3319">
        <w:tc>
          <w:tcPr>
            <w:tcW w:w="815" w:type="dxa"/>
          </w:tcPr>
          <w:p w14:paraId="06F41466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5CBF389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690EBAC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D7A683" w14:textId="0862A106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1D588C4" w14:textId="791BE30D" w:rsidTr="005D3319">
        <w:tc>
          <w:tcPr>
            <w:tcW w:w="815" w:type="dxa"/>
          </w:tcPr>
          <w:p w14:paraId="7EF2C73E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42D288C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1A0C771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4119CC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3DE2667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78A5771E" w14:textId="318240CB" w:rsidTr="005D3319">
        <w:tc>
          <w:tcPr>
            <w:tcW w:w="815" w:type="dxa"/>
          </w:tcPr>
          <w:p w14:paraId="17EC9E9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B8C18EF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3B8797A7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D1B4E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  <w:p w14:paraId="6CFC89DB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</w:p>
        </w:tc>
      </w:tr>
      <w:tr w:rsidR="00715486" w:rsidRPr="00032FED" w14:paraId="34FF6039" w14:textId="2F4175CB" w:rsidTr="005D3319">
        <w:tc>
          <w:tcPr>
            <w:tcW w:w="815" w:type="dxa"/>
          </w:tcPr>
          <w:p w14:paraId="7ED7A21F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3173729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1716474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50C17D" w14:textId="2B92F8F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983DC96" w14:textId="1E1BC2F6" w:rsidTr="005D3319">
        <w:tc>
          <w:tcPr>
            <w:tcW w:w="815" w:type="dxa"/>
          </w:tcPr>
          <w:p w14:paraId="441B36F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3" w:type="dxa"/>
          </w:tcPr>
          <w:p w14:paraId="631937F0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7DADE34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13163C" w14:textId="14FC3B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3CBEC8C" w14:textId="3948BE7C" w:rsidTr="005D3319">
        <w:tc>
          <w:tcPr>
            <w:tcW w:w="815" w:type="dxa"/>
          </w:tcPr>
          <w:p w14:paraId="32B23DA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7AF35334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756F04A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C067D9" w14:textId="137BF1E9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24AF0F4" w14:textId="0E5CD0A5" w:rsidTr="005D3319">
        <w:tc>
          <w:tcPr>
            <w:tcW w:w="815" w:type="dxa"/>
          </w:tcPr>
          <w:p w14:paraId="213E9E0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7A419DAD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przynajmniej: 560x480x400mm (s. x w. x g.)</w:t>
            </w:r>
          </w:p>
        </w:tc>
        <w:tc>
          <w:tcPr>
            <w:tcW w:w="3402" w:type="dxa"/>
          </w:tcPr>
          <w:p w14:paraId="4EE4A5E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BCF122" w14:textId="6E6E2B31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8964DF5" w14:textId="007B58C2" w:rsidTr="005D3319">
        <w:tc>
          <w:tcPr>
            <w:tcW w:w="815" w:type="dxa"/>
          </w:tcPr>
          <w:p w14:paraId="500AAB43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44591563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20x850x600mm (s. x w. x g.)</w:t>
            </w:r>
          </w:p>
        </w:tc>
        <w:tc>
          <w:tcPr>
            <w:tcW w:w="3402" w:type="dxa"/>
          </w:tcPr>
          <w:p w14:paraId="3C91747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8AED2" w14:textId="7311015C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4B3D7EB" w14:textId="43276570" w:rsidTr="005D3319">
        <w:tc>
          <w:tcPr>
            <w:tcW w:w="815" w:type="dxa"/>
          </w:tcPr>
          <w:p w14:paraId="2939856D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1EC05CC6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ymalna ilość półek w inkubatorze: przynajmniej 6 szt.</w:t>
            </w:r>
          </w:p>
        </w:tc>
        <w:tc>
          <w:tcPr>
            <w:tcW w:w="3402" w:type="dxa"/>
          </w:tcPr>
          <w:p w14:paraId="028DEE1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6B530A" w14:textId="5AB87FF0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19C67F" w14:textId="055D8499" w:rsidTr="005D3319">
        <w:tc>
          <w:tcPr>
            <w:tcW w:w="815" w:type="dxa"/>
          </w:tcPr>
          <w:p w14:paraId="126F30DC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4EB21D45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ilość półek w dostawie przynajmniej 2 szt.</w:t>
            </w:r>
          </w:p>
        </w:tc>
        <w:tc>
          <w:tcPr>
            <w:tcW w:w="3402" w:type="dxa"/>
          </w:tcPr>
          <w:p w14:paraId="58E0E893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B48C83" w14:textId="7D7DB5E8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E37BF32" w14:textId="7C7F80DC" w:rsidTr="005D3319">
        <w:tc>
          <w:tcPr>
            <w:tcW w:w="815" w:type="dxa"/>
          </w:tcPr>
          <w:p w14:paraId="51E0B53A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349549AA" w14:textId="77777777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agana pojemność przynajmniej 107 l.</w:t>
            </w:r>
          </w:p>
        </w:tc>
        <w:tc>
          <w:tcPr>
            <w:tcW w:w="3402" w:type="dxa"/>
          </w:tcPr>
          <w:p w14:paraId="1358DAEB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F811E" w14:textId="348C17E7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2288C9DA" w14:textId="308925DB" w:rsidTr="005D3319">
        <w:tc>
          <w:tcPr>
            <w:tcW w:w="815" w:type="dxa"/>
          </w:tcPr>
          <w:p w14:paraId="1BAEC319" w14:textId="77777777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3.</w:t>
            </w:r>
          </w:p>
        </w:tc>
        <w:tc>
          <w:tcPr>
            <w:tcW w:w="5843" w:type="dxa"/>
          </w:tcPr>
          <w:p w14:paraId="1A7F5912" w14:textId="693F19FE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7B0354">
              <w:rPr>
                <w:rFonts w:ascii="Calibri Light" w:hAnsi="Calibri Light" w:cs="Calibri Light"/>
              </w:rPr>
              <w:t>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92035D5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7E00C0" w14:textId="123273AB" w:rsidR="00715486" w:rsidRPr="007B0354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7AAE32A6" w14:textId="34EF9673" w:rsidTr="005D3319">
        <w:tc>
          <w:tcPr>
            <w:tcW w:w="815" w:type="dxa"/>
          </w:tcPr>
          <w:p w14:paraId="3D12E0E4" w14:textId="4AFB31E5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 xml:space="preserve">34. </w:t>
            </w:r>
          </w:p>
        </w:tc>
        <w:tc>
          <w:tcPr>
            <w:tcW w:w="5843" w:type="dxa"/>
          </w:tcPr>
          <w:p w14:paraId="184A6FC2" w14:textId="456F2632" w:rsidR="00715486" w:rsidRPr="00233095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089E4B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66B854E" w14:textId="3BC82D1E" w:rsidR="00715486" w:rsidRPr="00233095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715486" w:rsidRPr="00032FED" w14:paraId="36460AE7" w14:textId="45E5DEC5" w:rsidTr="005D3319">
        <w:tc>
          <w:tcPr>
            <w:tcW w:w="815" w:type="dxa"/>
          </w:tcPr>
          <w:p w14:paraId="74B48084" w14:textId="3754B8F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4BB33D5E" w14:textId="7EDF57DA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7FA0A2BA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A018D0" w14:textId="7EF2161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6E7EB6E" w14:textId="7EE4B6F4" w:rsidTr="005D3319">
        <w:tc>
          <w:tcPr>
            <w:tcW w:w="815" w:type="dxa"/>
          </w:tcPr>
          <w:p w14:paraId="2B1524AE" w14:textId="0858E512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652CE8B2" w14:textId="11CF7D91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4A8B4B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4BB537" w14:textId="28479B86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447BC051" w14:textId="1E73BB26" w:rsidTr="005D3319">
        <w:tc>
          <w:tcPr>
            <w:tcW w:w="815" w:type="dxa"/>
          </w:tcPr>
          <w:p w14:paraId="4B6CFA63" w14:textId="416A145A" w:rsidR="00715486" w:rsidRPr="00032FED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2ECE8973" w14:textId="3D31E8F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MPa): 185 (18,5)</w:t>
            </w:r>
          </w:p>
        </w:tc>
        <w:tc>
          <w:tcPr>
            <w:tcW w:w="3402" w:type="dxa"/>
          </w:tcPr>
          <w:p w14:paraId="51D1F31D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DF752C" w14:textId="5E262BAF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654BAD53" w14:textId="0F9F070F" w:rsidTr="005D3319">
        <w:tc>
          <w:tcPr>
            <w:tcW w:w="815" w:type="dxa"/>
          </w:tcPr>
          <w:p w14:paraId="31E4A463" w14:textId="7464D85F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2B83406F" w14:textId="3EC3D055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ionowe ciśnienie wlotowe bar (MPa): 0,1-1,5 (0,01-0,15)</w:t>
            </w:r>
          </w:p>
        </w:tc>
        <w:tc>
          <w:tcPr>
            <w:tcW w:w="3402" w:type="dxa"/>
          </w:tcPr>
          <w:p w14:paraId="09A9022E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DE7768" w14:textId="7966C7C4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7BB24E3" w14:textId="0B97AA06" w:rsidTr="005D3319">
        <w:tc>
          <w:tcPr>
            <w:tcW w:w="815" w:type="dxa"/>
          </w:tcPr>
          <w:p w14:paraId="6817BFBC" w14:textId="7C0DF412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7223853B" w14:textId="791C1CF9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>Znam. przepu-stowość m3/h: 2</w:t>
            </w:r>
          </w:p>
        </w:tc>
        <w:tc>
          <w:tcPr>
            <w:tcW w:w="3402" w:type="dxa"/>
          </w:tcPr>
          <w:p w14:paraId="332B55E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626878" w14:textId="770A9952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4C1E8A" w14:textId="5E4E9796" w:rsidTr="005D3319">
        <w:tc>
          <w:tcPr>
            <w:tcW w:w="815" w:type="dxa"/>
          </w:tcPr>
          <w:p w14:paraId="41830D6E" w14:textId="0458E916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BA6FD31" w14:textId="563F072C" w:rsidR="00715486" w:rsidRPr="00032FED" w:rsidRDefault="00715486" w:rsidP="00715486">
            <w:pPr>
              <w:pStyle w:val="m3043229198090735039msolistparagraph"/>
              <w:rPr>
                <w:rFonts w:ascii="Calibri Light" w:hAnsi="Calibri Light" w:cs="Calibri Light"/>
              </w:rPr>
            </w:pPr>
            <w:r>
              <w:t xml:space="preserve">Gwint nakrętki na wylocie: G1/4 </w:t>
            </w:r>
          </w:p>
        </w:tc>
        <w:tc>
          <w:tcPr>
            <w:tcW w:w="3402" w:type="dxa"/>
          </w:tcPr>
          <w:p w14:paraId="1E8808C0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1A4716" w14:textId="6CA8C703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0D262B6D" w14:textId="7325D88D" w:rsidTr="005D3319">
        <w:tc>
          <w:tcPr>
            <w:tcW w:w="815" w:type="dxa"/>
          </w:tcPr>
          <w:p w14:paraId="733C5086" w14:textId="36656CB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BEA0DF4" w14:textId="59E18ED8" w:rsidR="00715486" w:rsidRPr="00032FED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04DA85CF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F196F5" w14:textId="21E7B168" w:rsidR="00715486" w:rsidRDefault="00715486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52802B86" w14:textId="5C4FDFD1" w:rsidTr="005D3319">
        <w:tc>
          <w:tcPr>
            <w:tcW w:w="815" w:type="dxa"/>
          </w:tcPr>
          <w:p w14:paraId="2BF3D502" w14:textId="703C5675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5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443F7BE0" w14:textId="357C9B0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ieka serwisowa realizowana przez autoryzowany przez producenta serwis. Oferent musi zapewnić autoryzowany przez producenta serwis gwarancyjny w terminie 3 dni od zgłoszenia 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73F1A5C8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4A48E9" w14:textId="65EF0F6F" w:rsidR="00715486" w:rsidRPr="00032FED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715486" w:rsidRPr="00032FED" w14:paraId="305A1584" w14:textId="5FDC19BD" w:rsidTr="005D3319">
        <w:tc>
          <w:tcPr>
            <w:tcW w:w="815" w:type="dxa"/>
          </w:tcPr>
          <w:p w14:paraId="1A1283C8" w14:textId="4FCBDC44" w:rsidR="00715486" w:rsidRDefault="00715486" w:rsidP="00715486">
            <w:pPr>
              <w:tabs>
                <w:tab w:val="left" w:pos="2642"/>
              </w:tabs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6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535649CD" w14:textId="08538B13" w:rsidR="00715486" w:rsidRDefault="00715486" w:rsidP="00715486">
            <w:pPr>
              <w:tabs>
                <w:tab w:val="left" w:pos="2642"/>
              </w:tabs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657BAAC9" w14:textId="77777777" w:rsidR="00715486" w:rsidRPr="00872C55" w:rsidRDefault="00715486" w:rsidP="00715486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D454AF" w14:textId="1F301215" w:rsidR="00715486" w:rsidRDefault="00715486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81D0BE5" w14:textId="77777777" w:rsidR="00032FED" w:rsidRPr="00032FED" w:rsidRDefault="00032FED" w:rsidP="00032FED">
      <w:pPr>
        <w:tabs>
          <w:tab w:val="left" w:pos="2642"/>
        </w:tabs>
        <w:rPr>
          <w:rFonts w:ascii="Calibri Light" w:hAnsi="Calibri Light" w:cs="Calibri Light"/>
        </w:rPr>
      </w:pPr>
    </w:p>
    <w:p w14:paraId="170A8C3F" w14:textId="6FCF192F" w:rsidR="00080AF8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</w:rPr>
        <w:t>B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</w:rPr>
        <w:t>I</w:t>
      </w:r>
      <w:r w:rsidR="00080AF8" w:rsidRPr="00E15739">
        <w:rPr>
          <w:rFonts w:ascii="Calibri Light" w:hAnsi="Calibri Light" w:cs="Calibri Light"/>
          <w:b/>
          <w:bCs/>
          <w:sz w:val="24"/>
          <w:szCs w:val="24"/>
        </w:rPr>
        <w:t>nkubator z regulacją stężenia CO2 z płaszczem powietrznym i sterylizacją gorącym powietrzem – 1 sztuka</w:t>
      </w:r>
    </w:p>
    <w:p w14:paraId="1448ED5A" w14:textId="77777777" w:rsidR="00E15739" w:rsidRPr="00E15739" w:rsidRDefault="00E15739" w:rsidP="003C6BB9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5"/>
        <w:gridCol w:w="5843"/>
        <w:gridCol w:w="3402"/>
      </w:tblGrid>
      <w:tr w:rsidR="00EE6D5E" w:rsidRPr="00032FED" w14:paraId="2C074550" w14:textId="0874C42E" w:rsidTr="005D3319">
        <w:tc>
          <w:tcPr>
            <w:tcW w:w="815" w:type="dxa"/>
          </w:tcPr>
          <w:p w14:paraId="2226FEFF" w14:textId="6C1BF110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3" w:type="dxa"/>
          </w:tcPr>
          <w:p w14:paraId="4D114EC2" w14:textId="062EA5AD" w:rsidR="00EE6D5E" w:rsidRPr="00032FED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0296D8C7" w14:textId="77777777" w:rsidR="00EE6D5E" w:rsidRPr="00E65AAE" w:rsidRDefault="00EE6D5E" w:rsidP="00E65AAE">
            <w:pPr>
              <w:tabs>
                <w:tab w:val="left" w:pos="463"/>
              </w:tabs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</w:tr>
      <w:tr w:rsidR="00EE6D5E" w:rsidRPr="00032FED" w14:paraId="63B89721" w14:textId="70070961" w:rsidTr="005D3319">
        <w:tc>
          <w:tcPr>
            <w:tcW w:w="815" w:type="dxa"/>
          </w:tcPr>
          <w:p w14:paraId="2371814B" w14:textId="77777777" w:rsidR="00EE6D5E" w:rsidRPr="00233095" w:rsidRDefault="00EE6D5E" w:rsidP="00E65AAE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5843" w:type="dxa"/>
          </w:tcPr>
          <w:p w14:paraId="5479E7A5" w14:textId="106D20AE" w:rsidR="00EE6D5E" w:rsidRPr="00233095" w:rsidRDefault="00EE6D5E" w:rsidP="00E65AAE">
            <w:pPr>
              <w:rPr>
                <w:rFonts w:ascii="Calibri Light" w:hAnsi="Calibri Light" w:cs="Calibri Light"/>
                <w:b/>
                <w:bCs/>
              </w:rPr>
            </w:pPr>
            <w:r w:rsidRPr="00233095">
              <w:rPr>
                <w:rFonts w:ascii="Calibri Light" w:hAnsi="Calibri Light" w:cs="Calibri Light"/>
                <w:b/>
                <w:bCs/>
              </w:rPr>
              <w:t>Inkubator</w:t>
            </w:r>
          </w:p>
        </w:tc>
        <w:tc>
          <w:tcPr>
            <w:tcW w:w="3402" w:type="dxa"/>
          </w:tcPr>
          <w:p w14:paraId="23BED758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8FFCC32" w14:textId="6B581333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56D0574B" w14:textId="6849719A" w:rsidTr="005D3319">
        <w:tc>
          <w:tcPr>
            <w:tcW w:w="815" w:type="dxa"/>
          </w:tcPr>
          <w:p w14:paraId="2DFAE9E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3" w:type="dxa"/>
          </w:tcPr>
          <w:p w14:paraId="0DECF71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regulacją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z płaszczem powietrznym i sterylizacją gorącym powietrzem</w:t>
            </w:r>
          </w:p>
        </w:tc>
        <w:tc>
          <w:tcPr>
            <w:tcW w:w="3402" w:type="dxa"/>
          </w:tcPr>
          <w:p w14:paraId="5C6002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98202C" w14:textId="6A3A96D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9BD5856" w14:textId="3B172229" w:rsidTr="005D3319">
        <w:tc>
          <w:tcPr>
            <w:tcW w:w="815" w:type="dxa"/>
          </w:tcPr>
          <w:p w14:paraId="11B1B09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3" w:type="dxa"/>
          </w:tcPr>
          <w:p w14:paraId="68D04A4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wyposażeniu dwustopniowy reduktor do butli z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64BA91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64123" w14:textId="64744BB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69CC13E" w14:textId="167D7EB6" w:rsidTr="005D3319">
        <w:tc>
          <w:tcPr>
            <w:tcW w:w="815" w:type="dxa"/>
          </w:tcPr>
          <w:p w14:paraId="0FF2A1F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3" w:type="dxa"/>
          </w:tcPr>
          <w:p w14:paraId="6A3CB9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jemność inkubatora 150 litrów +/- 5%.</w:t>
            </w:r>
          </w:p>
        </w:tc>
        <w:tc>
          <w:tcPr>
            <w:tcW w:w="3402" w:type="dxa"/>
          </w:tcPr>
          <w:p w14:paraId="5C8923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72B8EC" w14:textId="142DD4D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72604E" w14:textId="372D32E7" w:rsidTr="005D3319">
        <w:tc>
          <w:tcPr>
            <w:tcW w:w="815" w:type="dxa"/>
          </w:tcPr>
          <w:p w14:paraId="36AE494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3" w:type="dxa"/>
          </w:tcPr>
          <w:p w14:paraId="573F10B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nie mniejsze niż: 550x680x380mm (SxWxG).</w:t>
            </w:r>
          </w:p>
        </w:tc>
        <w:tc>
          <w:tcPr>
            <w:tcW w:w="3402" w:type="dxa"/>
          </w:tcPr>
          <w:p w14:paraId="3D4B36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069F22" w14:textId="097AFE3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93C782F" w14:textId="0513C5AE" w:rsidTr="005D3319">
        <w:tc>
          <w:tcPr>
            <w:tcW w:w="815" w:type="dxa"/>
          </w:tcPr>
          <w:p w14:paraId="23E55F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3" w:type="dxa"/>
          </w:tcPr>
          <w:p w14:paraId="319D43B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nie większe niż: 750x1100x650mm (SxWxG).</w:t>
            </w:r>
          </w:p>
        </w:tc>
        <w:tc>
          <w:tcPr>
            <w:tcW w:w="3402" w:type="dxa"/>
          </w:tcPr>
          <w:p w14:paraId="4E76CA3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934E05" w14:textId="3E3851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B975E5A" w14:textId="4824FD4B" w:rsidTr="005D3319">
        <w:tc>
          <w:tcPr>
            <w:tcW w:w="815" w:type="dxa"/>
          </w:tcPr>
          <w:p w14:paraId="1FDB8AB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6.</w:t>
            </w:r>
          </w:p>
        </w:tc>
        <w:tc>
          <w:tcPr>
            <w:tcW w:w="5843" w:type="dxa"/>
          </w:tcPr>
          <w:p w14:paraId="4464D6F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owania do montażu minimum 10 półek zintegrowane z komorą, wyprofilowane w sposób gładki i łatwy do czyszczenia.</w:t>
            </w:r>
          </w:p>
        </w:tc>
        <w:tc>
          <w:tcPr>
            <w:tcW w:w="3402" w:type="dxa"/>
          </w:tcPr>
          <w:p w14:paraId="11A464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15FA2A" w14:textId="6AA2F14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7A3FA9" w14:textId="3C2B07E2" w:rsidTr="005D3319">
        <w:tc>
          <w:tcPr>
            <w:tcW w:w="815" w:type="dxa"/>
          </w:tcPr>
          <w:p w14:paraId="290B8B5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3" w:type="dxa"/>
          </w:tcPr>
          <w:p w14:paraId="3AEE8BE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ielofunkcyjne wyświetlacze dotykowe TFT - sterownik z wyświetlaniem temperatury aktualnej, zadanej, temperatury alarmu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3402" w:type="dxa"/>
          </w:tcPr>
          <w:p w14:paraId="080E10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9DA2EC9" w14:textId="1E912AB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4C528D" w14:textId="2241AC03" w:rsidTr="005D3319">
        <w:tc>
          <w:tcPr>
            <w:tcW w:w="815" w:type="dxa"/>
          </w:tcPr>
          <w:p w14:paraId="28E9245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3" w:type="dxa"/>
          </w:tcPr>
          <w:p w14:paraId="1322FCE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enu sterowania w języku polskim.</w:t>
            </w:r>
          </w:p>
        </w:tc>
        <w:tc>
          <w:tcPr>
            <w:tcW w:w="3402" w:type="dxa"/>
          </w:tcPr>
          <w:p w14:paraId="422121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70C482" w14:textId="0C0DFB1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82EED8" w14:textId="1D2F8BC4" w:rsidTr="005D3319">
        <w:tc>
          <w:tcPr>
            <w:tcW w:w="815" w:type="dxa"/>
          </w:tcPr>
          <w:p w14:paraId="4B07CD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3" w:type="dxa"/>
          </w:tcPr>
          <w:p w14:paraId="05507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kontroler PID.</w:t>
            </w:r>
          </w:p>
        </w:tc>
        <w:tc>
          <w:tcPr>
            <w:tcW w:w="3402" w:type="dxa"/>
          </w:tcPr>
          <w:p w14:paraId="0F6797C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119E31" w14:textId="143653A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38298A5" w14:textId="72EE9C48" w:rsidTr="005D3319">
        <w:tc>
          <w:tcPr>
            <w:tcW w:w="815" w:type="dxa"/>
          </w:tcPr>
          <w:p w14:paraId="6911CA6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3" w:type="dxa"/>
          </w:tcPr>
          <w:p w14:paraId="6A8ECE0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konanie wnętrza i na zewnątrz ze stali nierdzewnej</w:t>
            </w:r>
          </w:p>
        </w:tc>
        <w:tc>
          <w:tcPr>
            <w:tcW w:w="3402" w:type="dxa"/>
          </w:tcPr>
          <w:p w14:paraId="03342D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783B" w14:textId="03D095B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27C08CB" w14:textId="458755DC" w:rsidTr="005D3319">
        <w:tc>
          <w:tcPr>
            <w:tcW w:w="815" w:type="dxa"/>
          </w:tcPr>
          <w:p w14:paraId="4426AAF6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3" w:type="dxa"/>
          </w:tcPr>
          <w:p w14:paraId="1A7981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datkowe szklane drzwiczki wewnętrzne.</w:t>
            </w:r>
          </w:p>
        </w:tc>
        <w:tc>
          <w:tcPr>
            <w:tcW w:w="3402" w:type="dxa"/>
          </w:tcPr>
          <w:p w14:paraId="740B33F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F5BE5F" w14:textId="6CD56FF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70423" w14:textId="35954078" w:rsidTr="005D3319">
        <w:tc>
          <w:tcPr>
            <w:tcW w:w="815" w:type="dxa"/>
          </w:tcPr>
          <w:p w14:paraId="2B6A3DB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2.</w:t>
            </w:r>
          </w:p>
        </w:tc>
        <w:tc>
          <w:tcPr>
            <w:tcW w:w="5843" w:type="dxa"/>
          </w:tcPr>
          <w:p w14:paraId="25CDA9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grzewczy z 6 stron komory roboczej w tym elektrycznie ogrzewane szklane drzwi wewnętrzne.</w:t>
            </w:r>
          </w:p>
        </w:tc>
        <w:tc>
          <w:tcPr>
            <w:tcW w:w="3402" w:type="dxa"/>
          </w:tcPr>
          <w:p w14:paraId="533497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D6FC1C" w14:textId="23962B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F881C2" w14:textId="079280B6" w:rsidTr="005D3319">
        <w:tc>
          <w:tcPr>
            <w:tcW w:w="815" w:type="dxa"/>
          </w:tcPr>
          <w:p w14:paraId="0296AB2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3" w:type="dxa"/>
          </w:tcPr>
          <w:p w14:paraId="692FC07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uszony obieg gazu za pomocą wbudowanego wentylatora, niepowodujący turbulencji oraz wysuszania próbek.</w:t>
            </w:r>
          </w:p>
        </w:tc>
        <w:tc>
          <w:tcPr>
            <w:tcW w:w="3402" w:type="dxa"/>
          </w:tcPr>
          <w:p w14:paraId="531539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6084FC" w14:textId="7044091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9E3FABB" w14:textId="03DA7A3D" w:rsidTr="005D3319">
        <w:tc>
          <w:tcPr>
            <w:tcW w:w="815" w:type="dxa"/>
          </w:tcPr>
          <w:p w14:paraId="4396D41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3" w:type="dxa"/>
          </w:tcPr>
          <w:p w14:paraId="0C53E77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gulacj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w zakresie min. 0-20%.</w:t>
            </w:r>
          </w:p>
        </w:tc>
        <w:tc>
          <w:tcPr>
            <w:tcW w:w="3402" w:type="dxa"/>
          </w:tcPr>
          <w:p w14:paraId="7D1D10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F901C99" w14:textId="5F0ABB2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B5F7385" w14:textId="06A5FA65" w:rsidTr="005D3319">
        <w:tc>
          <w:tcPr>
            <w:tcW w:w="815" w:type="dxa"/>
          </w:tcPr>
          <w:p w14:paraId="0A168F6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3" w:type="dxa"/>
          </w:tcPr>
          <w:p w14:paraId="1E8765F7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±0,1%</w:t>
            </w:r>
          </w:p>
        </w:tc>
        <w:tc>
          <w:tcPr>
            <w:tcW w:w="3402" w:type="dxa"/>
          </w:tcPr>
          <w:p w14:paraId="786AB89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839BE1" w14:textId="313766D2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2A25FB41" w14:textId="5BFFE080" w:rsidTr="005D3319">
        <w:tc>
          <w:tcPr>
            <w:tcW w:w="815" w:type="dxa"/>
          </w:tcPr>
          <w:p w14:paraId="27DF9766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3" w:type="dxa"/>
          </w:tcPr>
          <w:p w14:paraId="47BFF4F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abilizacja temperatury w zakresie od +5°C powyżej temperatury do +50°C</w:t>
            </w:r>
          </w:p>
        </w:tc>
        <w:tc>
          <w:tcPr>
            <w:tcW w:w="3402" w:type="dxa"/>
          </w:tcPr>
          <w:p w14:paraId="330DA4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2547F92" w14:textId="2D7414A9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05959CC0" w14:textId="7EAEBB2F" w:rsidTr="005D3319">
        <w:tc>
          <w:tcPr>
            <w:tcW w:w="815" w:type="dxa"/>
          </w:tcPr>
          <w:p w14:paraId="0E24BDB0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3" w:type="dxa"/>
          </w:tcPr>
          <w:p w14:paraId="328DD0F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Dokładność ustawienia temperatury ±0,1°C</w:t>
            </w:r>
          </w:p>
        </w:tc>
        <w:tc>
          <w:tcPr>
            <w:tcW w:w="3402" w:type="dxa"/>
          </w:tcPr>
          <w:p w14:paraId="6F595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4FEE4B" w14:textId="5139184E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7404A58" w14:textId="65757328" w:rsidTr="005D3319">
        <w:tc>
          <w:tcPr>
            <w:tcW w:w="815" w:type="dxa"/>
          </w:tcPr>
          <w:p w14:paraId="57AB1424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3" w:type="dxa"/>
          </w:tcPr>
          <w:p w14:paraId="5930913A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czasie ≤ ±0,1°C</w:t>
            </w:r>
          </w:p>
        </w:tc>
        <w:tc>
          <w:tcPr>
            <w:tcW w:w="3402" w:type="dxa"/>
          </w:tcPr>
          <w:p w14:paraId="6ADA97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CFC369" w14:textId="5EF1B693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427C6D08" w14:textId="6E8872FA" w:rsidTr="005D3319">
        <w:tc>
          <w:tcPr>
            <w:tcW w:w="815" w:type="dxa"/>
          </w:tcPr>
          <w:p w14:paraId="3870D781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3" w:type="dxa"/>
          </w:tcPr>
          <w:p w14:paraId="5C0838EB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ks. odchylenia w przestrzeni ≤ ±0,3°C</w:t>
            </w:r>
          </w:p>
        </w:tc>
        <w:tc>
          <w:tcPr>
            <w:tcW w:w="3402" w:type="dxa"/>
          </w:tcPr>
          <w:p w14:paraId="713BD1E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AFC6E0" w14:textId="1EF1804A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3C8373FF" w14:textId="096D4224" w:rsidTr="005D3319">
        <w:tc>
          <w:tcPr>
            <w:tcW w:w="815" w:type="dxa"/>
          </w:tcPr>
          <w:p w14:paraId="3A6FA7B2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3" w:type="dxa"/>
          </w:tcPr>
          <w:p w14:paraId="68811EB2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lasyczny system nawilżania tacką z wodą ze stabilizacją wilgotności względnej 93% Rh +/- 2,5% za pomocą wbudowanego modułu Peltier’a.</w:t>
            </w:r>
          </w:p>
        </w:tc>
        <w:tc>
          <w:tcPr>
            <w:tcW w:w="3402" w:type="dxa"/>
          </w:tcPr>
          <w:p w14:paraId="1284F5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8F0C7C" w14:textId="11C4AC8D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32FED" w14:paraId="75A57665" w14:textId="6DDECDBB" w:rsidTr="005D3319">
        <w:tc>
          <w:tcPr>
            <w:tcW w:w="815" w:type="dxa"/>
          </w:tcPr>
          <w:p w14:paraId="1A05D59B" w14:textId="77777777" w:rsidR="005D3319" w:rsidRPr="00032FED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3" w:type="dxa"/>
          </w:tcPr>
          <w:p w14:paraId="6CE05839" w14:textId="77777777" w:rsidR="005D3319" w:rsidRPr="00032FED" w:rsidRDefault="005D3319" w:rsidP="005D3319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ylizacja wnętrza w cyklu 1 godzinnym w temperaturze 180°. W pełni automatyczna sterylizacja obejmująca ścianki, czujniki, wentylator i zasilanie wodą.</w:t>
            </w:r>
          </w:p>
        </w:tc>
        <w:tc>
          <w:tcPr>
            <w:tcW w:w="3402" w:type="dxa"/>
          </w:tcPr>
          <w:p w14:paraId="77F181F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87733A" w14:textId="07130A91" w:rsidR="005D3319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BF4602A" w14:textId="425C27F3" w:rsidTr="005D3319">
        <w:tc>
          <w:tcPr>
            <w:tcW w:w="815" w:type="dxa"/>
          </w:tcPr>
          <w:p w14:paraId="67BBEB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3" w:type="dxa"/>
          </w:tcPr>
          <w:p w14:paraId="2F5647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rogramowe zakończenie sterylizacji po wystudzeniu do 50°C i automatyczne przejście do trybu pracy ciągłej. Całkowity czas programu z nagrzaniem i wystudzeniem inkubatora nie dłuższy niż 8 godzin.</w:t>
            </w:r>
          </w:p>
        </w:tc>
        <w:tc>
          <w:tcPr>
            <w:tcW w:w="3402" w:type="dxa"/>
          </w:tcPr>
          <w:p w14:paraId="008914A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47571BD" w14:textId="25E9F21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E7E9E94" w14:textId="08993F0C" w:rsidTr="005D3319">
        <w:tc>
          <w:tcPr>
            <w:tcW w:w="815" w:type="dxa"/>
          </w:tcPr>
          <w:p w14:paraId="0919D93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3" w:type="dxa"/>
          </w:tcPr>
          <w:p w14:paraId="3FADED8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utomatyczna kontrola zawartośc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dwu-wiązkowym czujnikiem NDIR (Niedyspersyjnej Absorbcji Podczerwieni) z automatycznym  zerowaniem, z funkcjami auto-diagnostycznymi oraz kompensacją ciśnieniową.</w:t>
            </w:r>
          </w:p>
        </w:tc>
        <w:tc>
          <w:tcPr>
            <w:tcW w:w="3402" w:type="dxa"/>
          </w:tcPr>
          <w:p w14:paraId="1AF8D7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146B99" w14:textId="5780DC0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19E1F9" w14:textId="7C70CE48" w:rsidTr="005D3319">
        <w:tc>
          <w:tcPr>
            <w:tcW w:w="815" w:type="dxa"/>
          </w:tcPr>
          <w:p w14:paraId="2A96464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3" w:type="dxa"/>
          </w:tcPr>
          <w:p w14:paraId="621288E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kroprocesorowy system termostatowania z dwiema sondami Pt100 i autodiagnostyką</w:t>
            </w:r>
          </w:p>
        </w:tc>
        <w:tc>
          <w:tcPr>
            <w:tcW w:w="3402" w:type="dxa"/>
          </w:tcPr>
          <w:p w14:paraId="0585E5D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A68A2F" w14:textId="7CCEB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3C2EB7E" w14:textId="260FE173" w:rsidTr="005D3319">
        <w:tc>
          <w:tcPr>
            <w:tcW w:w="815" w:type="dxa"/>
          </w:tcPr>
          <w:p w14:paraId="07FEFD2E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3" w:type="dxa"/>
          </w:tcPr>
          <w:p w14:paraId="5C437A9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iezależny od głównego termostatu mikroprocesorowy system zabezpieczenia przed przegrzaniem, z sondą Pt100, autodiagnostyką i alarmem wizualnym i dźwiękowym</w:t>
            </w:r>
          </w:p>
        </w:tc>
        <w:tc>
          <w:tcPr>
            <w:tcW w:w="3402" w:type="dxa"/>
          </w:tcPr>
          <w:p w14:paraId="21B8DC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48D158" w14:textId="4BEB692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3210E6B" w14:textId="6693EB44" w:rsidTr="005D3319">
        <w:tc>
          <w:tcPr>
            <w:tcW w:w="815" w:type="dxa"/>
          </w:tcPr>
          <w:p w14:paraId="07D1053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26.</w:t>
            </w:r>
          </w:p>
        </w:tc>
        <w:tc>
          <w:tcPr>
            <w:tcW w:w="5843" w:type="dxa"/>
          </w:tcPr>
          <w:p w14:paraId="78C0AFB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ystem alarmowy informujący akustycznie i wizualnie o przekroczeniu lub zbyt niskiej temperatury, stężenia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>, otwartych drzwi, pustej butl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212DD6E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B588C9" w14:textId="769B59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93A8F27" w14:textId="764D753C" w:rsidTr="005D3319">
        <w:tc>
          <w:tcPr>
            <w:tcW w:w="815" w:type="dxa"/>
          </w:tcPr>
          <w:p w14:paraId="7632CEB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3" w:type="dxa"/>
          </w:tcPr>
          <w:p w14:paraId="1632783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3 punktowej kalibracji temperatury oraz 3 punktowej kalibracji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40C66D8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97866C" w14:textId="1765AE7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CC224C" w14:textId="140C8805" w:rsidTr="005D3319">
        <w:tc>
          <w:tcPr>
            <w:tcW w:w="815" w:type="dxa"/>
          </w:tcPr>
          <w:p w14:paraId="4692955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3" w:type="dxa"/>
          </w:tcPr>
          <w:p w14:paraId="00784A6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inspekcyjny w wewnętrznych drzwiach o średnicy Ø8mm.</w:t>
            </w:r>
          </w:p>
        </w:tc>
        <w:tc>
          <w:tcPr>
            <w:tcW w:w="3402" w:type="dxa"/>
          </w:tcPr>
          <w:p w14:paraId="32E1CD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CAF6CB" w14:textId="1BA736F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3E4CC8E" w14:textId="686A8E74" w:rsidTr="005D3319">
        <w:tc>
          <w:tcPr>
            <w:tcW w:w="815" w:type="dxa"/>
          </w:tcPr>
          <w:p w14:paraId="2F4C8A4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3" w:type="dxa"/>
          </w:tcPr>
          <w:p w14:paraId="26610AB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rt komunikacyjny USB oraz Ethernet (RJ45) umożliwiający zgranie zarejestrowanych danych w pamięci urządzenia oraz wgranie profili temperaturowych.</w:t>
            </w:r>
          </w:p>
        </w:tc>
        <w:tc>
          <w:tcPr>
            <w:tcW w:w="3402" w:type="dxa"/>
          </w:tcPr>
          <w:p w14:paraId="78F3E74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E7E7A2" w14:textId="3FFCC1A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CCB3203" w14:textId="0DAE167C" w:rsidTr="005D3319">
        <w:tc>
          <w:tcPr>
            <w:tcW w:w="815" w:type="dxa"/>
          </w:tcPr>
          <w:p w14:paraId="2B88636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3" w:type="dxa"/>
          </w:tcPr>
          <w:p w14:paraId="2A593EC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komputerowe do archiwizacji i podglądu zarejestrowanych przebiegów temperaturowych, daty i czasu otwarcia drzwi, zdarzeń alarmowych oraz do tworzenia własnych profili temperaturowych (programów pracy urządzenia).</w:t>
            </w:r>
          </w:p>
        </w:tc>
        <w:tc>
          <w:tcPr>
            <w:tcW w:w="3402" w:type="dxa"/>
          </w:tcPr>
          <w:p w14:paraId="5E9DC6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A14459" w14:textId="65E694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52AAB6" w14:textId="47C7F81A" w:rsidTr="005D3319">
        <w:tc>
          <w:tcPr>
            <w:tcW w:w="815" w:type="dxa"/>
          </w:tcPr>
          <w:p w14:paraId="5A4A7A6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3" w:type="dxa"/>
          </w:tcPr>
          <w:p w14:paraId="7645942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programowanie urządzenia kompatybilne z systemem zarządzania danymi laboratorium LIMS.</w:t>
            </w:r>
          </w:p>
        </w:tc>
        <w:tc>
          <w:tcPr>
            <w:tcW w:w="3402" w:type="dxa"/>
          </w:tcPr>
          <w:p w14:paraId="59CA71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85DB41" w14:textId="4672AB8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0D46ED" w14:textId="73393656" w:rsidTr="005D3319">
        <w:tc>
          <w:tcPr>
            <w:tcW w:w="815" w:type="dxa"/>
          </w:tcPr>
          <w:p w14:paraId="0C6BE7A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3" w:type="dxa"/>
          </w:tcPr>
          <w:p w14:paraId="22A2BBD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abryczny certyfikat kalibracji dla wartości 37°C; 5% CO</w:t>
            </w:r>
            <w:r w:rsidRPr="00032FED">
              <w:rPr>
                <w:rFonts w:ascii="Calibri Light" w:hAnsi="Calibri Light" w:cs="Calibri Light"/>
                <w:vertAlign w:val="subscript"/>
              </w:rPr>
              <w:t>2</w:t>
            </w:r>
            <w:r w:rsidRPr="00032FED">
              <w:rPr>
                <w:rFonts w:ascii="Calibri Light" w:hAnsi="Calibri Light" w:cs="Calibri Light"/>
              </w:rPr>
              <w:t xml:space="preserve"> .</w:t>
            </w:r>
          </w:p>
        </w:tc>
        <w:tc>
          <w:tcPr>
            <w:tcW w:w="3402" w:type="dxa"/>
          </w:tcPr>
          <w:p w14:paraId="382B1F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66664" w14:textId="6958DA7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F0DEDB5" w14:textId="45F312EC" w:rsidTr="005D3319">
        <w:tc>
          <w:tcPr>
            <w:tcW w:w="815" w:type="dxa"/>
          </w:tcPr>
          <w:p w14:paraId="1066D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3" w:type="dxa"/>
          </w:tcPr>
          <w:p w14:paraId="55314A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ejestracja istotnych parametrów pracy urządzenia z funkcją szybkiego podglądu graficznego historii zarejestrowanych danych.</w:t>
            </w:r>
          </w:p>
        </w:tc>
        <w:tc>
          <w:tcPr>
            <w:tcW w:w="3402" w:type="dxa"/>
          </w:tcPr>
          <w:p w14:paraId="10C1F9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29C6AC" w14:textId="7C8D570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94BD024" w14:textId="72B76D47" w:rsidTr="005D3319">
        <w:tc>
          <w:tcPr>
            <w:tcW w:w="815" w:type="dxa"/>
          </w:tcPr>
          <w:p w14:paraId="346534E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4.</w:t>
            </w:r>
          </w:p>
        </w:tc>
        <w:tc>
          <w:tcPr>
            <w:tcW w:w="5843" w:type="dxa"/>
          </w:tcPr>
          <w:p w14:paraId="29ABA7A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budowany system zabezpieczający przed wyładowaniami elektrostatycznymi ESD.</w:t>
            </w:r>
          </w:p>
        </w:tc>
        <w:tc>
          <w:tcPr>
            <w:tcW w:w="3402" w:type="dxa"/>
          </w:tcPr>
          <w:p w14:paraId="5551665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E830DC" w14:textId="2ED0D32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D97EDF" w14:textId="43A72956" w:rsidTr="005D3319">
        <w:tc>
          <w:tcPr>
            <w:tcW w:w="815" w:type="dxa"/>
          </w:tcPr>
          <w:p w14:paraId="2C7CD57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5.</w:t>
            </w:r>
          </w:p>
        </w:tc>
        <w:tc>
          <w:tcPr>
            <w:tcW w:w="5843" w:type="dxa"/>
          </w:tcPr>
          <w:p w14:paraId="4C14F3C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ramach dostawy wymagane jest dostarczenie inkubatora z przynajmniej 2 półkami ze stali nierdzewnej.</w:t>
            </w:r>
          </w:p>
        </w:tc>
        <w:tc>
          <w:tcPr>
            <w:tcW w:w="3402" w:type="dxa"/>
          </w:tcPr>
          <w:p w14:paraId="1C406E8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EE991AC" w14:textId="6EDE28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E1F686" w14:textId="618664A0" w:rsidTr="005D3319">
        <w:tc>
          <w:tcPr>
            <w:tcW w:w="815" w:type="dxa"/>
          </w:tcPr>
          <w:p w14:paraId="0242DD70" w14:textId="2F4BD14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6.</w:t>
            </w:r>
          </w:p>
        </w:tc>
        <w:tc>
          <w:tcPr>
            <w:tcW w:w="5843" w:type="dxa"/>
          </w:tcPr>
          <w:p w14:paraId="5A35D2B9" w14:textId="40BB5210" w:rsidR="00EE6D5E" w:rsidRDefault="00EE6D5E" w:rsidP="00E65AAE">
            <w:r w:rsidRPr="00233095">
              <w:rPr>
                <w:rFonts w:ascii="Calibri Light" w:hAnsi="Calibri Light" w:cs="Calibri Light"/>
                <w:b/>
                <w:bCs/>
              </w:rPr>
              <w:t>Reduktor z CO</w:t>
            </w:r>
            <w:r w:rsidRPr="00233095">
              <w:rPr>
                <w:rFonts w:ascii="Calibri Light" w:hAnsi="Calibri Light" w:cs="Calibri Light"/>
                <w:b/>
                <w:bCs/>
                <w:vertAlign w:val="subscript"/>
              </w:rPr>
              <w:t>2</w:t>
            </w:r>
          </w:p>
        </w:tc>
        <w:tc>
          <w:tcPr>
            <w:tcW w:w="3402" w:type="dxa"/>
          </w:tcPr>
          <w:p w14:paraId="4F39EB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BCF32C0" w14:textId="7C1A5B04" w:rsidR="00EE6D5E" w:rsidRPr="00233095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71404113" w14:textId="56DAEDC7" w:rsidTr="005D3319">
        <w:tc>
          <w:tcPr>
            <w:tcW w:w="815" w:type="dxa"/>
          </w:tcPr>
          <w:p w14:paraId="0CABEC77" w14:textId="7A2F4499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843" w:type="dxa"/>
          </w:tcPr>
          <w:p w14:paraId="3A9B4203" w14:textId="56E52DE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Rodzaj gazu: dwutlenek węgla,</w:t>
            </w:r>
          </w:p>
        </w:tc>
        <w:tc>
          <w:tcPr>
            <w:tcW w:w="3402" w:type="dxa"/>
          </w:tcPr>
          <w:p w14:paraId="1AAD0D9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E0D937" w14:textId="7BEFB624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6FE2CB2" w14:textId="77F9D85C" w:rsidTr="005D3319">
        <w:tc>
          <w:tcPr>
            <w:tcW w:w="815" w:type="dxa"/>
          </w:tcPr>
          <w:p w14:paraId="490D5835" w14:textId="5DCBD13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843" w:type="dxa"/>
          </w:tcPr>
          <w:p w14:paraId="1FFDCF15" w14:textId="233B86BE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 wlocie: W21,8 x 1/14"</w:t>
            </w:r>
          </w:p>
        </w:tc>
        <w:tc>
          <w:tcPr>
            <w:tcW w:w="3402" w:type="dxa"/>
          </w:tcPr>
          <w:p w14:paraId="362B842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E4944" w14:textId="3E7AB15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B85D855" w14:textId="3E7D9BAE" w:rsidTr="005D3319">
        <w:tc>
          <w:tcPr>
            <w:tcW w:w="815" w:type="dxa"/>
          </w:tcPr>
          <w:p w14:paraId="4005A139" w14:textId="52AAF40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843" w:type="dxa"/>
          </w:tcPr>
          <w:p w14:paraId="3306EB83" w14:textId="167D5B5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MPa): 185 (18,5)</w:t>
            </w:r>
          </w:p>
        </w:tc>
        <w:tc>
          <w:tcPr>
            <w:tcW w:w="3402" w:type="dxa"/>
          </w:tcPr>
          <w:p w14:paraId="03F29E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CA4437" w14:textId="0DC93855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C1AA13" w14:textId="31A7E24D" w:rsidTr="005D3319">
        <w:tc>
          <w:tcPr>
            <w:tcW w:w="815" w:type="dxa"/>
          </w:tcPr>
          <w:p w14:paraId="48C90341" w14:textId="3E0DB86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843" w:type="dxa"/>
          </w:tcPr>
          <w:p w14:paraId="628EAE4D" w14:textId="77D09D5B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ionowe ciśnienie wlotowe bar (MPa): 0,1-1,5 (0,01-0,15)</w:t>
            </w:r>
          </w:p>
        </w:tc>
        <w:tc>
          <w:tcPr>
            <w:tcW w:w="3402" w:type="dxa"/>
          </w:tcPr>
          <w:p w14:paraId="7B82DD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A1623E" w14:textId="666958E8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3FB8A9" w14:textId="1A4295D4" w:rsidTr="005D3319">
        <w:tc>
          <w:tcPr>
            <w:tcW w:w="815" w:type="dxa"/>
          </w:tcPr>
          <w:p w14:paraId="1EA6562C" w14:textId="5F4B6FB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e.</w:t>
            </w:r>
          </w:p>
        </w:tc>
        <w:tc>
          <w:tcPr>
            <w:tcW w:w="5843" w:type="dxa"/>
          </w:tcPr>
          <w:p w14:paraId="6E44A375" w14:textId="4606E5F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Znam. przepu-stowość m3/h: 2</w:t>
            </w:r>
          </w:p>
        </w:tc>
        <w:tc>
          <w:tcPr>
            <w:tcW w:w="3402" w:type="dxa"/>
          </w:tcPr>
          <w:p w14:paraId="72849F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7AAD6D" w14:textId="64D8E56A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DA158F8" w14:textId="085BE60C" w:rsidTr="005D3319">
        <w:tc>
          <w:tcPr>
            <w:tcW w:w="815" w:type="dxa"/>
          </w:tcPr>
          <w:p w14:paraId="599C20A8" w14:textId="6962A7D3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f.</w:t>
            </w:r>
          </w:p>
        </w:tc>
        <w:tc>
          <w:tcPr>
            <w:tcW w:w="5843" w:type="dxa"/>
          </w:tcPr>
          <w:p w14:paraId="559DB122" w14:textId="4A233DF3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Gwint nakrętki na wylocie: G1/4</w:t>
            </w:r>
          </w:p>
        </w:tc>
        <w:tc>
          <w:tcPr>
            <w:tcW w:w="3402" w:type="dxa"/>
          </w:tcPr>
          <w:p w14:paraId="6FE5F13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51DB8" w14:textId="6364BA47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3A0854F" w14:textId="1BA20100" w:rsidTr="005D3319">
        <w:tc>
          <w:tcPr>
            <w:tcW w:w="815" w:type="dxa"/>
          </w:tcPr>
          <w:p w14:paraId="51DEDFFC" w14:textId="45C8318B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g.</w:t>
            </w:r>
          </w:p>
        </w:tc>
        <w:tc>
          <w:tcPr>
            <w:tcW w:w="5843" w:type="dxa"/>
          </w:tcPr>
          <w:p w14:paraId="6E43A1BB" w14:textId="1E778A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t>Końcówka węża (średnica) mm: 6,3</w:t>
            </w:r>
          </w:p>
        </w:tc>
        <w:tc>
          <w:tcPr>
            <w:tcW w:w="3402" w:type="dxa"/>
          </w:tcPr>
          <w:p w14:paraId="2A4B1F3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0D18B8" w14:textId="1EF970A0" w:rsidR="00EE6D5E" w:rsidRDefault="005D3319" w:rsidP="005D3319">
            <w:pPr>
              <w:jc w:val="center"/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E3245A6" w14:textId="37A6544A" w:rsidTr="005D3319">
        <w:tc>
          <w:tcPr>
            <w:tcW w:w="815" w:type="dxa"/>
          </w:tcPr>
          <w:p w14:paraId="0BDB4949" w14:textId="2A24A7EC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7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76971CA1" w14:textId="1F1D5DB9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 xml:space="preserve">Opieka serwisowa realizowana przez autoryzowany przez producenta serwis. Oferent musi zapewnić autoryzowany przez producenta serwis gwarancyjny w terminie 3 dni od zgłoszenia </w:t>
            </w:r>
            <w:r w:rsidRPr="00032FED">
              <w:rPr>
                <w:rFonts w:ascii="Calibri Light" w:hAnsi="Calibri Light" w:cs="Calibri Light"/>
              </w:rPr>
              <w:lastRenderedPageBreak/>
              <w:t>usterki oraz naprawę bez zbędnej zwłoki w terminie nieprzekraczającym 2 tygodni od momentu zgłoszenia usterki;</w:t>
            </w:r>
          </w:p>
        </w:tc>
        <w:tc>
          <w:tcPr>
            <w:tcW w:w="3402" w:type="dxa"/>
          </w:tcPr>
          <w:p w14:paraId="32D53C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02FC62E5" w14:textId="3986C29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36446A0" w14:textId="276A8DA9" w:rsidTr="005D3319">
        <w:tc>
          <w:tcPr>
            <w:tcW w:w="815" w:type="dxa"/>
          </w:tcPr>
          <w:p w14:paraId="04467AA3" w14:textId="5DBB8E6F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</w:t>
            </w:r>
            <w:r w:rsidR="00366372">
              <w:rPr>
                <w:rFonts w:ascii="Calibri Light" w:hAnsi="Calibri Light" w:cs="Calibri Light"/>
                <w:bCs/>
              </w:rPr>
              <w:t>8</w:t>
            </w:r>
            <w:r w:rsidRPr="00032FED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843" w:type="dxa"/>
          </w:tcPr>
          <w:p w14:paraId="1EDB6FF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rób zgodny z dyrektywą medyczną – wymagane potwierdzenie zgodności z dyrektywą medyczną 93/42/EEC ważnym certyfikatem CE wydanym przez jednostkę notyfikowaną.</w:t>
            </w:r>
          </w:p>
        </w:tc>
        <w:tc>
          <w:tcPr>
            <w:tcW w:w="3402" w:type="dxa"/>
          </w:tcPr>
          <w:p w14:paraId="01E42F1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C95527" w14:textId="29EE5D9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077D11" w14:textId="6FD491F5" w:rsidTr="005D3319">
        <w:tc>
          <w:tcPr>
            <w:tcW w:w="815" w:type="dxa"/>
          </w:tcPr>
          <w:p w14:paraId="7D17CF76" w14:textId="4B1E476A" w:rsidR="00EE6D5E" w:rsidRPr="00032FED" w:rsidRDefault="00366372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39</w:t>
            </w:r>
            <w:r w:rsidR="00EE6D5E">
              <w:rPr>
                <w:rFonts w:ascii="Calibri Light" w:hAnsi="Calibri Light" w:cs="Calibri Light"/>
                <w:bCs/>
              </w:rPr>
              <w:t xml:space="preserve">. </w:t>
            </w:r>
          </w:p>
        </w:tc>
        <w:tc>
          <w:tcPr>
            <w:tcW w:w="5843" w:type="dxa"/>
          </w:tcPr>
          <w:p w14:paraId="157ED03D" w14:textId="7322CB30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nstalacja i szkolenie w zakresie obsługi urządzenia.</w:t>
            </w:r>
          </w:p>
        </w:tc>
        <w:tc>
          <w:tcPr>
            <w:tcW w:w="3402" w:type="dxa"/>
          </w:tcPr>
          <w:p w14:paraId="38894F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F04735" w14:textId="06BA380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8F662C9" w14:textId="77777777" w:rsidR="00032FED" w:rsidRPr="00032FED" w:rsidRDefault="00032FED" w:rsidP="00032FED">
      <w:pPr>
        <w:jc w:val="center"/>
        <w:rPr>
          <w:rFonts w:ascii="Calibri Light" w:hAnsi="Calibri Light" w:cs="Calibri Light"/>
          <w:b/>
        </w:rPr>
      </w:pPr>
    </w:p>
    <w:p w14:paraId="46F7CDA3" w14:textId="0A862082" w:rsidR="00080AF8" w:rsidRPr="00423209" w:rsidRDefault="00423209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</w:rPr>
      </w:pPr>
      <w:r w:rsidRPr="00423209">
        <w:rPr>
          <w:rFonts w:ascii="Calibri Light" w:hAnsi="Calibri Light" w:cs="Calibri Light"/>
          <w:b/>
          <w:bCs/>
          <w:sz w:val="24"/>
          <w:szCs w:val="24"/>
        </w:rPr>
        <w:t xml:space="preserve">C: </w:t>
      </w:r>
      <w:r>
        <w:rPr>
          <w:rFonts w:ascii="Calibri Light" w:hAnsi="Calibri Light" w:cs="Calibri Light"/>
          <w:b/>
          <w:bCs/>
          <w:sz w:val="24"/>
          <w:szCs w:val="24"/>
        </w:rPr>
        <w:t>C</w:t>
      </w:r>
      <w:r w:rsidRPr="00423209">
        <w:rPr>
          <w:rFonts w:ascii="Calibri Light" w:hAnsi="Calibri Light" w:cs="Calibri Light"/>
          <w:b/>
          <w:bCs/>
          <w:sz w:val="24"/>
          <w:szCs w:val="24"/>
        </w:rPr>
        <w:t>ieplarka z wymuszonym obiegiem powietrza wraz z wyposażeniem – 1 sztuka</w:t>
      </w:r>
    </w:p>
    <w:p w14:paraId="33AE98DE" w14:textId="77777777" w:rsidR="00423209" w:rsidRPr="00B13AA2" w:rsidRDefault="00423209" w:rsidP="00080AF8">
      <w:pPr>
        <w:spacing w:after="0" w:line="240" w:lineRule="auto"/>
        <w:rPr>
          <w:rFonts w:ascii="Calibri Light" w:hAnsi="Calibri Light" w:cs="Calibri Light"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14"/>
        <w:gridCol w:w="5844"/>
        <w:gridCol w:w="3402"/>
      </w:tblGrid>
      <w:tr w:rsidR="00EE6D5E" w:rsidRPr="00032FED" w14:paraId="2774A1B9" w14:textId="180B6291" w:rsidTr="005D3319">
        <w:tc>
          <w:tcPr>
            <w:tcW w:w="814" w:type="dxa"/>
          </w:tcPr>
          <w:p w14:paraId="7A50F8C6" w14:textId="1B4F417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44" w:type="dxa"/>
          </w:tcPr>
          <w:p w14:paraId="0F64C20A" w14:textId="20423E16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1A7F98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7D11904" w14:textId="341BE2CB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032FED" w14:paraId="4B76DE53" w14:textId="7BB954BD" w:rsidTr="005D3319">
        <w:tc>
          <w:tcPr>
            <w:tcW w:w="814" w:type="dxa"/>
          </w:tcPr>
          <w:p w14:paraId="406CF08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844" w:type="dxa"/>
          </w:tcPr>
          <w:p w14:paraId="2E53447B" w14:textId="77777777" w:rsidR="00EE6D5E" w:rsidRPr="00032FED" w:rsidRDefault="00EE6D5E" w:rsidP="00E65AAE">
            <w:pPr>
              <w:tabs>
                <w:tab w:val="left" w:pos="2266"/>
                <w:tab w:val="center" w:pos="4127"/>
              </w:tabs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kubator z konwekcją wymuszoną.</w:t>
            </w:r>
          </w:p>
        </w:tc>
        <w:tc>
          <w:tcPr>
            <w:tcW w:w="3402" w:type="dxa"/>
          </w:tcPr>
          <w:p w14:paraId="310486C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F4CFE6" w14:textId="15B2CA59" w:rsidR="00EE6D5E" w:rsidRPr="00032FED" w:rsidRDefault="005D3319" w:rsidP="005D3319">
            <w:pPr>
              <w:tabs>
                <w:tab w:val="left" w:pos="2266"/>
                <w:tab w:val="center" w:pos="4127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E189880" w14:textId="3DD85A22" w:rsidTr="005D3319">
        <w:tc>
          <w:tcPr>
            <w:tcW w:w="814" w:type="dxa"/>
          </w:tcPr>
          <w:p w14:paraId="2A3C067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844" w:type="dxa"/>
          </w:tcPr>
          <w:p w14:paraId="5BD10E2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Posiada funkcję wstępnego ogrzania świeżego powietrza do komory inkubacyjnej.</w:t>
            </w:r>
          </w:p>
        </w:tc>
        <w:tc>
          <w:tcPr>
            <w:tcW w:w="3402" w:type="dxa"/>
          </w:tcPr>
          <w:p w14:paraId="0709743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06B14E" w14:textId="10BBA76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F921315" w14:textId="0BCCC6D8" w:rsidTr="005D3319">
        <w:tc>
          <w:tcPr>
            <w:tcW w:w="814" w:type="dxa"/>
          </w:tcPr>
          <w:p w14:paraId="109F586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844" w:type="dxa"/>
          </w:tcPr>
          <w:p w14:paraId="4C0ED1C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ieg wstępnie ogrzewanego świeżego powietrza ma być ograniczany przez elektronicznie regulowaną klapkę wentylacyjną z krokiem nastawy nie większym niż 10%</w:t>
            </w:r>
          </w:p>
        </w:tc>
        <w:tc>
          <w:tcPr>
            <w:tcW w:w="3402" w:type="dxa"/>
          </w:tcPr>
          <w:p w14:paraId="0A11592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9F50736" w14:textId="5696255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E692E63" w14:textId="58228C0A" w:rsidTr="005D3319">
        <w:tc>
          <w:tcPr>
            <w:tcW w:w="814" w:type="dxa"/>
          </w:tcPr>
          <w:p w14:paraId="51F3066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844" w:type="dxa"/>
          </w:tcPr>
          <w:p w14:paraId="7348E43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Adaptacyjny, wielofunkcyjny sterownik mikroprocesorowy typu PID z kolorowym wyświetlaczem o wysokiej rozdzielczości typu TFT oraz graficznym interfejsem z ikonami symbolizującymi możliwe do nastawienia funkcje urządzenia. Wymagane menu w języku polskim.</w:t>
            </w:r>
          </w:p>
        </w:tc>
        <w:tc>
          <w:tcPr>
            <w:tcW w:w="3402" w:type="dxa"/>
          </w:tcPr>
          <w:p w14:paraId="5923D5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0634B47" w14:textId="4EB00D2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D79F9D" w14:textId="3C4BAEFF" w:rsidTr="005D3319">
        <w:tc>
          <w:tcPr>
            <w:tcW w:w="814" w:type="dxa"/>
          </w:tcPr>
          <w:p w14:paraId="34255C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844" w:type="dxa"/>
          </w:tcPr>
          <w:p w14:paraId="184F721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samo-diagnostyki do oceny błędów</w:t>
            </w:r>
          </w:p>
        </w:tc>
        <w:tc>
          <w:tcPr>
            <w:tcW w:w="3402" w:type="dxa"/>
          </w:tcPr>
          <w:p w14:paraId="52F5D0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E853C10" w14:textId="3B568DC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7A108C4" w14:textId="185DF9F9" w:rsidTr="005D3319">
        <w:tc>
          <w:tcPr>
            <w:tcW w:w="814" w:type="dxa"/>
          </w:tcPr>
          <w:p w14:paraId="7D130EA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844" w:type="dxa"/>
          </w:tcPr>
          <w:p w14:paraId="5F269EA5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1 sensor typu Pt100 wg. normy DIN klasy A w obwodzie czteroprzewodowym</w:t>
            </w:r>
          </w:p>
        </w:tc>
        <w:tc>
          <w:tcPr>
            <w:tcW w:w="3402" w:type="dxa"/>
          </w:tcPr>
          <w:p w14:paraId="0289C2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4B75DC" w14:textId="7A0955F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ED050F" w14:textId="31F55FCD" w:rsidTr="005D3319">
        <w:tc>
          <w:tcPr>
            <w:tcW w:w="814" w:type="dxa"/>
          </w:tcPr>
          <w:p w14:paraId="27DA257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844" w:type="dxa"/>
          </w:tcPr>
          <w:p w14:paraId="76DC0D09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egar cyfrowy nastawny w zakresie od 1 minuty do 99 dni.</w:t>
            </w:r>
          </w:p>
        </w:tc>
        <w:tc>
          <w:tcPr>
            <w:tcW w:w="3402" w:type="dxa"/>
          </w:tcPr>
          <w:p w14:paraId="5334F06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68FE03" w14:textId="30F87FC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29EEB8A" w14:textId="2FE577F5" w:rsidTr="005D3319">
        <w:tc>
          <w:tcPr>
            <w:tcW w:w="814" w:type="dxa"/>
          </w:tcPr>
          <w:p w14:paraId="09E7F4C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844" w:type="dxa"/>
          </w:tcPr>
          <w:p w14:paraId="22A658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Sterownik urządzenia z panelem dotykowym umożliwiający nastawę temperatury w stopniach Celsjusz lub Fahrenheit’a, pozycję klapy wentylacyjnej z jej graficznym przedstawieniem na wyświetlaczu urządzenia, programowanie czasu pracy, programowania strefy czasowej, wybór pomiędzy czasem letnim i zimowym.</w:t>
            </w:r>
          </w:p>
        </w:tc>
        <w:tc>
          <w:tcPr>
            <w:tcW w:w="3402" w:type="dxa"/>
          </w:tcPr>
          <w:p w14:paraId="484BE57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37B4B1" w14:textId="22AFDC9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FF7A1C8" w14:textId="211BB71B" w:rsidTr="005D3319">
        <w:tc>
          <w:tcPr>
            <w:tcW w:w="814" w:type="dxa"/>
          </w:tcPr>
          <w:p w14:paraId="05BEE554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844" w:type="dxa"/>
          </w:tcPr>
          <w:p w14:paraId="077072FA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Funkcja wstrzymująca odliczanie czasu procesu dopóki dopóty temperatura w komorze nie osiągnie zadanej wartości.</w:t>
            </w:r>
          </w:p>
        </w:tc>
        <w:tc>
          <w:tcPr>
            <w:tcW w:w="3402" w:type="dxa"/>
          </w:tcPr>
          <w:p w14:paraId="4FADF06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C4141" w14:textId="5EEBB88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E30A553" w14:textId="6B702829" w:rsidTr="005D3319">
        <w:tc>
          <w:tcPr>
            <w:tcW w:w="814" w:type="dxa"/>
          </w:tcPr>
          <w:p w14:paraId="5A06620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844" w:type="dxa"/>
          </w:tcPr>
          <w:p w14:paraId="41EA8D0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ęzyk obsługi sterownika – polski.</w:t>
            </w:r>
          </w:p>
        </w:tc>
        <w:tc>
          <w:tcPr>
            <w:tcW w:w="3402" w:type="dxa"/>
          </w:tcPr>
          <w:p w14:paraId="141377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C1AD06" w14:textId="49D39CE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D30E36" w14:textId="49178A08" w:rsidTr="005D3319">
        <w:tc>
          <w:tcPr>
            <w:tcW w:w="814" w:type="dxa"/>
          </w:tcPr>
          <w:p w14:paraId="0B4336F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844" w:type="dxa"/>
          </w:tcPr>
          <w:p w14:paraId="2C9FBAE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Interfejs sieciowy Ethernet z tyłu urządzenia do odczytywania dziennika protokołu.</w:t>
            </w:r>
          </w:p>
        </w:tc>
        <w:tc>
          <w:tcPr>
            <w:tcW w:w="3402" w:type="dxa"/>
          </w:tcPr>
          <w:p w14:paraId="5637605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717405B" w14:textId="2579128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AFDFD34" w14:textId="420CA8AB" w:rsidTr="005D3319">
        <w:tc>
          <w:tcPr>
            <w:tcW w:w="814" w:type="dxa"/>
          </w:tcPr>
          <w:p w14:paraId="69D4E79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12.</w:t>
            </w:r>
          </w:p>
        </w:tc>
        <w:tc>
          <w:tcPr>
            <w:tcW w:w="5844" w:type="dxa"/>
          </w:tcPr>
          <w:p w14:paraId="27C63C24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y rejestrator danych o pojemności co najmniej 10 lat.</w:t>
            </w:r>
          </w:p>
        </w:tc>
        <w:tc>
          <w:tcPr>
            <w:tcW w:w="3402" w:type="dxa"/>
          </w:tcPr>
          <w:p w14:paraId="30C87BB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F7824" w14:textId="163FF26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D19507" w14:textId="38A0FCFB" w:rsidTr="005D3319">
        <w:tc>
          <w:tcPr>
            <w:tcW w:w="814" w:type="dxa"/>
          </w:tcPr>
          <w:p w14:paraId="7CE7A2B5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844" w:type="dxa"/>
          </w:tcPr>
          <w:p w14:paraId="5D59EC7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kres temperatury roboczej od 5°C (lub mniej) powyżej temp. otoczenia do minimum +80°C</w:t>
            </w:r>
          </w:p>
        </w:tc>
        <w:tc>
          <w:tcPr>
            <w:tcW w:w="3402" w:type="dxa"/>
          </w:tcPr>
          <w:p w14:paraId="2E4427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16056C" w14:textId="07AFF6E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5AFD481" w14:textId="4EDACAB6" w:rsidTr="005D3319">
        <w:tc>
          <w:tcPr>
            <w:tcW w:w="814" w:type="dxa"/>
          </w:tcPr>
          <w:p w14:paraId="4C4F1ACA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844" w:type="dxa"/>
          </w:tcPr>
          <w:p w14:paraId="11C38AC8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Jednorodność temperatury w komorze dla +37°C nie gorsza niż ±0,5°C</w:t>
            </w:r>
          </w:p>
        </w:tc>
        <w:tc>
          <w:tcPr>
            <w:tcW w:w="3402" w:type="dxa"/>
          </w:tcPr>
          <w:p w14:paraId="04A0632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9F9716" w14:textId="1808711D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037380" w14:textId="17740135" w:rsidTr="005D3319">
        <w:tc>
          <w:tcPr>
            <w:tcW w:w="814" w:type="dxa"/>
          </w:tcPr>
          <w:p w14:paraId="1578150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5.</w:t>
            </w:r>
          </w:p>
        </w:tc>
        <w:tc>
          <w:tcPr>
            <w:tcW w:w="5844" w:type="dxa"/>
          </w:tcPr>
          <w:p w14:paraId="3ACBA84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dchylenie temperatury w czasie dla +37°C nie większe niż ±0,2°C</w:t>
            </w:r>
          </w:p>
        </w:tc>
        <w:tc>
          <w:tcPr>
            <w:tcW w:w="3402" w:type="dxa"/>
          </w:tcPr>
          <w:p w14:paraId="16E823E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F1C67" w14:textId="62B5270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F0796B2" w14:textId="53D18691" w:rsidTr="005D3319">
        <w:tc>
          <w:tcPr>
            <w:tcW w:w="814" w:type="dxa"/>
          </w:tcPr>
          <w:p w14:paraId="4972C8D2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844" w:type="dxa"/>
          </w:tcPr>
          <w:p w14:paraId="538EF98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Rozdzielczość wyświetlacza dla nastawy temperatury nie większa niż 0,1°C w zakresie do +80,0°C oraz dla temp. aktualnej nie większa niż 0,1°C</w:t>
            </w:r>
          </w:p>
        </w:tc>
        <w:tc>
          <w:tcPr>
            <w:tcW w:w="3402" w:type="dxa"/>
          </w:tcPr>
          <w:p w14:paraId="5AA661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438C7" w14:textId="3BF27E0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4B0FB1" w14:textId="10A2E471" w:rsidTr="005D3319">
        <w:tc>
          <w:tcPr>
            <w:tcW w:w="814" w:type="dxa"/>
          </w:tcPr>
          <w:p w14:paraId="512CFE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844" w:type="dxa"/>
          </w:tcPr>
          <w:p w14:paraId="4632649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Kalibracja urządzenia bezpośrednio w sterowniku dla dowolnie wybranych trzech punktach temperatury</w:t>
            </w:r>
          </w:p>
        </w:tc>
        <w:tc>
          <w:tcPr>
            <w:tcW w:w="3402" w:type="dxa"/>
          </w:tcPr>
          <w:p w14:paraId="60DAEB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42274BA" w14:textId="498F3637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4DD79BA" w14:textId="48E4EDD2" w:rsidTr="005D3319">
        <w:tc>
          <w:tcPr>
            <w:tcW w:w="814" w:type="dxa"/>
          </w:tcPr>
          <w:p w14:paraId="58A5AA4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844" w:type="dxa"/>
          </w:tcPr>
          <w:p w14:paraId="6683443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pisywanie zadanych i zarejestrowanych parametrów w przypadku zaniku napięcia</w:t>
            </w:r>
          </w:p>
        </w:tc>
        <w:tc>
          <w:tcPr>
            <w:tcW w:w="3402" w:type="dxa"/>
          </w:tcPr>
          <w:p w14:paraId="161FBF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845A7F" w14:textId="5B13198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AB26D53" w14:textId="1D907F5F" w:rsidTr="005D3319">
        <w:tc>
          <w:tcPr>
            <w:tcW w:w="814" w:type="dxa"/>
          </w:tcPr>
          <w:p w14:paraId="4F93BCC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844" w:type="dxa"/>
          </w:tcPr>
          <w:p w14:paraId="71BEAAF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Certyfikat kalibracji dla +37°C</w:t>
            </w:r>
          </w:p>
        </w:tc>
        <w:tc>
          <w:tcPr>
            <w:tcW w:w="3402" w:type="dxa"/>
          </w:tcPr>
          <w:p w14:paraId="06C630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73330E" w14:textId="7C2C2412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6C802023" w14:textId="1D7A8E3C" w:rsidTr="005D3319">
        <w:tc>
          <w:tcPr>
            <w:tcW w:w="814" w:type="dxa"/>
          </w:tcPr>
          <w:p w14:paraId="6A18D2A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844" w:type="dxa"/>
          </w:tcPr>
          <w:p w14:paraId="5556582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bezpieczenie przeciwko przegrzaniu podwójne:</w:t>
            </w:r>
          </w:p>
        </w:tc>
        <w:tc>
          <w:tcPr>
            <w:tcW w:w="3402" w:type="dxa"/>
          </w:tcPr>
          <w:p w14:paraId="4470CFF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AF47BA" w14:textId="78A701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CAD6849" w14:textId="3C5F5953" w:rsidTr="005D3319">
        <w:tc>
          <w:tcPr>
            <w:tcW w:w="814" w:type="dxa"/>
          </w:tcPr>
          <w:p w14:paraId="0A5DCE5D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844" w:type="dxa"/>
          </w:tcPr>
          <w:p w14:paraId="4BC26BC6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Nastawny elektroniczny organicznik monitorujący dla dowolnie wybranej temperatury</w:t>
            </w:r>
          </w:p>
        </w:tc>
        <w:tc>
          <w:tcPr>
            <w:tcW w:w="3402" w:type="dxa"/>
          </w:tcPr>
          <w:p w14:paraId="0577D4E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F2AC2F" w14:textId="612F398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21AEB4DA" w14:textId="68C4482F" w:rsidTr="005D3319">
        <w:tc>
          <w:tcPr>
            <w:tcW w:w="814" w:type="dxa"/>
          </w:tcPr>
          <w:p w14:paraId="2386C529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2.</w:t>
            </w:r>
          </w:p>
        </w:tc>
        <w:tc>
          <w:tcPr>
            <w:tcW w:w="5844" w:type="dxa"/>
          </w:tcPr>
          <w:p w14:paraId="04468D7D" w14:textId="39E98F2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</w:t>
            </w:r>
            <w:r w:rsidRPr="00032FED">
              <w:rPr>
                <w:rFonts w:ascii="Calibri Light" w:hAnsi="Calibri Light" w:cs="Calibri Light"/>
              </w:rPr>
              <w:t>echaniczny organicznik klasy TB, ochrona klasy pierwszej wg. DIN 12 880, wyłącza grzałki po osiągnięciu temp. 20°C powyżej temp. nominalnej</w:t>
            </w:r>
          </w:p>
        </w:tc>
        <w:tc>
          <w:tcPr>
            <w:tcW w:w="3402" w:type="dxa"/>
          </w:tcPr>
          <w:p w14:paraId="6BBE857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122D5B" w14:textId="07134ADA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06B0E1D" w14:textId="4D62E6AE" w:rsidTr="005D3319">
        <w:tc>
          <w:tcPr>
            <w:tcW w:w="814" w:type="dxa"/>
          </w:tcPr>
          <w:p w14:paraId="465CCAC3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3.</w:t>
            </w:r>
          </w:p>
        </w:tc>
        <w:tc>
          <w:tcPr>
            <w:tcW w:w="5844" w:type="dxa"/>
          </w:tcPr>
          <w:p w14:paraId="70DB843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budowa ze stali nierdzewnej teksturowanej</w:t>
            </w:r>
          </w:p>
        </w:tc>
        <w:tc>
          <w:tcPr>
            <w:tcW w:w="3402" w:type="dxa"/>
          </w:tcPr>
          <w:p w14:paraId="0A2B43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388D41" w14:textId="38BE93C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6852207" w14:textId="228FF3F8" w:rsidTr="005D3319">
        <w:tc>
          <w:tcPr>
            <w:tcW w:w="814" w:type="dxa"/>
          </w:tcPr>
          <w:p w14:paraId="16093EF0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4.</w:t>
            </w:r>
          </w:p>
        </w:tc>
        <w:tc>
          <w:tcPr>
            <w:tcW w:w="5844" w:type="dxa"/>
          </w:tcPr>
          <w:p w14:paraId="7BC02CD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Tył ze stali ocynkowanej</w:t>
            </w:r>
          </w:p>
        </w:tc>
        <w:tc>
          <w:tcPr>
            <w:tcW w:w="3402" w:type="dxa"/>
          </w:tcPr>
          <w:p w14:paraId="023760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8F4684" w14:textId="217285DB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24BF18E" w14:textId="1E90EC21" w:rsidTr="005D3319">
        <w:tc>
          <w:tcPr>
            <w:tcW w:w="814" w:type="dxa"/>
          </w:tcPr>
          <w:p w14:paraId="0C772C0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5.</w:t>
            </w:r>
          </w:p>
        </w:tc>
        <w:tc>
          <w:tcPr>
            <w:tcW w:w="5844" w:type="dxa"/>
          </w:tcPr>
          <w:p w14:paraId="52DFE473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zewnętrzne maksymalne - szer. x wys. x gł.: 600 x 950 x 570 mm</w:t>
            </w:r>
          </w:p>
        </w:tc>
        <w:tc>
          <w:tcPr>
            <w:tcW w:w="3402" w:type="dxa"/>
          </w:tcPr>
          <w:p w14:paraId="4185E9A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BF6DFA" w14:textId="49621E10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2FF712E" w14:textId="22EAEE4F" w:rsidTr="005D3319">
        <w:tc>
          <w:tcPr>
            <w:tcW w:w="814" w:type="dxa"/>
          </w:tcPr>
          <w:p w14:paraId="667ED65C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6.</w:t>
            </w:r>
          </w:p>
        </w:tc>
        <w:tc>
          <w:tcPr>
            <w:tcW w:w="5844" w:type="dxa"/>
          </w:tcPr>
          <w:p w14:paraId="2AF2785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 pełni izolowane drzwi zewnętrzne ze stali nierdzewnej z podwójnym zamknięciem (zamek kompresyjny)</w:t>
            </w:r>
          </w:p>
        </w:tc>
        <w:tc>
          <w:tcPr>
            <w:tcW w:w="3402" w:type="dxa"/>
          </w:tcPr>
          <w:p w14:paraId="54281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C5020D" w14:textId="20F78356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40BAC90C" w14:textId="05EC6CCA" w:rsidTr="005D3319">
        <w:tc>
          <w:tcPr>
            <w:tcW w:w="814" w:type="dxa"/>
          </w:tcPr>
          <w:p w14:paraId="0CA5C7CF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7.</w:t>
            </w:r>
          </w:p>
        </w:tc>
        <w:tc>
          <w:tcPr>
            <w:tcW w:w="5844" w:type="dxa"/>
          </w:tcPr>
          <w:p w14:paraId="4EEEF8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Uchwyt do zamykania i otwierania drzwi zewnętrznych umożliwiający wykonanie tych czynności łokciem lub biodrem.</w:t>
            </w:r>
          </w:p>
        </w:tc>
        <w:tc>
          <w:tcPr>
            <w:tcW w:w="3402" w:type="dxa"/>
          </w:tcPr>
          <w:p w14:paraId="527643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164079" w14:textId="1E1A771C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31E137" w14:textId="22B4398D" w:rsidTr="005D3319">
        <w:tc>
          <w:tcPr>
            <w:tcW w:w="814" w:type="dxa"/>
          </w:tcPr>
          <w:p w14:paraId="58BFB337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8.</w:t>
            </w:r>
          </w:p>
        </w:tc>
        <w:tc>
          <w:tcPr>
            <w:tcW w:w="5844" w:type="dxa"/>
          </w:tcPr>
          <w:p w14:paraId="4D4B27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ewnętrzne drzwi szklane</w:t>
            </w:r>
          </w:p>
        </w:tc>
        <w:tc>
          <w:tcPr>
            <w:tcW w:w="3402" w:type="dxa"/>
          </w:tcPr>
          <w:p w14:paraId="785823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1096A8" w14:textId="6864EC6A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AEEDE35" w14:textId="5270B353" w:rsidTr="005D3319">
        <w:tc>
          <w:tcPr>
            <w:tcW w:w="814" w:type="dxa"/>
          </w:tcPr>
          <w:p w14:paraId="2F99F14B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29.</w:t>
            </w:r>
          </w:p>
        </w:tc>
        <w:tc>
          <w:tcPr>
            <w:tcW w:w="5844" w:type="dxa"/>
          </w:tcPr>
          <w:p w14:paraId="3FCA9CD1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Wymiary wewnętrzne komory minimum szer. x wys. x gł.: 400 x 560 x 330 mm, pojemność robocza min. 70 L,</w:t>
            </w:r>
          </w:p>
        </w:tc>
        <w:tc>
          <w:tcPr>
            <w:tcW w:w="3402" w:type="dxa"/>
          </w:tcPr>
          <w:p w14:paraId="02CE869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9C6094" w14:textId="480DE76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79783DD" w14:textId="3231D70C" w:rsidTr="005D3319">
        <w:tc>
          <w:tcPr>
            <w:tcW w:w="814" w:type="dxa"/>
          </w:tcPr>
          <w:p w14:paraId="18CF80C1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0.</w:t>
            </w:r>
          </w:p>
        </w:tc>
        <w:tc>
          <w:tcPr>
            <w:tcW w:w="5844" w:type="dxa"/>
          </w:tcPr>
          <w:p w14:paraId="6B8B3C5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twe do utrzymania w czystości wnętrze, wykonane ze stali nierdzewnej, tłoczone i wzmocnione prowadnice oraz miejsca na grzałki usytuowane z czterech stron (grzanie w ściankach boczne, górna i dolna)</w:t>
            </w:r>
          </w:p>
        </w:tc>
        <w:tc>
          <w:tcPr>
            <w:tcW w:w="3402" w:type="dxa"/>
          </w:tcPr>
          <w:p w14:paraId="587456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13B390" w14:textId="0239BAD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1ACEBB74" w14:textId="37DC6ABD" w:rsidTr="005D3319">
        <w:tc>
          <w:tcPr>
            <w:tcW w:w="814" w:type="dxa"/>
          </w:tcPr>
          <w:p w14:paraId="6AAAAB9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1.</w:t>
            </w:r>
          </w:p>
        </w:tc>
        <w:tc>
          <w:tcPr>
            <w:tcW w:w="5844" w:type="dxa"/>
          </w:tcPr>
          <w:p w14:paraId="3085DF2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inimum 2 półki typu ruszt w dostawie.</w:t>
            </w:r>
          </w:p>
        </w:tc>
        <w:tc>
          <w:tcPr>
            <w:tcW w:w="3402" w:type="dxa"/>
          </w:tcPr>
          <w:p w14:paraId="7BC2AEC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F79CD2" w14:textId="76B7600E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DE94614" w14:textId="3F47D4B1" w:rsidTr="005D3319">
        <w:tc>
          <w:tcPr>
            <w:tcW w:w="814" w:type="dxa"/>
          </w:tcPr>
          <w:p w14:paraId="07FA1448" w14:textId="77777777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2.</w:t>
            </w:r>
          </w:p>
        </w:tc>
        <w:tc>
          <w:tcPr>
            <w:tcW w:w="5844" w:type="dxa"/>
          </w:tcPr>
          <w:p w14:paraId="1FE8B80B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żliwość zainstalowania minimum 6 półek</w:t>
            </w:r>
          </w:p>
        </w:tc>
        <w:tc>
          <w:tcPr>
            <w:tcW w:w="3402" w:type="dxa"/>
          </w:tcPr>
          <w:p w14:paraId="73ECFB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7712D" w14:textId="657A99BF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3816E2BA" w14:textId="357DB440" w:rsidTr="005D3319">
        <w:tc>
          <w:tcPr>
            <w:tcW w:w="814" w:type="dxa"/>
          </w:tcPr>
          <w:p w14:paraId="39323D11" w14:textId="76A7C02A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t>33.</w:t>
            </w:r>
          </w:p>
        </w:tc>
        <w:tc>
          <w:tcPr>
            <w:tcW w:w="5844" w:type="dxa"/>
          </w:tcPr>
          <w:p w14:paraId="575D79CF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półek minimum 20 kg</w:t>
            </w:r>
          </w:p>
        </w:tc>
        <w:tc>
          <w:tcPr>
            <w:tcW w:w="3402" w:type="dxa"/>
          </w:tcPr>
          <w:p w14:paraId="2B6932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8BA1E" w14:textId="7DC899E3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6F2978B" w14:textId="5C88D395" w:rsidTr="005D3319">
        <w:tc>
          <w:tcPr>
            <w:tcW w:w="814" w:type="dxa"/>
          </w:tcPr>
          <w:p w14:paraId="6104BBF5" w14:textId="6579597D" w:rsidR="00EE6D5E" w:rsidRPr="00032FED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032FED">
              <w:rPr>
                <w:rFonts w:ascii="Calibri Light" w:hAnsi="Calibri Light" w:cs="Calibri Light"/>
                <w:bCs/>
              </w:rPr>
              <w:lastRenderedPageBreak/>
              <w:t>34.</w:t>
            </w:r>
          </w:p>
        </w:tc>
        <w:tc>
          <w:tcPr>
            <w:tcW w:w="5844" w:type="dxa"/>
          </w:tcPr>
          <w:p w14:paraId="0DAB7D4C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Ładowność inkubatora minimum 120 kg</w:t>
            </w:r>
          </w:p>
        </w:tc>
        <w:tc>
          <w:tcPr>
            <w:tcW w:w="3402" w:type="dxa"/>
          </w:tcPr>
          <w:p w14:paraId="13C491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829EE4C" w14:textId="77061559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0F6AFB80" w14:textId="4BA7940E" w:rsidTr="005D3319">
        <w:tc>
          <w:tcPr>
            <w:tcW w:w="814" w:type="dxa"/>
          </w:tcPr>
          <w:p w14:paraId="23AC5530" w14:textId="3E529BA5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5. </w:t>
            </w:r>
          </w:p>
        </w:tc>
        <w:tc>
          <w:tcPr>
            <w:tcW w:w="5844" w:type="dxa"/>
          </w:tcPr>
          <w:p w14:paraId="254CD3ED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Zasilanie 230 V (± 10%), 50/60 Hz</w:t>
            </w:r>
          </w:p>
        </w:tc>
        <w:tc>
          <w:tcPr>
            <w:tcW w:w="3402" w:type="dxa"/>
          </w:tcPr>
          <w:p w14:paraId="3F6DFF4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7AAA2" w14:textId="79E62744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1605ABD" w14:textId="308A08FB" w:rsidTr="005D3319">
        <w:tc>
          <w:tcPr>
            <w:tcW w:w="814" w:type="dxa"/>
          </w:tcPr>
          <w:p w14:paraId="163F0D28" w14:textId="0AE6D1EF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6.</w:t>
            </w:r>
          </w:p>
        </w:tc>
        <w:tc>
          <w:tcPr>
            <w:tcW w:w="5844" w:type="dxa"/>
          </w:tcPr>
          <w:p w14:paraId="0BE87F17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oc około 1250W (podczas ogrzewania)</w:t>
            </w:r>
          </w:p>
        </w:tc>
        <w:tc>
          <w:tcPr>
            <w:tcW w:w="3402" w:type="dxa"/>
          </w:tcPr>
          <w:p w14:paraId="0D7D66E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87500A" w14:textId="1EE23218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DC5D017" w14:textId="741654B7" w:rsidTr="005D3319">
        <w:tc>
          <w:tcPr>
            <w:tcW w:w="814" w:type="dxa"/>
          </w:tcPr>
          <w:p w14:paraId="1885E625" w14:textId="7BFC90D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7.</w:t>
            </w:r>
          </w:p>
        </w:tc>
        <w:tc>
          <w:tcPr>
            <w:tcW w:w="5844" w:type="dxa"/>
          </w:tcPr>
          <w:p w14:paraId="63DAD90E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Masa netto inkubatora nie większa niż 70 kg</w:t>
            </w:r>
          </w:p>
        </w:tc>
        <w:tc>
          <w:tcPr>
            <w:tcW w:w="3402" w:type="dxa"/>
          </w:tcPr>
          <w:p w14:paraId="199AFAC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CDC74" w14:textId="699284C5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B107154" w14:textId="43621E3D" w:rsidTr="005D3319">
        <w:tc>
          <w:tcPr>
            <w:tcW w:w="814" w:type="dxa"/>
          </w:tcPr>
          <w:p w14:paraId="08CCF2AD" w14:textId="0AAB028C" w:rsidR="00EE6D5E" w:rsidRPr="00032FED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8</w:t>
            </w:r>
          </w:p>
        </w:tc>
        <w:tc>
          <w:tcPr>
            <w:tcW w:w="5844" w:type="dxa"/>
          </w:tcPr>
          <w:p w14:paraId="3986950A" w14:textId="15007CA5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</w:t>
            </w:r>
            <w:r w:rsidRPr="00032FED">
              <w:rPr>
                <w:rFonts w:ascii="Calibri Light" w:hAnsi="Calibri Light" w:cs="Calibri Light"/>
              </w:rPr>
              <w:t xml:space="preserve">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66A88BB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2EEAAB" w14:textId="6B0428B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78EABB37" w14:textId="48BF91CC" w:rsidTr="005D3319">
        <w:tc>
          <w:tcPr>
            <w:tcW w:w="814" w:type="dxa"/>
          </w:tcPr>
          <w:p w14:paraId="75085776" w14:textId="35B164F7" w:rsidR="00EE6D5E" w:rsidRPr="00032FED" w:rsidRDefault="00366372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9</w:t>
            </w:r>
            <w:r w:rsidR="00EE6D5E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C105070" w14:textId="77777777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 w:rsidRPr="00032FED">
              <w:rPr>
                <w:rFonts w:ascii="Calibri Light" w:hAnsi="Calibri Light" w:cs="Calibri Light"/>
              </w:rPr>
              <w:t>Oferent zapewnia autoryzowany serwis pogwarancyjny;</w:t>
            </w:r>
          </w:p>
        </w:tc>
        <w:tc>
          <w:tcPr>
            <w:tcW w:w="3402" w:type="dxa"/>
          </w:tcPr>
          <w:p w14:paraId="4E8C9F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491247" w14:textId="03CE2A71" w:rsidR="00EE6D5E" w:rsidRPr="00032FED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032FED" w14:paraId="5810919B" w14:textId="264F1F76" w:rsidTr="005D3319">
        <w:tc>
          <w:tcPr>
            <w:tcW w:w="814" w:type="dxa"/>
          </w:tcPr>
          <w:p w14:paraId="441AF30F" w14:textId="1B15E326" w:rsidR="00EE6D5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366372">
              <w:rPr>
                <w:rFonts w:ascii="Calibri Light" w:hAnsi="Calibri Light" w:cs="Calibri Light"/>
              </w:rPr>
              <w:t>0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44" w:type="dxa"/>
          </w:tcPr>
          <w:p w14:paraId="58EB5B0B" w14:textId="7922BB6D" w:rsidR="00EE6D5E" w:rsidRPr="00032FED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instalacja i szkolenie w zakresie obsługi urządzenia</w:t>
            </w:r>
          </w:p>
        </w:tc>
        <w:tc>
          <w:tcPr>
            <w:tcW w:w="3402" w:type="dxa"/>
          </w:tcPr>
          <w:p w14:paraId="173EE9D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76BA79" w14:textId="639DF788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22121D8" w14:textId="77777777" w:rsidR="00032FED" w:rsidRDefault="00032FED" w:rsidP="00080AF8">
      <w:pPr>
        <w:spacing w:after="0" w:line="240" w:lineRule="auto"/>
        <w:rPr>
          <w:rFonts w:ascii="Calibri Light" w:hAnsi="Calibri Light" w:cs="Calibri Light"/>
        </w:rPr>
      </w:pPr>
    </w:p>
    <w:p w14:paraId="4D804DDA" w14:textId="0106F6CE" w:rsidR="00032FED" w:rsidRPr="00E15739" w:rsidRDefault="00080AF8" w:rsidP="00032FED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2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Komora laminacyjn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II klasy bezpieczeństwa wraz z wyposażeniem – 4 sztuki</w:t>
      </w:r>
    </w:p>
    <w:p w14:paraId="0336DFC2" w14:textId="77777777" w:rsidR="00E15739" w:rsidRPr="00B13AA2" w:rsidRDefault="00E15739" w:rsidP="00032FED">
      <w:pPr>
        <w:spacing w:after="0" w:line="240" w:lineRule="auto"/>
        <w:rPr>
          <w:b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670"/>
        <w:gridCol w:w="5988"/>
        <w:gridCol w:w="3402"/>
      </w:tblGrid>
      <w:tr w:rsidR="00EE6D5E" w:rsidRPr="005B4A00" w14:paraId="2A8E0B0F" w14:textId="498EE0B9" w:rsidTr="005D3319">
        <w:tc>
          <w:tcPr>
            <w:tcW w:w="670" w:type="dxa"/>
          </w:tcPr>
          <w:p w14:paraId="4E37703F" w14:textId="2F712A37" w:rsidR="00EE6D5E" w:rsidRPr="005B4A00" w:rsidRDefault="00EE6D5E" w:rsidP="00E65AAE"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988" w:type="dxa"/>
          </w:tcPr>
          <w:p w14:paraId="3FDA08BD" w14:textId="3058D5CC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28F7D8D9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0950075B" w14:textId="4746BD59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EE6D5E" w:rsidRPr="005B4A00" w14:paraId="70E8288D" w14:textId="5E36E1FB" w:rsidTr="005D3319">
        <w:tc>
          <w:tcPr>
            <w:tcW w:w="670" w:type="dxa"/>
          </w:tcPr>
          <w:p w14:paraId="264B1478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1.</w:t>
            </w:r>
          </w:p>
        </w:tc>
        <w:tc>
          <w:tcPr>
            <w:tcW w:w="5988" w:type="dxa"/>
          </w:tcPr>
          <w:p w14:paraId="295D072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pełnia II klasę bezpieczeństwa mikrobiologicznego zgodnie z normą PN EN 12469:2002</w:t>
            </w:r>
          </w:p>
        </w:tc>
        <w:tc>
          <w:tcPr>
            <w:tcW w:w="3402" w:type="dxa"/>
          </w:tcPr>
          <w:p w14:paraId="3E2E04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855AA" w14:textId="066068A3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7856736" w14:textId="5B4B41C8" w:rsidTr="005D3319">
        <w:tc>
          <w:tcPr>
            <w:tcW w:w="670" w:type="dxa"/>
          </w:tcPr>
          <w:p w14:paraId="15688AB5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2.</w:t>
            </w:r>
          </w:p>
        </w:tc>
        <w:tc>
          <w:tcPr>
            <w:tcW w:w="5988" w:type="dxa"/>
          </w:tcPr>
          <w:p w14:paraId="669E015E" w14:textId="5AAAF9A1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ertyfikaty</w:t>
            </w:r>
            <w:r w:rsidRPr="00E65AAE">
              <w:rPr>
                <w:rFonts w:ascii="Calibri Light" w:hAnsi="Calibri Light" w:cs="Calibri Light"/>
              </w:rPr>
              <w:t xml:space="preserve">: </w:t>
            </w:r>
          </w:p>
          <w:p w14:paraId="56A75527" w14:textId="7777777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mikrobiologicznego TUV PN EN 12469:2002</w:t>
            </w:r>
          </w:p>
          <w:p w14:paraId="6C7AA97C" w14:textId="77777777" w:rsidR="00EE6D5E" w:rsidRPr="00E65AAE" w:rsidRDefault="00EE6D5E" w:rsidP="00E65AAE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ertyfikat Bezpieczeństwa elektrycznego TUV 61000226.001 zgodnie z normą PN EN 61010-1:2011, PN EN 61326-1:2013-06</w:t>
            </w:r>
          </w:p>
          <w:p w14:paraId="739C8ACA" w14:textId="24A924E4" w:rsidR="00EE6D5E" w:rsidRPr="00343346" w:rsidRDefault="00EE6D5E" w:rsidP="00343346">
            <w:pPr>
              <w:pStyle w:val="Akapitzlist"/>
              <w:numPr>
                <w:ilvl w:val="0"/>
                <w:numId w:val="4"/>
              </w:numPr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eklaracja zgodności CE zgodnie z Dyrektywą 2006/95/WE, 2004/108/W</w:t>
            </w:r>
          </w:p>
        </w:tc>
        <w:tc>
          <w:tcPr>
            <w:tcW w:w="3402" w:type="dxa"/>
          </w:tcPr>
          <w:p w14:paraId="7B89546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78C91" w14:textId="5E778B05" w:rsidR="00EE6D5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966B44B" w14:textId="15487AA2" w:rsidTr="005D3319">
        <w:tc>
          <w:tcPr>
            <w:tcW w:w="670" w:type="dxa"/>
          </w:tcPr>
          <w:p w14:paraId="33D557F6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3.</w:t>
            </w:r>
          </w:p>
        </w:tc>
        <w:tc>
          <w:tcPr>
            <w:tcW w:w="5988" w:type="dxa"/>
          </w:tcPr>
          <w:p w14:paraId="1A9C4DF0" w14:textId="77777777" w:rsidR="00EE6D5E" w:rsidRPr="00E65AAE" w:rsidRDefault="00EE6D5E" w:rsidP="00E65AAE">
            <w:pPr>
              <w:jc w:val="center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ionowy laminarny przepływ powietrza , 2 filtry Hepa o wydajności min. 99,995% dla MPPS.</w:t>
            </w:r>
          </w:p>
        </w:tc>
        <w:tc>
          <w:tcPr>
            <w:tcW w:w="3402" w:type="dxa"/>
          </w:tcPr>
          <w:p w14:paraId="3B9AED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955852" w14:textId="4187385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18B6803C" w14:textId="3469EF7F" w:rsidTr="005D3319">
        <w:tc>
          <w:tcPr>
            <w:tcW w:w="670" w:type="dxa"/>
          </w:tcPr>
          <w:p w14:paraId="741FA5B7" w14:textId="77777777" w:rsidR="00EE6D5E" w:rsidRPr="009B12B4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b/>
              </w:rPr>
            </w:pPr>
            <w:r w:rsidRPr="009B12B4">
              <w:rPr>
                <w:b/>
              </w:rPr>
              <w:t>4.</w:t>
            </w:r>
          </w:p>
        </w:tc>
        <w:tc>
          <w:tcPr>
            <w:tcW w:w="5988" w:type="dxa"/>
          </w:tcPr>
          <w:p w14:paraId="7D256313" w14:textId="77777777" w:rsidR="00EE6D5E" w:rsidRPr="00E65AAE" w:rsidRDefault="00EE6D5E" w:rsidP="00E65AAE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Wymiary komory:  </w:t>
            </w:r>
          </w:p>
          <w:p w14:paraId="1E56CB03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zerokość wewnętrzna komory min. 1240 mm</w:t>
            </w:r>
          </w:p>
          <w:p w14:paraId="02B6F65B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wysokość wewnętrzna komory min. 650 mm</w:t>
            </w:r>
          </w:p>
          <w:p w14:paraId="4015A061" w14:textId="77777777" w:rsidR="00EE6D5E" w:rsidRPr="00E65AAE" w:rsidRDefault="00EE6D5E" w:rsidP="00E65AAE">
            <w:pPr>
              <w:pStyle w:val="Akapitzlist"/>
              <w:numPr>
                <w:ilvl w:val="0"/>
                <w:numId w:val="5"/>
              </w:num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spacing w:after="120" w:line="360" w:lineRule="auto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głębokość wewnętrzna komory min. 600 mm</w:t>
            </w:r>
          </w:p>
        </w:tc>
        <w:tc>
          <w:tcPr>
            <w:tcW w:w="3402" w:type="dxa"/>
          </w:tcPr>
          <w:p w14:paraId="2B1D210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15AD55" w14:textId="1789A839" w:rsidR="00EE6D5E" w:rsidRPr="00E65AAE" w:rsidRDefault="005D3319" w:rsidP="005D3319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center" w:pos="4536"/>
                <w:tab w:val="left" w:pos="4956"/>
                <w:tab w:val="left" w:pos="5664"/>
                <w:tab w:val="left" w:pos="7738"/>
              </w:tabs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2BE7FB9" w14:textId="5DA779AF" w:rsidTr="005D3319">
        <w:tc>
          <w:tcPr>
            <w:tcW w:w="670" w:type="dxa"/>
          </w:tcPr>
          <w:p w14:paraId="2C6243DB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 xml:space="preserve">5. </w:t>
            </w:r>
          </w:p>
        </w:tc>
        <w:tc>
          <w:tcPr>
            <w:tcW w:w="5988" w:type="dxa"/>
          </w:tcPr>
          <w:p w14:paraId="50D1FC07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zyba frontowa ustawiona pod kątem 8°, skośnie w stosunku do blatu roboczego; nieprzepuszczalna dla promieniowania UV, </w:t>
            </w:r>
            <w:r w:rsidRPr="00E65AAE">
              <w:rPr>
                <w:rFonts w:ascii="Calibri Light" w:hAnsi="Calibri Light" w:cs="Calibri Light"/>
              </w:rPr>
              <w:lastRenderedPageBreak/>
              <w:t>umożliwiająca szczelne zamknięcie komory od frontu w pozycji całkowitego opuszczenia; przesuwana elektrycznie góra-dół (nieuchylana);</w:t>
            </w:r>
          </w:p>
        </w:tc>
        <w:tc>
          <w:tcPr>
            <w:tcW w:w="3402" w:type="dxa"/>
          </w:tcPr>
          <w:p w14:paraId="170744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CF40650" w14:textId="0CDD0D9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7717CB9B" w14:textId="38A31FCD" w:rsidTr="005D3319">
        <w:tc>
          <w:tcPr>
            <w:tcW w:w="670" w:type="dxa"/>
          </w:tcPr>
          <w:p w14:paraId="01369442" w14:textId="77777777" w:rsidR="00EE6D5E" w:rsidRPr="009B12B4" w:rsidRDefault="00EE6D5E" w:rsidP="00E65AAE">
            <w:pPr>
              <w:jc w:val="center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5988" w:type="dxa"/>
          </w:tcPr>
          <w:p w14:paraId="25E2565C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Całe wnętrze obszaru roboczego oraz strefa pod blatem roboczym wykonane z niemalowanej stali nierdzewnej;</w:t>
            </w:r>
          </w:p>
        </w:tc>
        <w:tc>
          <w:tcPr>
            <w:tcW w:w="3402" w:type="dxa"/>
          </w:tcPr>
          <w:p w14:paraId="175F41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7D54F" w14:textId="3C546E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05F03D56" w14:textId="788F2FBB" w:rsidTr="005D3319">
        <w:tc>
          <w:tcPr>
            <w:tcW w:w="670" w:type="dxa"/>
          </w:tcPr>
          <w:p w14:paraId="66EAE9E3" w14:textId="77777777" w:rsidR="00EE6D5E" w:rsidRPr="009B12B4" w:rsidRDefault="00EE6D5E" w:rsidP="00E65AAE">
            <w:pPr>
              <w:jc w:val="center"/>
              <w:rPr>
                <w:b/>
              </w:rPr>
            </w:pPr>
            <w:r w:rsidRPr="009B12B4">
              <w:rPr>
                <w:b/>
              </w:rPr>
              <w:t>7.</w:t>
            </w:r>
          </w:p>
        </w:tc>
        <w:tc>
          <w:tcPr>
            <w:tcW w:w="5988" w:type="dxa"/>
          </w:tcPr>
          <w:p w14:paraId="5D1B9356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Komora wyposażona w wentylatory zapewniające stabilną pracę urządzenia w przypadku wahań napięcia w sieci elektrycznej;</w:t>
            </w:r>
          </w:p>
        </w:tc>
        <w:tc>
          <w:tcPr>
            <w:tcW w:w="3402" w:type="dxa"/>
          </w:tcPr>
          <w:p w14:paraId="0E0F01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2718B0" w14:textId="70CAB292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20D2EC7F" w14:textId="7EEAE63C" w:rsidTr="005D3319">
        <w:tc>
          <w:tcPr>
            <w:tcW w:w="670" w:type="dxa"/>
          </w:tcPr>
          <w:p w14:paraId="6C6DBFB7" w14:textId="77777777" w:rsidR="00EE6D5E" w:rsidRPr="002632FE" w:rsidRDefault="00EE6D5E" w:rsidP="00E65AAE">
            <w:pPr>
              <w:jc w:val="center"/>
              <w:rPr>
                <w:b/>
              </w:rPr>
            </w:pPr>
            <w:r w:rsidRPr="002632FE">
              <w:rPr>
                <w:b/>
              </w:rPr>
              <w:t>8.</w:t>
            </w:r>
          </w:p>
        </w:tc>
        <w:tc>
          <w:tcPr>
            <w:tcW w:w="5988" w:type="dxa"/>
          </w:tcPr>
          <w:p w14:paraId="4960C78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wójny układ monitorowania przepływów powietrza przy użyciu sensorów z kompensacją temperaturową, oddzielne dla pionowego strumienia laminarnego i dla strumienia wylotowego;</w:t>
            </w:r>
          </w:p>
        </w:tc>
        <w:tc>
          <w:tcPr>
            <w:tcW w:w="3402" w:type="dxa"/>
          </w:tcPr>
          <w:p w14:paraId="2B318F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48F84E2" w14:textId="2758940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3629EFF4" w14:textId="60E999F5" w:rsidTr="005D3319">
        <w:tc>
          <w:tcPr>
            <w:tcW w:w="670" w:type="dxa"/>
          </w:tcPr>
          <w:p w14:paraId="56C779EF" w14:textId="77777777" w:rsidR="00EE6D5E" w:rsidRDefault="00EE6D5E" w:rsidP="00E65AAE">
            <w:pPr>
              <w:jc w:val="center"/>
            </w:pPr>
          </w:p>
          <w:p w14:paraId="3D9DAFB3" w14:textId="77777777" w:rsidR="00EE6D5E" w:rsidRPr="002632FE" w:rsidRDefault="00EE6D5E" w:rsidP="00E65AAE">
            <w:r>
              <w:t>9.</w:t>
            </w:r>
          </w:p>
        </w:tc>
        <w:tc>
          <w:tcPr>
            <w:tcW w:w="5988" w:type="dxa"/>
          </w:tcPr>
          <w:p w14:paraId="656A32C1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anel sterowania dotykowy w języku polskim ze wskaźnikiem: prędkości przepływów powietrza wlotowego i laminarnego, trybu pracy, poziomu szyby frontowej, temperatury wewnątrz przestrzeni roboczej i na zewnątrz komory, łącznego czasu pracy filtrów i lampy UV, zużycia filtrów określone w %.</w:t>
            </w:r>
          </w:p>
        </w:tc>
        <w:tc>
          <w:tcPr>
            <w:tcW w:w="3402" w:type="dxa"/>
          </w:tcPr>
          <w:p w14:paraId="0C33B0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C42D42" w14:textId="35FF590F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5B4A00" w14:paraId="5E918B5E" w14:textId="0D093457" w:rsidTr="005D3319">
        <w:tc>
          <w:tcPr>
            <w:tcW w:w="670" w:type="dxa"/>
          </w:tcPr>
          <w:p w14:paraId="01E73551" w14:textId="77777777" w:rsidR="00EE6D5E" w:rsidRPr="005B4A00" w:rsidRDefault="00EE6D5E" w:rsidP="00E65AAE">
            <w:pPr>
              <w:jc w:val="center"/>
            </w:pPr>
            <w:r>
              <w:t>10.</w:t>
            </w:r>
          </w:p>
        </w:tc>
        <w:tc>
          <w:tcPr>
            <w:tcW w:w="5988" w:type="dxa"/>
          </w:tcPr>
          <w:p w14:paraId="1DF51774" w14:textId="77777777" w:rsidR="00EE6D5E" w:rsidRPr="00E65AA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świetlenie obszaru pracy energooszczędnymi lampami typu LED – intensywność ≥ 1000 lux, odizolowane od przestrzeni boksu laminarnego;</w:t>
            </w:r>
          </w:p>
        </w:tc>
        <w:tc>
          <w:tcPr>
            <w:tcW w:w="3402" w:type="dxa"/>
          </w:tcPr>
          <w:p w14:paraId="20085B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9AEB8" w14:textId="7B9EDF88" w:rsidR="00EE6D5E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116B381" w14:textId="1B209CC4" w:rsidTr="005D3319">
        <w:tc>
          <w:tcPr>
            <w:tcW w:w="670" w:type="dxa"/>
          </w:tcPr>
          <w:p w14:paraId="109C77E8" w14:textId="77777777" w:rsidR="005D3319" w:rsidRPr="005B4A00" w:rsidRDefault="005D3319" w:rsidP="005D3319">
            <w:pPr>
              <w:jc w:val="center"/>
            </w:pPr>
            <w:r>
              <w:t>11.</w:t>
            </w:r>
          </w:p>
        </w:tc>
        <w:tc>
          <w:tcPr>
            <w:tcW w:w="5988" w:type="dxa"/>
          </w:tcPr>
          <w:p w14:paraId="5DB0C23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emitowanego hałasu &lt; 56 dB mierzony wg normy EN 12469:2000;</w:t>
            </w:r>
          </w:p>
        </w:tc>
        <w:tc>
          <w:tcPr>
            <w:tcW w:w="3402" w:type="dxa"/>
          </w:tcPr>
          <w:p w14:paraId="1188C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2ACF76" w14:textId="4742C13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42F9B17" w14:textId="7E65CDE9" w:rsidTr="005D3319">
        <w:tc>
          <w:tcPr>
            <w:tcW w:w="670" w:type="dxa"/>
          </w:tcPr>
          <w:p w14:paraId="3EF156AC" w14:textId="77777777" w:rsidR="005D3319" w:rsidRPr="005B4A00" w:rsidRDefault="005D3319" w:rsidP="005D3319">
            <w:pPr>
              <w:jc w:val="center"/>
            </w:pPr>
            <w:r>
              <w:t>12.</w:t>
            </w:r>
          </w:p>
        </w:tc>
        <w:tc>
          <w:tcPr>
            <w:tcW w:w="5988" w:type="dxa"/>
          </w:tcPr>
          <w:p w14:paraId="4B96D329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stand-by – zmniejszona wydajność wentylatora – dla ochrony personelu oraz produktu podczas nie używania komory oraz oszczędności energii;</w:t>
            </w:r>
          </w:p>
        </w:tc>
        <w:tc>
          <w:tcPr>
            <w:tcW w:w="3402" w:type="dxa"/>
          </w:tcPr>
          <w:p w14:paraId="4D9954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996100" w14:textId="0E43CB1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A35DB7A" w14:textId="712B127E" w:rsidTr="005D3319">
        <w:tc>
          <w:tcPr>
            <w:tcW w:w="670" w:type="dxa"/>
          </w:tcPr>
          <w:p w14:paraId="615DC155" w14:textId="77777777" w:rsidR="005D3319" w:rsidRPr="005B4A00" w:rsidRDefault="005D3319" w:rsidP="005D3319">
            <w:pPr>
              <w:jc w:val="center"/>
            </w:pPr>
            <w:r>
              <w:t>13.</w:t>
            </w:r>
          </w:p>
        </w:tc>
        <w:tc>
          <w:tcPr>
            <w:tcW w:w="5988" w:type="dxa"/>
          </w:tcPr>
          <w:p w14:paraId="64CEBD02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ograniczenia dostępu do funkcji komory dla administratora i operatorów;</w:t>
            </w:r>
          </w:p>
        </w:tc>
        <w:tc>
          <w:tcPr>
            <w:tcW w:w="3402" w:type="dxa"/>
          </w:tcPr>
          <w:p w14:paraId="3421B3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C714F48" w14:textId="0BDF45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604C61AC" w14:textId="41FB3906" w:rsidTr="005D3319">
        <w:tc>
          <w:tcPr>
            <w:tcW w:w="670" w:type="dxa"/>
          </w:tcPr>
          <w:p w14:paraId="2F31CAC9" w14:textId="77777777" w:rsidR="005D3319" w:rsidRPr="005B4A00" w:rsidRDefault="005D3319" w:rsidP="005D3319">
            <w:pPr>
              <w:jc w:val="center"/>
            </w:pPr>
            <w:r>
              <w:t>14.</w:t>
            </w:r>
          </w:p>
        </w:tc>
        <w:tc>
          <w:tcPr>
            <w:tcW w:w="5988" w:type="dxa"/>
          </w:tcPr>
          <w:p w14:paraId="243D5757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Funkcja mycia szyby z pełnym zabezpieczeniem pracownika (opuszczanie szyby poniżej blatu roboczego);</w:t>
            </w:r>
          </w:p>
        </w:tc>
        <w:tc>
          <w:tcPr>
            <w:tcW w:w="3402" w:type="dxa"/>
          </w:tcPr>
          <w:p w14:paraId="7ED8376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C77A0A" w14:textId="47D2306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17F2760B" w14:textId="48A1A9D3" w:rsidTr="005D3319">
        <w:tc>
          <w:tcPr>
            <w:tcW w:w="670" w:type="dxa"/>
          </w:tcPr>
          <w:p w14:paraId="6D4BDEBF" w14:textId="77777777" w:rsidR="005D3319" w:rsidRPr="005B4A00" w:rsidRDefault="005D3319" w:rsidP="005D3319">
            <w:pPr>
              <w:jc w:val="center"/>
            </w:pPr>
            <w:r>
              <w:t>15.</w:t>
            </w:r>
          </w:p>
        </w:tc>
        <w:tc>
          <w:tcPr>
            <w:tcW w:w="5988" w:type="dxa"/>
          </w:tcPr>
          <w:p w14:paraId="12AD285F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V/50Hz;</w:t>
            </w:r>
          </w:p>
        </w:tc>
        <w:tc>
          <w:tcPr>
            <w:tcW w:w="3402" w:type="dxa"/>
          </w:tcPr>
          <w:p w14:paraId="06B1016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CFCD578" w14:textId="4F8FEEF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76E1645" w14:textId="0A966A49" w:rsidTr="005D3319">
        <w:tc>
          <w:tcPr>
            <w:tcW w:w="670" w:type="dxa"/>
          </w:tcPr>
          <w:p w14:paraId="4BA739F2" w14:textId="77777777" w:rsidR="005D3319" w:rsidRPr="005B4A00" w:rsidRDefault="005D3319" w:rsidP="005D3319">
            <w:pPr>
              <w:jc w:val="center"/>
            </w:pPr>
            <w:r>
              <w:t>16.</w:t>
            </w:r>
          </w:p>
        </w:tc>
        <w:tc>
          <w:tcPr>
            <w:tcW w:w="5988" w:type="dxa"/>
          </w:tcPr>
          <w:p w14:paraId="6966CA5C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07680AA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783894" w14:textId="3D6CEF9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653CBEF" w14:textId="6A1F593C" w:rsidTr="005D3319">
        <w:tc>
          <w:tcPr>
            <w:tcW w:w="670" w:type="dxa"/>
          </w:tcPr>
          <w:p w14:paraId="45592FA8" w14:textId="77777777" w:rsidR="005D3319" w:rsidRPr="005B4A00" w:rsidRDefault="005D3319" w:rsidP="005D3319">
            <w:pPr>
              <w:jc w:val="center"/>
            </w:pPr>
            <w:r>
              <w:t>17.</w:t>
            </w:r>
          </w:p>
        </w:tc>
        <w:tc>
          <w:tcPr>
            <w:tcW w:w="5988" w:type="dxa"/>
          </w:tcPr>
          <w:p w14:paraId="09860AAA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erwis gwarancyjny obejmuje 36 miesięcy;</w:t>
            </w:r>
          </w:p>
        </w:tc>
        <w:tc>
          <w:tcPr>
            <w:tcW w:w="3402" w:type="dxa"/>
          </w:tcPr>
          <w:p w14:paraId="19C6D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AF39F9" w14:textId="7CD9FA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2D131E98" w14:textId="104FE3DF" w:rsidTr="005D3319">
        <w:tc>
          <w:tcPr>
            <w:tcW w:w="670" w:type="dxa"/>
          </w:tcPr>
          <w:p w14:paraId="07C3882A" w14:textId="77777777" w:rsidR="005D3319" w:rsidRPr="005B4A00" w:rsidRDefault="005D3319" w:rsidP="005D3319">
            <w:pPr>
              <w:jc w:val="center"/>
            </w:pPr>
            <w:r>
              <w:t>18.</w:t>
            </w:r>
          </w:p>
        </w:tc>
        <w:tc>
          <w:tcPr>
            <w:tcW w:w="5988" w:type="dxa"/>
          </w:tcPr>
          <w:p w14:paraId="734B5BF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Oferent zapewnia autoryzowany serwis pogwarancyjny; </w:t>
            </w:r>
          </w:p>
        </w:tc>
        <w:tc>
          <w:tcPr>
            <w:tcW w:w="3402" w:type="dxa"/>
          </w:tcPr>
          <w:p w14:paraId="469ABB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3E59064" w14:textId="392A37C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C7F73DB" w14:textId="78E136DF" w:rsidTr="005D3319">
        <w:tc>
          <w:tcPr>
            <w:tcW w:w="670" w:type="dxa"/>
          </w:tcPr>
          <w:p w14:paraId="51897260" w14:textId="77777777" w:rsidR="005D3319" w:rsidRPr="005B4A00" w:rsidRDefault="005D3319" w:rsidP="005D3319">
            <w:pPr>
              <w:jc w:val="center"/>
            </w:pPr>
            <w:r>
              <w:t>19</w:t>
            </w:r>
          </w:p>
        </w:tc>
        <w:tc>
          <w:tcPr>
            <w:tcW w:w="5988" w:type="dxa"/>
          </w:tcPr>
          <w:p w14:paraId="20F5BFD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Dodatkowe wyposażenie: </w:t>
            </w:r>
          </w:p>
          <w:p w14:paraId="0ECC80D5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na stałe zamontowana – w górnej części ściany tylnej - lampa UV z licznikiem i programatorem czasu zabezpieczona przed przypadkowym włączeniem;</w:t>
            </w:r>
          </w:p>
          <w:p w14:paraId="56771EEE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in 2 gniazda elektryczne zlokalizowane na tylnej ścianie;</w:t>
            </w:r>
          </w:p>
          <w:p w14:paraId="32EA691A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blat roboczy wykonany ze stali nierdzewnej, dzielony z możliwością autoklawowania </w:t>
            </w:r>
          </w:p>
          <w:p w14:paraId="65CEDFB6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lastRenderedPageBreak/>
              <w:t>Dedykowana podstawa do pracy w pozycji siedzącej;</w:t>
            </w:r>
          </w:p>
          <w:p w14:paraId="4C693E14" w14:textId="77777777" w:rsidR="005D3319" w:rsidRPr="00E65AAE" w:rsidRDefault="005D3319" w:rsidP="005D3319">
            <w:pPr>
              <w:pStyle w:val="Akapitzlist"/>
              <w:numPr>
                <w:ilvl w:val="0"/>
                <w:numId w:val="6"/>
              </w:numPr>
              <w:spacing w:after="120" w:line="360" w:lineRule="auto"/>
              <w:jc w:val="both"/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dłokietnik dla przedramion na całej szerokości blatu roboczego, wykonany ze stali nierdzewnej;</w:t>
            </w:r>
          </w:p>
        </w:tc>
        <w:tc>
          <w:tcPr>
            <w:tcW w:w="3402" w:type="dxa"/>
          </w:tcPr>
          <w:p w14:paraId="251177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3031473" w14:textId="2A2A16FF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5B4A00" w14:paraId="724A81E8" w14:textId="58348154" w:rsidTr="005D3319">
        <w:tc>
          <w:tcPr>
            <w:tcW w:w="670" w:type="dxa"/>
          </w:tcPr>
          <w:p w14:paraId="6A2B149C" w14:textId="4FCF3E72" w:rsidR="005D3319" w:rsidRDefault="005D3319" w:rsidP="005D3319">
            <w:pPr>
              <w:jc w:val="center"/>
            </w:pPr>
            <w:r>
              <w:t>20.</w:t>
            </w:r>
          </w:p>
        </w:tc>
        <w:tc>
          <w:tcPr>
            <w:tcW w:w="5988" w:type="dxa"/>
          </w:tcPr>
          <w:p w14:paraId="11C29E95" w14:textId="432EF1B3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2BC10F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524F9A" w14:textId="288EAD6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08C9CA8" w14:textId="77777777" w:rsidR="00032FED" w:rsidRPr="00E15739" w:rsidRDefault="00032FED" w:rsidP="00032FED">
      <w:pPr>
        <w:jc w:val="center"/>
        <w:rPr>
          <w:b/>
          <w:bCs/>
          <w:sz w:val="24"/>
          <w:szCs w:val="24"/>
        </w:rPr>
      </w:pPr>
    </w:p>
    <w:p w14:paraId="02DD61C2" w14:textId="77062645" w:rsidR="00032FED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12396A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3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Nablatow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wirówki laboratoryjnejwraz z wyposażeniem</w:t>
      </w:r>
      <w:r w:rsidR="00DE6FC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– 1 sztuka</w:t>
      </w:r>
    </w:p>
    <w:p w14:paraId="41F70B32" w14:textId="77777777" w:rsidR="00E15739" w:rsidRPr="00E15739" w:rsidRDefault="00E15739" w:rsidP="00080AF8">
      <w:pPr>
        <w:spacing w:after="0" w:line="240" w:lineRule="auto"/>
        <w:rPr>
          <w:rFonts w:ascii="Calibri Light" w:hAnsi="Calibri Light" w:cs="Calibri Light"/>
          <w:b/>
          <w:bCs/>
          <w:sz w:val="28"/>
          <w:szCs w:val="28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959"/>
        <w:gridCol w:w="5699"/>
        <w:gridCol w:w="3402"/>
      </w:tblGrid>
      <w:tr w:rsidR="00EE6D5E" w:rsidRPr="00E65AAE" w14:paraId="33BAE9CF" w14:textId="527DF087" w:rsidTr="005D3319">
        <w:tc>
          <w:tcPr>
            <w:tcW w:w="959" w:type="dxa"/>
          </w:tcPr>
          <w:p w14:paraId="42D3EED8" w14:textId="72C3E755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699" w:type="dxa"/>
          </w:tcPr>
          <w:p w14:paraId="577EBA38" w14:textId="5A299284" w:rsidR="00EE6D5E" w:rsidRPr="00E65AAE" w:rsidRDefault="00EE6D5E" w:rsidP="00E65AAE">
            <w:pPr>
              <w:jc w:val="center"/>
              <w:rPr>
                <w:rFonts w:ascii="Calibri Light" w:hAnsi="Calibri Light" w:cs="Calibri Light"/>
                <w:b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5B8E50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4815990" w14:textId="51365864" w:rsidR="00EE6D5E" w:rsidRPr="00E65AAE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E2829DC" w14:textId="3155C015" w:rsidTr="005D3319">
        <w:tc>
          <w:tcPr>
            <w:tcW w:w="959" w:type="dxa"/>
          </w:tcPr>
          <w:p w14:paraId="24A88085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.</w:t>
            </w:r>
          </w:p>
        </w:tc>
        <w:tc>
          <w:tcPr>
            <w:tcW w:w="5699" w:type="dxa"/>
          </w:tcPr>
          <w:p w14:paraId="6F572B61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Rotor wychylny w zestawie, z kubełkami i pokrywkami,</w:t>
            </w:r>
          </w:p>
        </w:tc>
        <w:tc>
          <w:tcPr>
            <w:tcW w:w="3402" w:type="dxa"/>
          </w:tcPr>
          <w:p w14:paraId="4C286F3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1B6A624" w14:textId="4640094B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8EAF54F" w14:textId="17109BFB" w:rsidTr="005D3319">
        <w:tc>
          <w:tcPr>
            <w:tcW w:w="959" w:type="dxa"/>
          </w:tcPr>
          <w:p w14:paraId="65DAE66A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.</w:t>
            </w:r>
          </w:p>
        </w:tc>
        <w:tc>
          <w:tcPr>
            <w:tcW w:w="5699" w:type="dxa"/>
          </w:tcPr>
          <w:p w14:paraId="19C65657" w14:textId="41ADA056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ystem </w:t>
            </w:r>
            <w:r>
              <w:rPr>
                <w:rFonts w:ascii="Calibri Light" w:hAnsi="Calibri Light" w:cs="Calibri Light"/>
              </w:rPr>
              <w:t>automatycznego blokowania</w:t>
            </w:r>
            <w:r w:rsidRPr="00E65AAE">
              <w:rPr>
                <w:rFonts w:ascii="Calibri Light" w:hAnsi="Calibri Light" w:cs="Calibri Light"/>
              </w:rPr>
              <w:t>: beznarzędziowy system wymiany rotora, który umożliwia jego szybką wymianę, poprzez naciśnięcie jednego przycisku, łatwa wymiana rotora oraz uzyskanie dostępu do rotora w celu czyszczenia,</w:t>
            </w:r>
          </w:p>
        </w:tc>
        <w:tc>
          <w:tcPr>
            <w:tcW w:w="3402" w:type="dxa"/>
          </w:tcPr>
          <w:p w14:paraId="21B15A7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33CAB0C" w14:textId="2BE74C83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7476B65" w14:textId="797AD468" w:rsidTr="005D3319">
        <w:tc>
          <w:tcPr>
            <w:tcW w:w="959" w:type="dxa"/>
          </w:tcPr>
          <w:p w14:paraId="18D1D043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3.</w:t>
            </w:r>
          </w:p>
        </w:tc>
        <w:tc>
          <w:tcPr>
            <w:tcW w:w="5699" w:type="dxa"/>
          </w:tcPr>
          <w:p w14:paraId="442F57C8" w14:textId="2AF93229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System aerozoloszczelnych uszczelek: otwieranie i zamykanie jedną ręką bez potrzeby stosowania zakrętek i skomplikowanych zacisków, wygodne podczas pracy w rękawiczkach;</w:t>
            </w:r>
          </w:p>
        </w:tc>
        <w:tc>
          <w:tcPr>
            <w:tcW w:w="3402" w:type="dxa"/>
          </w:tcPr>
          <w:p w14:paraId="636EFE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338D18" w14:textId="3428539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F71D166" w14:textId="6CB8C089" w:rsidTr="005D3319">
        <w:tc>
          <w:tcPr>
            <w:tcW w:w="959" w:type="dxa"/>
          </w:tcPr>
          <w:p w14:paraId="39EFF66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4.</w:t>
            </w:r>
          </w:p>
        </w:tc>
        <w:tc>
          <w:tcPr>
            <w:tcW w:w="5699" w:type="dxa"/>
          </w:tcPr>
          <w:p w14:paraId="45CDB3A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Oszczędzająca czas funkcja pulsacji dla krótkich cykli</w:t>
            </w:r>
          </w:p>
        </w:tc>
        <w:tc>
          <w:tcPr>
            <w:tcW w:w="3402" w:type="dxa"/>
          </w:tcPr>
          <w:p w14:paraId="0A1AD48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6BF3A7D" w14:textId="42589D6E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B7CC531" w14:textId="7133847B" w:rsidTr="005D3319">
        <w:tc>
          <w:tcPr>
            <w:tcW w:w="959" w:type="dxa"/>
          </w:tcPr>
          <w:p w14:paraId="4C7B3E0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5.</w:t>
            </w:r>
          </w:p>
        </w:tc>
        <w:tc>
          <w:tcPr>
            <w:tcW w:w="5699" w:type="dxa"/>
          </w:tcPr>
          <w:p w14:paraId="2F084646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Dobrze widoczny podświetlany wyświetlacz ułatwiający odczyt parametrów w całym laboratorium</w:t>
            </w:r>
          </w:p>
        </w:tc>
        <w:tc>
          <w:tcPr>
            <w:tcW w:w="3402" w:type="dxa"/>
          </w:tcPr>
          <w:p w14:paraId="5C9C62F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6E4FED" w14:textId="768EA8E6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A508D9E" w14:textId="02FD3103" w:rsidTr="005D3319">
        <w:tc>
          <w:tcPr>
            <w:tcW w:w="959" w:type="dxa"/>
          </w:tcPr>
          <w:p w14:paraId="2CA5D9D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6.</w:t>
            </w:r>
          </w:p>
        </w:tc>
        <w:tc>
          <w:tcPr>
            <w:tcW w:w="5699" w:type="dxa"/>
          </w:tcPr>
          <w:p w14:paraId="71A3F73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Maksymalna pojemność - rotor wychylny 4×145 ml;</w:t>
            </w:r>
          </w:p>
        </w:tc>
        <w:tc>
          <w:tcPr>
            <w:tcW w:w="3402" w:type="dxa"/>
          </w:tcPr>
          <w:p w14:paraId="59F27E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4DE182" w14:textId="46F3C90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0FAF7334" w14:textId="34D11285" w:rsidTr="005D3319">
        <w:tc>
          <w:tcPr>
            <w:tcW w:w="959" w:type="dxa"/>
          </w:tcPr>
          <w:p w14:paraId="3F55B18D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7.</w:t>
            </w:r>
          </w:p>
        </w:tc>
        <w:tc>
          <w:tcPr>
            <w:tcW w:w="5699" w:type="dxa"/>
          </w:tcPr>
          <w:p w14:paraId="55894F2E" w14:textId="62CE041F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ędkość maksymalna (min-1) - 17850 (z rotorem),</w:t>
            </w:r>
          </w:p>
        </w:tc>
        <w:tc>
          <w:tcPr>
            <w:tcW w:w="3402" w:type="dxa"/>
          </w:tcPr>
          <w:p w14:paraId="11742B9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C03E13" w14:textId="30B95171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1167FD1" w14:textId="111A3CDE" w:rsidTr="005D3319">
        <w:tc>
          <w:tcPr>
            <w:tcW w:w="959" w:type="dxa"/>
          </w:tcPr>
          <w:p w14:paraId="58E33D0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8.</w:t>
            </w:r>
          </w:p>
        </w:tc>
        <w:tc>
          <w:tcPr>
            <w:tcW w:w="5699" w:type="dxa"/>
          </w:tcPr>
          <w:p w14:paraId="20A9E72D" w14:textId="14810FA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Prędkość maksymalna (xg) - 30279 (z rotorem), </w:t>
            </w:r>
          </w:p>
        </w:tc>
        <w:tc>
          <w:tcPr>
            <w:tcW w:w="3402" w:type="dxa"/>
          </w:tcPr>
          <w:p w14:paraId="5076331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9DBB95" w14:textId="6193E249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E41326A" w14:textId="5C32200A" w:rsidTr="005D3319">
        <w:tc>
          <w:tcPr>
            <w:tcW w:w="959" w:type="dxa"/>
          </w:tcPr>
          <w:p w14:paraId="47323FEE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9.</w:t>
            </w:r>
          </w:p>
        </w:tc>
        <w:tc>
          <w:tcPr>
            <w:tcW w:w="5699" w:type="dxa"/>
          </w:tcPr>
          <w:p w14:paraId="6DCB607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Temperatura (°C) −10...+40, </w:t>
            </w:r>
          </w:p>
        </w:tc>
        <w:tc>
          <w:tcPr>
            <w:tcW w:w="3402" w:type="dxa"/>
          </w:tcPr>
          <w:p w14:paraId="015CE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A040278" w14:textId="637AD18D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52D7ADF" w14:textId="56DF591C" w:rsidTr="005D3319">
        <w:tc>
          <w:tcPr>
            <w:tcW w:w="959" w:type="dxa"/>
          </w:tcPr>
          <w:p w14:paraId="1637DD5C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0.</w:t>
            </w:r>
          </w:p>
        </w:tc>
        <w:tc>
          <w:tcPr>
            <w:tcW w:w="5699" w:type="dxa"/>
          </w:tcPr>
          <w:p w14:paraId="7833C58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rzyspieszenie/hamowanie 2/2 (standardowe i delikatne),</w:t>
            </w:r>
          </w:p>
        </w:tc>
        <w:tc>
          <w:tcPr>
            <w:tcW w:w="3402" w:type="dxa"/>
          </w:tcPr>
          <w:p w14:paraId="79C5E9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6A64C2" w14:textId="388FA902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41D7E77" w14:textId="79A83B4B" w:rsidTr="005D3319">
        <w:tc>
          <w:tcPr>
            <w:tcW w:w="959" w:type="dxa"/>
          </w:tcPr>
          <w:p w14:paraId="6CCFAB14" w14:textId="7777777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1.</w:t>
            </w:r>
          </w:p>
        </w:tc>
        <w:tc>
          <w:tcPr>
            <w:tcW w:w="5699" w:type="dxa"/>
          </w:tcPr>
          <w:p w14:paraId="75E31805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 xml:space="preserve">Silnik Bezszczotkowy silnik indukcyjny,  </w:t>
            </w:r>
          </w:p>
        </w:tc>
        <w:tc>
          <w:tcPr>
            <w:tcW w:w="3402" w:type="dxa"/>
          </w:tcPr>
          <w:p w14:paraId="7A5392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5F79DC3" w14:textId="731AFFF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C2FA0ED" w14:textId="476C22DF" w:rsidTr="005D3319">
        <w:tc>
          <w:tcPr>
            <w:tcW w:w="959" w:type="dxa"/>
          </w:tcPr>
          <w:p w14:paraId="3021F7B8" w14:textId="062AC1B3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</w:t>
            </w:r>
            <w:r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22290EF5" w14:textId="3CECC854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Poziom hałasu (dB(A)) &lt; 56; (z rotorem TX-150) / &lt;52 (z rotorem);</w:t>
            </w:r>
          </w:p>
        </w:tc>
        <w:tc>
          <w:tcPr>
            <w:tcW w:w="3402" w:type="dxa"/>
          </w:tcPr>
          <w:p w14:paraId="6DDA953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A82A778" w14:textId="759C8F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CEF7DCD" w14:textId="215F73FF" w:rsidTr="005D3319">
        <w:tc>
          <w:tcPr>
            <w:tcW w:w="959" w:type="dxa"/>
          </w:tcPr>
          <w:p w14:paraId="6A3D685B" w14:textId="55DD2FAB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3.</w:t>
            </w:r>
          </w:p>
        </w:tc>
        <w:tc>
          <w:tcPr>
            <w:tcW w:w="5699" w:type="dxa"/>
          </w:tcPr>
          <w:p w14:paraId="50D9571B" w14:textId="77777777" w:rsidR="005D3319" w:rsidRPr="00E65AAE" w:rsidRDefault="005D3319" w:rsidP="005D3319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</w:rPr>
              <w:t>Zasilanie 230 V / 50 - 60 Hz</w:t>
            </w:r>
          </w:p>
        </w:tc>
        <w:tc>
          <w:tcPr>
            <w:tcW w:w="3402" w:type="dxa"/>
          </w:tcPr>
          <w:p w14:paraId="122A534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F1C976" w14:textId="7CC99040" w:rsidR="005D3319" w:rsidRPr="00E65AAE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76DA8722" w14:textId="07CAAD2E" w:rsidTr="005D3319">
        <w:tc>
          <w:tcPr>
            <w:tcW w:w="959" w:type="dxa"/>
          </w:tcPr>
          <w:p w14:paraId="4AB9F6E4" w14:textId="7883C83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4.</w:t>
            </w:r>
          </w:p>
        </w:tc>
        <w:tc>
          <w:tcPr>
            <w:tcW w:w="5699" w:type="dxa"/>
          </w:tcPr>
          <w:p w14:paraId="5B41655D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użycie energii (W) 750</w:t>
            </w:r>
          </w:p>
        </w:tc>
        <w:tc>
          <w:tcPr>
            <w:tcW w:w="3402" w:type="dxa"/>
          </w:tcPr>
          <w:p w14:paraId="5BAFCFB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62741D" w14:textId="02BFE7F6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0E9D276" w14:textId="2D0D2B11" w:rsidTr="005D3319">
        <w:tc>
          <w:tcPr>
            <w:tcW w:w="959" w:type="dxa"/>
          </w:tcPr>
          <w:p w14:paraId="387F2833" w14:textId="69A47319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lastRenderedPageBreak/>
              <w:t>15.</w:t>
            </w:r>
          </w:p>
        </w:tc>
        <w:tc>
          <w:tcPr>
            <w:tcW w:w="5699" w:type="dxa"/>
          </w:tcPr>
          <w:p w14:paraId="01360852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Wymiary - szer. x gł. x wys. (mm) 460×670×320,</w:t>
            </w:r>
          </w:p>
        </w:tc>
        <w:tc>
          <w:tcPr>
            <w:tcW w:w="3402" w:type="dxa"/>
          </w:tcPr>
          <w:p w14:paraId="17328B5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39FD4B" w14:textId="0918E460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52CE6F38" w14:textId="64B72972" w:rsidTr="005D3319">
        <w:tc>
          <w:tcPr>
            <w:tcW w:w="959" w:type="dxa"/>
          </w:tcPr>
          <w:p w14:paraId="753BB3D6" w14:textId="108D1E3C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6.</w:t>
            </w:r>
          </w:p>
        </w:tc>
        <w:tc>
          <w:tcPr>
            <w:tcW w:w="5699" w:type="dxa"/>
          </w:tcPr>
          <w:p w14:paraId="0E6EFC36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ADAPTER NA PROBÓWKI 1 X 50 ML, 4 szt,</w:t>
            </w:r>
          </w:p>
        </w:tc>
        <w:tc>
          <w:tcPr>
            <w:tcW w:w="3402" w:type="dxa"/>
          </w:tcPr>
          <w:p w14:paraId="1AFDF7D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BDD659" w14:textId="1C19B91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3704905C" w14:textId="4AD50FAA" w:rsidTr="005D3319">
        <w:tc>
          <w:tcPr>
            <w:tcW w:w="959" w:type="dxa"/>
          </w:tcPr>
          <w:p w14:paraId="548D9BBF" w14:textId="3B845A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7.</w:t>
            </w:r>
          </w:p>
        </w:tc>
        <w:tc>
          <w:tcPr>
            <w:tcW w:w="5699" w:type="dxa"/>
          </w:tcPr>
          <w:p w14:paraId="579CD783" w14:textId="23BF36A2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dodatkowy rotor 24X1,5/2 ml, </w:t>
            </w:r>
          </w:p>
        </w:tc>
        <w:tc>
          <w:tcPr>
            <w:tcW w:w="3402" w:type="dxa"/>
          </w:tcPr>
          <w:p w14:paraId="21DE73D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AC6C5D8" w14:textId="6E0F83DA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84EBB54" w14:textId="66A0EE8C" w:rsidTr="005D3319">
        <w:tc>
          <w:tcPr>
            <w:tcW w:w="959" w:type="dxa"/>
          </w:tcPr>
          <w:p w14:paraId="4522F61C" w14:textId="443ED7E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8.</w:t>
            </w:r>
          </w:p>
        </w:tc>
        <w:tc>
          <w:tcPr>
            <w:tcW w:w="5699" w:type="dxa"/>
          </w:tcPr>
          <w:p w14:paraId="69485E18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Zasilanie 230V/50Hz;</w:t>
            </w:r>
          </w:p>
        </w:tc>
        <w:tc>
          <w:tcPr>
            <w:tcW w:w="3402" w:type="dxa"/>
          </w:tcPr>
          <w:p w14:paraId="644246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EC4D19" w14:textId="5D9B0D8F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3144C7B" w14:textId="7256828F" w:rsidTr="005D3319">
        <w:tc>
          <w:tcPr>
            <w:tcW w:w="959" w:type="dxa"/>
          </w:tcPr>
          <w:p w14:paraId="1F753B9E" w14:textId="5D7F3FC5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19.</w:t>
            </w:r>
          </w:p>
        </w:tc>
        <w:tc>
          <w:tcPr>
            <w:tcW w:w="5699" w:type="dxa"/>
          </w:tcPr>
          <w:p w14:paraId="6F7CD56B" w14:textId="77777777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 xml:space="preserve">Oferent musi zapewnić autoryzowany przez producenta serwis gwarancyjny w terminie 3 dni od zgłoszenia usterki oraz naprawę bez zbędnej zwłoki w terminie nieprzekraczającym 2 tygodni od momentu zgłoszenia usterki; </w:t>
            </w:r>
          </w:p>
        </w:tc>
        <w:tc>
          <w:tcPr>
            <w:tcW w:w="3402" w:type="dxa"/>
          </w:tcPr>
          <w:p w14:paraId="206406B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DB96EA" w14:textId="38622CD7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E65AAE" w14:paraId="3BA2F2EA" w14:textId="32398FA9" w:rsidTr="005D3319">
        <w:tc>
          <w:tcPr>
            <w:tcW w:w="959" w:type="dxa"/>
          </w:tcPr>
          <w:p w14:paraId="70C1D630" w14:textId="1EB5E514" w:rsidR="00EE6D5E" w:rsidRPr="00E65AAE" w:rsidRDefault="00EE6D5E" w:rsidP="00D03E42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0.</w:t>
            </w:r>
          </w:p>
        </w:tc>
        <w:tc>
          <w:tcPr>
            <w:tcW w:w="5699" w:type="dxa"/>
          </w:tcPr>
          <w:p w14:paraId="5742E047" w14:textId="6ADE06F7" w:rsidR="00EE6D5E" w:rsidRPr="00343346" w:rsidRDefault="00EE6D5E" w:rsidP="00D03E42">
            <w:pPr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Rotor 1</w:t>
            </w:r>
            <w:r w:rsidRPr="00343346">
              <w:rPr>
                <w:rFonts w:ascii="Calibri Light" w:hAnsi="Calibri Light" w:cs="Calibri Light"/>
                <w:b/>
              </w:rPr>
              <w:t>.</w:t>
            </w:r>
          </w:p>
        </w:tc>
        <w:tc>
          <w:tcPr>
            <w:tcW w:w="3402" w:type="dxa"/>
          </w:tcPr>
          <w:p w14:paraId="79C3E9B5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491B96" w14:textId="6BE9B1FF" w:rsidR="00EE6D5E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2AB1196D" w14:textId="40B4377D" w:rsidTr="005D3319">
        <w:tc>
          <w:tcPr>
            <w:tcW w:w="959" w:type="dxa"/>
          </w:tcPr>
          <w:p w14:paraId="754DBCCB" w14:textId="501991A3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4250A405" w14:textId="309B77B1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>Rotor horyzontalny (wychylny), poj. 4x100ml, maksymalna prędkość 4500 rpm, maksymalna względna siła odśrodkowa 3350 g, masa netto 1,62 kg,</w:t>
            </w:r>
          </w:p>
        </w:tc>
        <w:tc>
          <w:tcPr>
            <w:tcW w:w="3402" w:type="dxa"/>
          </w:tcPr>
          <w:p w14:paraId="3F3CD1B7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CC182C3" w14:textId="7B491F25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1E49C923" w14:textId="06C25034" w:rsidTr="005D3319">
        <w:tc>
          <w:tcPr>
            <w:tcW w:w="959" w:type="dxa"/>
          </w:tcPr>
          <w:p w14:paraId="67293A9E" w14:textId="72B82511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33BABF4D" w14:textId="62DC1842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>Wkładka redukcyjna, poj. 2x15ml  do probówek stożkowych Falcon, średnica maks. 17 mm, wys. probówek 120 mm - 2 szt.</w:t>
            </w:r>
          </w:p>
        </w:tc>
        <w:tc>
          <w:tcPr>
            <w:tcW w:w="3402" w:type="dxa"/>
          </w:tcPr>
          <w:p w14:paraId="708492F0" w14:textId="7777777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78B9ACD" w14:textId="1B463C50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2B76C072" w14:textId="71BEA859" w:rsidTr="005D3319">
        <w:tc>
          <w:tcPr>
            <w:tcW w:w="959" w:type="dxa"/>
          </w:tcPr>
          <w:p w14:paraId="2B331787" w14:textId="008DC846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c.</w:t>
            </w:r>
          </w:p>
        </w:tc>
        <w:tc>
          <w:tcPr>
            <w:tcW w:w="5699" w:type="dxa"/>
          </w:tcPr>
          <w:p w14:paraId="621A713B" w14:textId="2555903C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</w:rPr>
              <w:t>Wkładka redukcyjna, poj. 1x50ml  do probówek stożkowych Falcon, średnica maks. 29 mm, wys. probówki 116 mm - 2 szt.</w:t>
            </w:r>
          </w:p>
        </w:tc>
        <w:tc>
          <w:tcPr>
            <w:tcW w:w="3402" w:type="dxa"/>
          </w:tcPr>
          <w:p w14:paraId="3A4D6487" w14:textId="35B844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88F1F97" w14:textId="4616752C" w:rsidTr="005D3319">
        <w:tc>
          <w:tcPr>
            <w:tcW w:w="959" w:type="dxa"/>
          </w:tcPr>
          <w:p w14:paraId="0C86E0A4" w14:textId="12E622C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.</w:t>
            </w:r>
          </w:p>
        </w:tc>
        <w:tc>
          <w:tcPr>
            <w:tcW w:w="5699" w:type="dxa"/>
          </w:tcPr>
          <w:p w14:paraId="2D64A15C" w14:textId="75048915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6699E290" w14:textId="0EAD9EF8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EE6D5E" w:rsidRPr="00E65AAE" w14:paraId="27C908BF" w14:textId="38959664" w:rsidTr="005D3319">
        <w:tc>
          <w:tcPr>
            <w:tcW w:w="959" w:type="dxa"/>
          </w:tcPr>
          <w:p w14:paraId="3E8210EB" w14:textId="3D5D1E50" w:rsidR="00EE6D5E" w:rsidRPr="009A77B8" w:rsidRDefault="00EE6D5E" w:rsidP="00E65AAE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21.</w:t>
            </w:r>
          </w:p>
        </w:tc>
        <w:tc>
          <w:tcPr>
            <w:tcW w:w="5699" w:type="dxa"/>
          </w:tcPr>
          <w:p w14:paraId="1ECFDFCA" w14:textId="67C8A918" w:rsidR="00EE6D5E" w:rsidRPr="009A77B8" w:rsidRDefault="00EE6D5E" w:rsidP="00E65AAE">
            <w:pPr>
              <w:rPr>
                <w:rFonts w:ascii="Calibri Light" w:hAnsi="Calibri Light" w:cs="Calibri Light"/>
                <w:b/>
              </w:rPr>
            </w:pPr>
            <w:r w:rsidRPr="009A77B8">
              <w:rPr>
                <w:rFonts w:ascii="Calibri Light" w:hAnsi="Calibri Light" w:cs="Calibri Light"/>
                <w:b/>
              </w:rPr>
              <w:t>Rotor 2</w:t>
            </w:r>
          </w:p>
        </w:tc>
        <w:tc>
          <w:tcPr>
            <w:tcW w:w="3402" w:type="dxa"/>
          </w:tcPr>
          <w:p w14:paraId="59FD7F71" w14:textId="29060523" w:rsidR="005D3319" w:rsidRPr="00872C55" w:rsidRDefault="005D3319" w:rsidP="005D3319">
            <w:pPr>
              <w:jc w:val="center"/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oferowanego sprzętu)</w:t>
            </w:r>
          </w:p>
          <w:p w14:paraId="5DB73944" w14:textId="6D0F048A" w:rsidR="00EE6D5E" w:rsidRPr="009A77B8" w:rsidRDefault="005D3319" w:rsidP="005D3319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E65AAE" w14:paraId="7B9FA395" w14:textId="591CD5B8" w:rsidTr="005D3319">
        <w:tc>
          <w:tcPr>
            <w:tcW w:w="959" w:type="dxa"/>
          </w:tcPr>
          <w:p w14:paraId="3F77E9C6" w14:textId="35127AFA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9A77B8">
              <w:rPr>
                <w:rFonts w:ascii="Calibri Light" w:hAnsi="Calibri Light" w:cs="Calibri Light"/>
                <w:bCs/>
              </w:rPr>
              <w:t>a.</w:t>
            </w:r>
          </w:p>
        </w:tc>
        <w:tc>
          <w:tcPr>
            <w:tcW w:w="5699" w:type="dxa"/>
          </w:tcPr>
          <w:p w14:paraId="622FCA29" w14:textId="77777777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 w:rsidRPr="009A77B8">
              <w:rPr>
                <w:rFonts w:ascii="Calibri Light" w:hAnsi="Calibri Light" w:cs="Calibri Light"/>
              </w:rPr>
              <w:t>Wirnik kątowy, poj. 24x1,5/2,0 ml, maksymalna prędkość 16000 rpm, maksymalna względna siła odśrodkowa 24325 g, masa netto 1,94 kg</w:t>
            </w:r>
          </w:p>
          <w:p w14:paraId="765024C5" w14:textId="77777777" w:rsidR="005D3319" w:rsidRPr="009A77B8" w:rsidRDefault="005D3319" w:rsidP="005D3319">
            <w:pPr>
              <w:rPr>
                <w:rFonts w:ascii="Calibri Light" w:hAnsi="Calibri Light" w:cs="Calibri Light"/>
                <w:bCs/>
              </w:rPr>
            </w:pPr>
          </w:p>
        </w:tc>
        <w:tc>
          <w:tcPr>
            <w:tcW w:w="3402" w:type="dxa"/>
          </w:tcPr>
          <w:p w14:paraId="423FE2E3" w14:textId="265464D9" w:rsidR="005D3319" w:rsidRPr="009A77B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23A64660" w14:textId="27EFFFA6" w:rsidTr="005D3319">
        <w:tc>
          <w:tcPr>
            <w:tcW w:w="959" w:type="dxa"/>
          </w:tcPr>
          <w:p w14:paraId="4915597B" w14:textId="6BA0E72B" w:rsidR="005D3319" w:rsidRPr="009A77B8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b.</w:t>
            </w:r>
          </w:p>
        </w:tc>
        <w:tc>
          <w:tcPr>
            <w:tcW w:w="5699" w:type="dxa"/>
          </w:tcPr>
          <w:p w14:paraId="5316902F" w14:textId="47534FFB" w:rsidR="005D3319" w:rsidRPr="009A77B8" w:rsidRDefault="005D3319" w:rsidP="005D3319">
            <w:pPr>
              <w:spacing w:before="100" w:beforeAutospacing="1" w:after="100" w:afterAutospacing="1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rządzenie musi być kompatybilne z urządzeniem</w:t>
            </w:r>
          </w:p>
        </w:tc>
        <w:tc>
          <w:tcPr>
            <w:tcW w:w="3402" w:type="dxa"/>
          </w:tcPr>
          <w:p w14:paraId="3D2F4D56" w14:textId="39FFD327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(niepotrzebne skreślić)</w:t>
            </w:r>
          </w:p>
        </w:tc>
      </w:tr>
      <w:tr w:rsidR="005D3319" w:rsidRPr="00E65AAE" w14:paraId="05DB5718" w14:textId="5277DA8A" w:rsidTr="005D3319">
        <w:tc>
          <w:tcPr>
            <w:tcW w:w="959" w:type="dxa"/>
          </w:tcPr>
          <w:p w14:paraId="54603E75" w14:textId="77F76BE4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E65AAE"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2</w:t>
            </w:r>
            <w:r w:rsidRPr="00E65AAE"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0B48E08E" w14:textId="3AA65019" w:rsidR="005D3319" w:rsidRPr="00E65AAE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A</w:t>
            </w:r>
            <w:r w:rsidRPr="00E65AAE">
              <w:rPr>
                <w:rFonts w:ascii="Calibri Light" w:hAnsi="Calibri Light" w:cs="Calibri Light"/>
                <w:bCs/>
              </w:rPr>
              <w:t>utoryzowany serwis pogwarancyjny;</w:t>
            </w:r>
          </w:p>
        </w:tc>
        <w:tc>
          <w:tcPr>
            <w:tcW w:w="3402" w:type="dxa"/>
          </w:tcPr>
          <w:p w14:paraId="1236A5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07BA0C" w14:textId="5586E555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E65AAE" w14:paraId="6632CF62" w14:textId="52793700" w:rsidTr="005D3319">
        <w:tc>
          <w:tcPr>
            <w:tcW w:w="959" w:type="dxa"/>
          </w:tcPr>
          <w:p w14:paraId="00D70C36" w14:textId="2A9874E1" w:rsidR="005D3319" w:rsidRPr="00E65AAE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2</w:t>
            </w:r>
            <w:r w:rsidR="00366372">
              <w:rPr>
                <w:rFonts w:ascii="Calibri Light" w:hAnsi="Calibri Light" w:cs="Calibri Light"/>
                <w:bCs/>
              </w:rPr>
              <w:t>3</w:t>
            </w:r>
            <w:r>
              <w:rPr>
                <w:rFonts w:ascii="Calibri Light" w:hAnsi="Calibri Light" w:cs="Calibri Light"/>
                <w:bCs/>
              </w:rPr>
              <w:t>.</w:t>
            </w:r>
          </w:p>
        </w:tc>
        <w:tc>
          <w:tcPr>
            <w:tcW w:w="5699" w:type="dxa"/>
          </w:tcPr>
          <w:p w14:paraId="54FC1808" w14:textId="4FF9D65E" w:rsidR="005D3319" w:rsidRDefault="005D3319" w:rsidP="005D3319">
            <w:pPr>
              <w:rPr>
                <w:rFonts w:ascii="Calibri Light" w:hAnsi="Calibri Light" w:cs="Calibri Light"/>
                <w:bCs/>
              </w:rPr>
            </w:pPr>
            <w:r>
              <w:rPr>
                <w:rFonts w:ascii="Calibri Light" w:hAnsi="Calibri Light" w:cs="Calibri Light"/>
                <w:bCs/>
              </w:rPr>
              <w:t>Dostawa, montaż i szkolenie w zakresie obsługi urządzenia.</w:t>
            </w:r>
          </w:p>
        </w:tc>
        <w:tc>
          <w:tcPr>
            <w:tcW w:w="3402" w:type="dxa"/>
          </w:tcPr>
          <w:p w14:paraId="3318CEF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F3FD046" w14:textId="59C982F8" w:rsidR="005D3319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AA8ED57" w14:textId="77777777" w:rsidR="00032FED" w:rsidRPr="00E65AAE" w:rsidRDefault="00032FED" w:rsidP="00032FED">
      <w:pPr>
        <w:jc w:val="center"/>
        <w:rPr>
          <w:rFonts w:ascii="Calibri Light" w:hAnsi="Calibri Light" w:cs="Calibri Light"/>
        </w:rPr>
      </w:pPr>
    </w:p>
    <w:p w14:paraId="24746163" w14:textId="77777777" w:rsidR="005D65B9" w:rsidRPr="00E1573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4: </w:t>
      </w:r>
      <w:r w:rsidRPr="00E15739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u w:val="single"/>
          <w:lang w:eastAsia="pl-PL"/>
        </w:rPr>
        <w:t>Mikroskop fluorescencyjny do obserwacji stereoskopowych – 1 sztuka</w:t>
      </w:r>
    </w:p>
    <w:p w14:paraId="1FC8EBE8" w14:textId="77777777" w:rsidR="005D65B9" w:rsidRDefault="005D65B9" w:rsidP="005D65B9">
      <w:pPr>
        <w:spacing w:after="0" w:line="240" w:lineRule="auto"/>
        <w:rPr>
          <w:rFonts w:asciiTheme="majorHAnsi" w:eastAsia="Times New Roman" w:hAnsiTheme="majorHAnsi" w:cstheme="majorHAnsi"/>
          <w:color w:val="000000"/>
          <w:lang w:eastAsia="pl-PL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1C510945" w14:textId="79EB96B2" w:rsidTr="005D3319">
        <w:tc>
          <w:tcPr>
            <w:tcW w:w="845" w:type="dxa"/>
          </w:tcPr>
          <w:p w14:paraId="7A0EEE0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9CF99EE" w14:textId="77777777" w:rsidR="00EE6D5E" w:rsidRPr="00A7087F" w:rsidRDefault="00EE6D5E" w:rsidP="009E26A1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FB0ECC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E012505" w14:textId="4179BF87" w:rsidR="00EE6D5E" w:rsidRPr="00A7087F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7432D6C9" w14:textId="6CF6227B" w:rsidTr="005D3319">
        <w:tc>
          <w:tcPr>
            <w:tcW w:w="845" w:type="dxa"/>
          </w:tcPr>
          <w:p w14:paraId="6BDD4C51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lastRenderedPageBreak/>
              <w:t>1.</w:t>
            </w:r>
          </w:p>
        </w:tc>
        <w:tc>
          <w:tcPr>
            <w:tcW w:w="5813" w:type="dxa"/>
          </w:tcPr>
          <w:p w14:paraId="23C5BEBB" w14:textId="77777777" w:rsidR="005D3319" w:rsidRPr="00284688" w:rsidRDefault="005D3319" w:rsidP="005D3319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GŁOWICA Z UKŁADEM ZOOM</w:t>
            </w:r>
          </w:p>
        </w:tc>
        <w:tc>
          <w:tcPr>
            <w:tcW w:w="3402" w:type="dxa"/>
          </w:tcPr>
          <w:p w14:paraId="50F8D83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995B794" w14:textId="758ADD0A" w:rsidR="005D3319" w:rsidRPr="00284688" w:rsidRDefault="005D3319" w:rsidP="005D3319">
            <w:pPr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5477FA7" w14:textId="3FB07C03" w:rsidTr="005D3319">
        <w:tc>
          <w:tcPr>
            <w:tcW w:w="845" w:type="dxa"/>
          </w:tcPr>
          <w:p w14:paraId="5D66C877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4B25695A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 xml:space="preserve">Głowica mikroskopu z układem zoom min. 16:1, </w:t>
            </w:r>
            <w:r w:rsidRPr="00A7087F">
              <w:rPr>
                <w:rFonts w:ascii="Calibri Light" w:hAnsi="Calibri Light" w:cs="Calibri Light"/>
                <w:color w:val="000000"/>
              </w:rPr>
              <w:t xml:space="preserve">z </w:t>
            </w:r>
            <w:r w:rsidRPr="00A7087F">
              <w:rPr>
                <w:rFonts w:ascii="Calibri Light" w:hAnsi="Calibri Light" w:cs="Calibri Light"/>
              </w:rPr>
              <w:t>optyką klasy apochromatycznej</w:t>
            </w:r>
          </w:p>
        </w:tc>
        <w:tc>
          <w:tcPr>
            <w:tcW w:w="3402" w:type="dxa"/>
          </w:tcPr>
          <w:p w14:paraId="6B4EB1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92515C" w14:textId="44FD93A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C68C84C" w14:textId="38482132" w:rsidTr="005D3319">
        <w:tc>
          <w:tcPr>
            <w:tcW w:w="845" w:type="dxa"/>
          </w:tcPr>
          <w:p w14:paraId="52F92154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3A807081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  <w:color w:val="000000"/>
              </w:rPr>
              <w:t xml:space="preserve">Płynna zmiana powiększenia głowicy </w:t>
            </w:r>
            <w:r w:rsidRPr="00A7087F">
              <w:rPr>
                <w:rFonts w:ascii="Calibri Light" w:hAnsi="Calibri Light" w:cs="Calibri Light"/>
              </w:rPr>
              <w:t>w zakresie min. 0,7x – 11,2x, apertura numeryczna regulowana do wartości min. NA=0,25</w:t>
            </w:r>
          </w:p>
        </w:tc>
        <w:tc>
          <w:tcPr>
            <w:tcW w:w="3402" w:type="dxa"/>
          </w:tcPr>
          <w:p w14:paraId="4F1596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2E4EDC" w14:textId="0A4DC898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color w:val="000000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EB7102" w14:textId="059423A5" w:rsidTr="005D3319">
        <w:tc>
          <w:tcPr>
            <w:tcW w:w="845" w:type="dxa"/>
          </w:tcPr>
          <w:p w14:paraId="0AD8F7BC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40A49EF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toryzowany zoom połączony ze zmotoryzowaną przysłoną irysową umożliwiający optymalizację parametrów dla różnych trybów obserwacji:</w:t>
            </w:r>
          </w:p>
          <w:p w14:paraId="0673685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maksymalnej jasności w całym zakresie zoom </w:t>
            </w:r>
          </w:p>
          <w:p w14:paraId="14776A3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- tryb obserwacji o maksymalnej głębi ostrości  </w:t>
            </w:r>
          </w:p>
          <w:p w14:paraId="44327CD3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- tryb optymalnego kontrastu przy rejestracji obrazu za pomocą kamery</w:t>
            </w:r>
          </w:p>
        </w:tc>
        <w:tc>
          <w:tcPr>
            <w:tcW w:w="3402" w:type="dxa"/>
          </w:tcPr>
          <w:p w14:paraId="6515258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281CA0" w14:textId="774E136B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77A1CD57" w14:textId="60DEFBFE" w:rsidTr="005D3319">
        <w:tc>
          <w:tcPr>
            <w:tcW w:w="845" w:type="dxa"/>
          </w:tcPr>
          <w:p w14:paraId="665B4911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2.</w:t>
            </w:r>
          </w:p>
        </w:tc>
        <w:tc>
          <w:tcPr>
            <w:tcW w:w="5813" w:type="dxa"/>
          </w:tcPr>
          <w:p w14:paraId="570F0E3B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PTYKA</w:t>
            </w:r>
          </w:p>
        </w:tc>
        <w:tc>
          <w:tcPr>
            <w:tcW w:w="3402" w:type="dxa"/>
          </w:tcPr>
          <w:p w14:paraId="02A4797A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5761F41" w14:textId="7AD4FCB5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21DF1044" w14:textId="7F99F499" w:rsidTr="005D3319">
        <w:tc>
          <w:tcPr>
            <w:tcW w:w="845" w:type="dxa"/>
          </w:tcPr>
          <w:p w14:paraId="154F6F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a.</w:t>
            </w:r>
          </w:p>
        </w:tc>
        <w:tc>
          <w:tcPr>
            <w:tcW w:w="5813" w:type="dxa"/>
          </w:tcPr>
          <w:p w14:paraId="237A320E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Minimalny zakres powiększeń od 7x  do 258x oraz minimalne pole widzenia od 33mm do 0,9mm (z zaoferowanymi obiektywami i okularami)</w:t>
            </w:r>
          </w:p>
        </w:tc>
        <w:tc>
          <w:tcPr>
            <w:tcW w:w="3402" w:type="dxa"/>
          </w:tcPr>
          <w:p w14:paraId="5DEEE1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04998AD" w14:textId="30558D8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1801F7" w14:textId="327311DF" w:rsidTr="005D3319">
        <w:tc>
          <w:tcPr>
            <w:tcW w:w="845" w:type="dxa"/>
          </w:tcPr>
          <w:p w14:paraId="057FB7A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b.</w:t>
            </w:r>
          </w:p>
        </w:tc>
        <w:tc>
          <w:tcPr>
            <w:tcW w:w="5813" w:type="dxa"/>
          </w:tcPr>
          <w:p w14:paraId="0FB45470" w14:textId="77777777" w:rsidR="005D3319" w:rsidRPr="00A7087F" w:rsidRDefault="005D3319" w:rsidP="005D3319">
            <w:pPr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 w:rsidRPr="00A7087F">
              <w:rPr>
                <w:rFonts w:ascii="Calibri Light" w:hAnsi="Calibri Light" w:cs="Calibri Light"/>
              </w:rPr>
              <w:t>Kodowany zmieniacz obiektywów z miejscem na co najmniej dwa obiektywy</w:t>
            </w:r>
          </w:p>
        </w:tc>
        <w:tc>
          <w:tcPr>
            <w:tcW w:w="3402" w:type="dxa"/>
          </w:tcPr>
          <w:p w14:paraId="5D237DC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815682" w14:textId="359C762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48B915C" w14:textId="13E05913" w:rsidTr="005D3319">
        <w:tc>
          <w:tcPr>
            <w:tcW w:w="845" w:type="dxa"/>
          </w:tcPr>
          <w:p w14:paraId="781019D3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c.</w:t>
            </w:r>
          </w:p>
        </w:tc>
        <w:tc>
          <w:tcPr>
            <w:tcW w:w="5813" w:type="dxa"/>
          </w:tcPr>
          <w:p w14:paraId="1CBB9D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1.0x, min. aperturze 0.25, min. odległości roboczej 56mm</w:t>
            </w:r>
          </w:p>
        </w:tc>
        <w:tc>
          <w:tcPr>
            <w:tcW w:w="3402" w:type="dxa"/>
          </w:tcPr>
          <w:p w14:paraId="4E6CDD7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0C5E8F3" w14:textId="4178829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D5D8042" w14:textId="63866AD9" w:rsidTr="005D3319">
        <w:tc>
          <w:tcPr>
            <w:tcW w:w="845" w:type="dxa"/>
          </w:tcPr>
          <w:p w14:paraId="595467B6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d.</w:t>
            </w:r>
          </w:p>
        </w:tc>
        <w:tc>
          <w:tcPr>
            <w:tcW w:w="5813" w:type="dxa"/>
          </w:tcPr>
          <w:p w14:paraId="161BA38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biektyw planarny, fluorytowy o powiększeniu 2.3x, min. aperturze 0.57, min. odległości roboczej 10mm</w:t>
            </w:r>
          </w:p>
        </w:tc>
        <w:tc>
          <w:tcPr>
            <w:tcW w:w="3402" w:type="dxa"/>
          </w:tcPr>
          <w:p w14:paraId="473666F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BDE5FE" w14:textId="0D1A08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0ED44C0" w14:textId="2E2D0EFA" w:rsidTr="005D3319">
        <w:tc>
          <w:tcPr>
            <w:tcW w:w="845" w:type="dxa"/>
          </w:tcPr>
          <w:p w14:paraId="470E3460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e.</w:t>
            </w:r>
          </w:p>
        </w:tc>
        <w:tc>
          <w:tcPr>
            <w:tcW w:w="5813" w:type="dxa"/>
          </w:tcPr>
          <w:p w14:paraId="06FC1C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ustawienia parafokalności pomiędzy obiektywami</w:t>
            </w:r>
          </w:p>
        </w:tc>
        <w:tc>
          <w:tcPr>
            <w:tcW w:w="3402" w:type="dxa"/>
          </w:tcPr>
          <w:p w14:paraId="3AC2E6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A44E29" w14:textId="61FEF0CE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DA9BD5C" w14:textId="67573D5B" w:rsidTr="005D3319">
        <w:tc>
          <w:tcPr>
            <w:tcW w:w="845" w:type="dxa"/>
          </w:tcPr>
          <w:p w14:paraId="79733F2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f.</w:t>
            </w:r>
          </w:p>
        </w:tc>
        <w:tc>
          <w:tcPr>
            <w:tcW w:w="5813" w:type="dxa"/>
          </w:tcPr>
          <w:p w14:paraId="5549DCD5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rgonomiczny tubus binokularny o kącie pochylenia 15º, z regulacją wysokości (min. dwa położenia wysokości okularów) oraz rozstawu położenia okularów, z wyjściem do dokumentacji o 2-pozycyjnym podziale światła 100:0 % / 0:100 %</w:t>
            </w:r>
          </w:p>
        </w:tc>
        <w:tc>
          <w:tcPr>
            <w:tcW w:w="3402" w:type="dxa"/>
          </w:tcPr>
          <w:p w14:paraId="0C69086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8D9AA52" w14:textId="3472EFD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464328A" w14:textId="7167D298" w:rsidTr="005D3319">
        <w:tc>
          <w:tcPr>
            <w:tcW w:w="845" w:type="dxa"/>
          </w:tcPr>
          <w:p w14:paraId="43D22E11" w14:textId="77777777" w:rsidR="005D3319" w:rsidRPr="00A7087F" w:rsidRDefault="005D3319" w:rsidP="005D3319">
            <w:pPr>
              <w:jc w:val="right"/>
              <w:rPr>
                <w:rFonts w:ascii="Calibri Light" w:eastAsia="Times New Roman" w:hAnsi="Calibri Light" w:cs="Calibri Light"/>
                <w:color w:val="000000"/>
                <w:lang w:eastAsia="pl-PL"/>
              </w:rPr>
            </w:pPr>
            <w:r>
              <w:rPr>
                <w:rFonts w:ascii="Calibri Light" w:eastAsia="Times New Roman" w:hAnsi="Calibri Light" w:cs="Calibri Light"/>
                <w:color w:val="000000"/>
                <w:lang w:eastAsia="pl-PL"/>
              </w:rPr>
              <w:t>g.</w:t>
            </w:r>
          </w:p>
        </w:tc>
        <w:tc>
          <w:tcPr>
            <w:tcW w:w="5813" w:type="dxa"/>
          </w:tcPr>
          <w:p w14:paraId="713E0C2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Okulary 10x – 2 szt. o polu widzenia min. 23 mm, oba z korekcją dioptrii w zakresie min. +/- 5 dioptrii oraz muszlami ocznymi</w:t>
            </w:r>
          </w:p>
        </w:tc>
        <w:tc>
          <w:tcPr>
            <w:tcW w:w="3402" w:type="dxa"/>
          </w:tcPr>
          <w:p w14:paraId="3866ED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7070402" w14:textId="5FB074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32C2363" w14:textId="2331A50F" w:rsidTr="005D3319">
        <w:tc>
          <w:tcPr>
            <w:tcW w:w="845" w:type="dxa"/>
          </w:tcPr>
          <w:p w14:paraId="42F3CF58" w14:textId="77777777" w:rsidR="00EE6D5E" w:rsidRPr="00284688" w:rsidRDefault="00EE6D5E" w:rsidP="009E26A1">
            <w:pPr>
              <w:rPr>
                <w:rFonts w:ascii="Calibri Light" w:eastAsia="Times New Roman" w:hAnsi="Calibri Light" w:cs="Calibri Light"/>
                <w:b/>
                <w:bCs/>
                <w:color w:val="000000"/>
                <w:lang w:eastAsia="pl-PL"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3.</w:t>
            </w:r>
          </w:p>
        </w:tc>
        <w:tc>
          <w:tcPr>
            <w:tcW w:w="5813" w:type="dxa"/>
          </w:tcPr>
          <w:p w14:paraId="1E663C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STATYW MIKROSKOPU</w:t>
            </w:r>
          </w:p>
        </w:tc>
        <w:tc>
          <w:tcPr>
            <w:tcW w:w="3402" w:type="dxa"/>
          </w:tcPr>
          <w:p w14:paraId="3071981F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295EC3E" w14:textId="10E5B95A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631FDF37" w14:textId="0C94DE6B" w:rsidTr="005D3319">
        <w:tc>
          <w:tcPr>
            <w:tcW w:w="845" w:type="dxa"/>
          </w:tcPr>
          <w:p w14:paraId="5F5676D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319E2D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Kolumna o wysokości min. 490mm z motorycznym układem korekcji ostrości, nośność min. 17kg, przesuw zębatkowy po kolumnie</w:t>
            </w:r>
          </w:p>
        </w:tc>
        <w:tc>
          <w:tcPr>
            <w:tcW w:w="3402" w:type="dxa"/>
          </w:tcPr>
          <w:p w14:paraId="58FBC5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62564D2" w14:textId="4DDC863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75857B2" w14:textId="23999DBD" w:rsidTr="005D3319">
        <w:tc>
          <w:tcPr>
            <w:tcW w:w="845" w:type="dxa"/>
          </w:tcPr>
          <w:p w14:paraId="58C3390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b.</w:t>
            </w:r>
          </w:p>
        </w:tc>
        <w:tc>
          <w:tcPr>
            <w:tcW w:w="5813" w:type="dxa"/>
          </w:tcPr>
          <w:p w14:paraId="546F27D7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Precyzyjny układ nastawiania ostrości </w:t>
            </w:r>
            <w:r w:rsidRPr="00A7087F">
              <w:rPr>
                <w:rFonts w:ascii="Calibri Light" w:hAnsi="Calibri Light" w:cs="Calibri Light"/>
                <w:color w:val="000000"/>
              </w:rPr>
              <w:t>i zmiany położenia w osi Z za pomocą śruby mikro- oraz makro-metrycznej. Możliwość zainstalowania śruby na kolumnie mikroskopu lub na niezależnym panelu umieszczanym na blacie stołu laboratoryjnego.</w:t>
            </w:r>
          </w:p>
        </w:tc>
        <w:tc>
          <w:tcPr>
            <w:tcW w:w="3402" w:type="dxa"/>
          </w:tcPr>
          <w:p w14:paraId="2017026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452025" w14:textId="2DC3989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6554B7" w14:textId="11EF0608" w:rsidTr="005D3319">
        <w:tc>
          <w:tcPr>
            <w:tcW w:w="845" w:type="dxa"/>
          </w:tcPr>
          <w:p w14:paraId="2329136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9DABB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otykowy ciekłokrystaliczny panel sterujący min. powiększeniem, ostrością oraz zmianą filtrów i siły światła fluorescencyjnego, wyposażony w joystick i dodatkowe przyciski funkcyjne z możliwością zaprogramowania ich funkcji.</w:t>
            </w:r>
          </w:p>
        </w:tc>
        <w:tc>
          <w:tcPr>
            <w:tcW w:w="3402" w:type="dxa"/>
          </w:tcPr>
          <w:p w14:paraId="43C084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9C72B8A" w14:textId="4BB3D16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E5FCE8" w14:textId="08DDFD51" w:rsidTr="005D3319">
        <w:tc>
          <w:tcPr>
            <w:tcW w:w="845" w:type="dxa"/>
          </w:tcPr>
          <w:p w14:paraId="656FC51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BE8468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łączenie mikroskopu do komputera za pomocą złącza USB, umożliwiające sterowanie funkcjami mikroskopu z oprogramowania</w:t>
            </w:r>
          </w:p>
        </w:tc>
        <w:tc>
          <w:tcPr>
            <w:tcW w:w="3402" w:type="dxa"/>
          </w:tcPr>
          <w:p w14:paraId="4C74BB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74BB809" w14:textId="353C882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8342F77" w14:textId="3EE0002B" w:rsidTr="005D3319">
        <w:tc>
          <w:tcPr>
            <w:tcW w:w="845" w:type="dxa"/>
          </w:tcPr>
          <w:p w14:paraId="5A24510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E4495D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ntystatyczna osłona od kurzu</w:t>
            </w:r>
          </w:p>
        </w:tc>
        <w:tc>
          <w:tcPr>
            <w:tcW w:w="3402" w:type="dxa"/>
          </w:tcPr>
          <w:p w14:paraId="6E3F465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27355BA" w14:textId="0C7A1DB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27295C26" w14:textId="0DAC8DD3" w:rsidTr="005D3319">
        <w:tc>
          <w:tcPr>
            <w:tcW w:w="845" w:type="dxa"/>
          </w:tcPr>
          <w:p w14:paraId="350DDF71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4.</w:t>
            </w:r>
          </w:p>
        </w:tc>
        <w:tc>
          <w:tcPr>
            <w:tcW w:w="5813" w:type="dxa"/>
          </w:tcPr>
          <w:p w14:paraId="7041CB8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OŚWIETLENIE DO ŚWIATŁA PRZECHODZĄCEGO</w:t>
            </w:r>
          </w:p>
        </w:tc>
        <w:tc>
          <w:tcPr>
            <w:tcW w:w="3402" w:type="dxa"/>
          </w:tcPr>
          <w:p w14:paraId="2FDE9FA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FC9958B" w14:textId="0A9EBD1B" w:rsidR="00EE6D5E" w:rsidRPr="00284688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AB6B4E2" w14:textId="637AD0AF" w:rsidTr="005D3319">
        <w:tc>
          <w:tcPr>
            <w:tcW w:w="845" w:type="dxa"/>
          </w:tcPr>
          <w:p w14:paraId="78C0E5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B31A5E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eastAsia="zh-CN"/>
              </w:rPr>
              <w:t xml:space="preserve">Stabilna podstawa z wyposażeniem do światła przechodzącego o wymiarze powierzchni roboczej min. 340x450 </w:t>
            </w:r>
          </w:p>
        </w:tc>
        <w:tc>
          <w:tcPr>
            <w:tcW w:w="3402" w:type="dxa"/>
          </w:tcPr>
          <w:p w14:paraId="6EE5957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9A4A595" w14:textId="78A3F4B5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eastAsia="zh-CN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AFCA1FC" w14:textId="3C71476E" w:rsidTr="005D3319">
        <w:tc>
          <w:tcPr>
            <w:tcW w:w="845" w:type="dxa"/>
          </w:tcPr>
          <w:p w14:paraId="2E4628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496481B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zimnego światła o temperaturze barwowej 6200K oraz żywotności</w:t>
            </w:r>
          </w:p>
          <w:p w14:paraId="24592567" w14:textId="77777777" w:rsidR="005D3319" w:rsidRPr="00A7087F" w:rsidRDefault="005D3319" w:rsidP="005D3319">
            <w:pPr>
              <w:rPr>
                <w:rFonts w:ascii="Calibri Light" w:hAnsi="Calibri Light" w:cs="Calibri Light"/>
                <w:lang w:eastAsia="zh-CN"/>
              </w:rPr>
            </w:pPr>
            <w:r w:rsidRPr="00A7087F">
              <w:rPr>
                <w:rFonts w:ascii="Calibri Light" w:hAnsi="Calibri Light" w:cs="Calibri Light"/>
              </w:rPr>
              <w:t>min. 50,000 godzin pracy. Płynna regulacja natężenia oświetlenia.</w:t>
            </w:r>
          </w:p>
        </w:tc>
        <w:tc>
          <w:tcPr>
            <w:tcW w:w="3402" w:type="dxa"/>
          </w:tcPr>
          <w:p w14:paraId="44EFB4F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E1C01" w14:textId="3AFE799E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BE08698" w14:textId="5E15326B" w:rsidTr="005D3319">
        <w:tc>
          <w:tcPr>
            <w:tcW w:w="845" w:type="dxa"/>
          </w:tcPr>
          <w:p w14:paraId="18DEF18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BE5801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System umożliwiający wybór min. trzech technik obserwacji w świetle przechodzącym: </w:t>
            </w:r>
          </w:p>
          <w:p w14:paraId="6E70ED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jasnym polu</w:t>
            </w:r>
          </w:p>
          <w:p w14:paraId="7D48590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obserwacja w ciemnym polu</w:t>
            </w:r>
          </w:p>
          <w:p w14:paraId="5B8C2E7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- kontrast reliefowy w świetle skośnym</w:t>
            </w:r>
          </w:p>
        </w:tc>
        <w:tc>
          <w:tcPr>
            <w:tcW w:w="3402" w:type="dxa"/>
          </w:tcPr>
          <w:p w14:paraId="4F8C6EF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3C2DD3" w14:textId="598A38B9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630D471" w14:textId="15B6FAA1" w:rsidTr="005D3319">
        <w:tc>
          <w:tcPr>
            <w:tcW w:w="845" w:type="dxa"/>
          </w:tcPr>
          <w:p w14:paraId="5F98417F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5.</w:t>
            </w:r>
          </w:p>
        </w:tc>
        <w:tc>
          <w:tcPr>
            <w:tcW w:w="5813" w:type="dxa"/>
          </w:tcPr>
          <w:p w14:paraId="6F157B87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OŚWIETLENIE DO FLUORESCENCJI</w:t>
            </w:r>
          </w:p>
        </w:tc>
        <w:tc>
          <w:tcPr>
            <w:tcW w:w="3402" w:type="dxa"/>
          </w:tcPr>
          <w:p w14:paraId="2715853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27B9B972" w14:textId="7FA37DFE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1250DBD4" w14:textId="1B0C24C8" w:rsidTr="005D3319">
        <w:tc>
          <w:tcPr>
            <w:tcW w:w="845" w:type="dxa"/>
          </w:tcPr>
          <w:p w14:paraId="3A52CA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239D2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Min. czteropozycyjna, zmotoryzowana  karuzela filtrów fluorescencyjnych z funkcją automatycznego rozpoznawania filtrów fluorescencyjnych</w:t>
            </w:r>
          </w:p>
        </w:tc>
        <w:tc>
          <w:tcPr>
            <w:tcW w:w="3402" w:type="dxa"/>
          </w:tcPr>
          <w:p w14:paraId="23D4DED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EBC261" w14:textId="3876A205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311AB74" w14:textId="5E8CE624" w:rsidTr="005D3319">
        <w:tc>
          <w:tcPr>
            <w:tcW w:w="845" w:type="dxa"/>
          </w:tcPr>
          <w:p w14:paraId="430E14C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E3F078F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motoryzowana przysłona polowa, zmotoryzowana przysłona źródła światła</w:t>
            </w:r>
          </w:p>
        </w:tc>
        <w:tc>
          <w:tcPr>
            <w:tcW w:w="3402" w:type="dxa"/>
          </w:tcPr>
          <w:p w14:paraId="3A327C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65EA4A" w14:textId="3DE1D65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331AF17" w14:textId="06D9F25A" w:rsidTr="005D3319">
        <w:tc>
          <w:tcPr>
            <w:tcW w:w="845" w:type="dxa"/>
          </w:tcPr>
          <w:p w14:paraId="77EB44F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7C106E1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Oświetlacz halidkowy o mocy min. 200 W, połączony światłowodem do mikroskopu, możliwość regulacji natężenia świecenia</w:t>
            </w:r>
          </w:p>
        </w:tc>
        <w:tc>
          <w:tcPr>
            <w:tcW w:w="3402" w:type="dxa"/>
          </w:tcPr>
          <w:p w14:paraId="1BE79C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331586" w14:textId="1F76060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538ACE2" w14:textId="2CCDA3AD" w:rsidTr="005D3319">
        <w:tc>
          <w:tcPr>
            <w:tcW w:w="845" w:type="dxa"/>
          </w:tcPr>
          <w:p w14:paraId="0416FEE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013D3C23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Lampa o żywotności min. 2000h</w:t>
            </w:r>
          </w:p>
        </w:tc>
        <w:tc>
          <w:tcPr>
            <w:tcW w:w="3402" w:type="dxa"/>
          </w:tcPr>
          <w:p w14:paraId="0DD16FC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80CF033" w14:textId="36B9816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282AD715" w14:textId="5367B1E3" w:rsidTr="005D3319">
        <w:tc>
          <w:tcPr>
            <w:tcW w:w="845" w:type="dxa"/>
          </w:tcPr>
          <w:p w14:paraId="0A4D2D5A" w14:textId="77777777" w:rsidR="00EE6D5E" w:rsidRPr="00A7087F" w:rsidRDefault="00EE6D5E" w:rsidP="009E26A1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e.</w:t>
            </w:r>
          </w:p>
        </w:tc>
        <w:tc>
          <w:tcPr>
            <w:tcW w:w="5813" w:type="dxa"/>
          </w:tcPr>
          <w:p w14:paraId="4DD18D1B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kład kostek filtrów fluorescencyjnych montowany w rewolwerze obrotowym bez użycia narzędzi – szybka i prosta wymiana filtrów.</w:t>
            </w:r>
          </w:p>
          <w:p w14:paraId="7B1F17DD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Zestaw min. 3 pojedynczych filtrów fluorescencyjnych o poniższych parametrach (wzbudzenie, dzielnik światła, emisja):</w:t>
            </w:r>
          </w:p>
          <w:p w14:paraId="72E373B7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340-390, 395, BP 420-470 (+/- 2nm),</w:t>
            </w:r>
          </w:p>
          <w:p w14:paraId="1ADB2C31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450-490, 495, BP 500-550 (+/- 2nm),</w:t>
            </w:r>
          </w:p>
          <w:p w14:paraId="653B1F40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BP 560-585, 590, BP 600-660 (+/- 2nm)</w:t>
            </w:r>
          </w:p>
        </w:tc>
        <w:tc>
          <w:tcPr>
            <w:tcW w:w="3402" w:type="dxa"/>
          </w:tcPr>
          <w:p w14:paraId="4C2037BE" w14:textId="77777777" w:rsidR="00EE6D5E" w:rsidRPr="00A7087F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EE6D5E" w:rsidRPr="00A7087F" w14:paraId="02E006BF" w14:textId="0B074B8B" w:rsidTr="005D3319">
        <w:tc>
          <w:tcPr>
            <w:tcW w:w="845" w:type="dxa"/>
          </w:tcPr>
          <w:p w14:paraId="0E8A0BA3" w14:textId="77777777" w:rsidR="00EE6D5E" w:rsidRPr="00284688" w:rsidRDefault="00EE6D5E" w:rsidP="009E26A1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6.</w:t>
            </w:r>
          </w:p>
        </w:tc>
        <w:tc>
          <w:tcPr>
            <w:tcW w:w="5813" w:type="dxa"/>
          </w:tcPr>
          <w:p w14:paraId="60ED18DF" w14:textId="77777777" w:rsidR="00EE6D5E" w:rsidRPr="00284688" w:rsidRDefault="00EE6D5E" w:rsidP="009E26A1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284688">
              <w:rPr>
                <w:rFonts w:ascii="Calibri Light" w:hAnsi="Calibri Light" w:cs="Calibri Light"/>
                <w:b/>
                <w:bCs/>
                <w:sz w:val="22"/>
                <w:szCs w:val="22"/>
              </w:rPr>
              <w:t>ZESTAW KAMERY CYFROWEJ</w:t>
            </w:r>
          </w:p>
        </w:tc>
        <w:tc>
          <w:tcPr>
            <w:tcW w:w="3402" w:type="dxa"/>
          </w:tcPr>
          <w:p w14:paraId="231F7C3C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31E9CCF8" w14:textId="09EDC9B7" w:rsidR="00EE6D5E" w:rsidRPr="00284688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  <w:sz w:val="22"/>
                <w:szCs w:val="22"/>
              </w:rPr>
              <w:t>Należy udzielić odpowiedzi: TAK lub NIE</w:t>
            </w:r>
          </w:p>
        </w:tc>
      </w:tr>
      <w:tr w:rsidR="005D3319" w:rsidRPr="00A7087F" w14:paraId="351EEDA1" w14:textId="716905C8" w:rsidTr="005D3319">
        <w:tc>
          <w:tcPr>
            <w:tcW w:w="845" w:type="dxa"/>
          </w:tcPr>
          <w:p w14:paraId="676F77C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3A539F9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Adapter mechaniczno-optyczny o powiększeniu 0,63x do podłączenia kamery</w:t>
            </w:r>
          </w:p>
        </w:tc>
        <w:tc>
          <w:tcPr>
            <w:tcW w:w="3402" w:type="dxa"/>
          </w:tcPr>
          <w:p w14:paraId="1BBB92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0FB2A1" w14:textId="05F1EF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19D1C3F" w14:textId="2644B6C3" w:rsidTr="005D3319">
        <w:tc>
          <w:tcPr>
            <w:tcW w:w="845" w:type="dxa"/>
          </w:tcPr>
          <w:p w14:paraId="7E8EF7A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DC09EE8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olorowa kamera cyfrowa z gwintem typu C ze złączem typu USB 3.0</w:t>
            </w:r>
          </w:p>
        </w:tc>
        <w:tc>
          <w:tcPr>
            <w:tcW w:w="3402" w:type="dxa"/>
          </w:tcPr>
          <w:p w14:paraId="2D748E1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5241C60" w14:textId="6B7CF84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900697F" w14:textId="456157EE" w:rsidTr="005D3319">
        <w:tc>
          <w:tcPr>
            <w:tcW w:w="845" w:type="dxa"/>
          </w:tcPr>
          <w:p w14:paraId="3351814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D9DD02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Kamera z matrycą typu CCD</w:t>
            </w:r>
          </w:p>
        </w:tc>
        <w:tc>
          <w:tcPr>
            <w:tcW w:w="3402" w:type="dxa"/>
          </w:tcPr>
          <w:p w14:paraId="344CA9E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77231F" w14:textId="7C1F107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FB65101" w14:textId="6F8B380C" w:rsidTr="005D3319">
        <w:tc>
          <w:tcPr>
            <w:tcW w:w="845" w:type="dxa"/>
          </w:tcPr>
          <w:p w14:paraId="5FDC09D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71B195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Efektywna liczba pikseli: min. 6 milionów pikseli (min. 2750x 2200)</w:t>
            </w:r>
          </w:p>
        </w:tc>
        <w:tc>
          <w:tcPr>
            <w:tcW w:w="3402" w:type="dxa"/>
          </w:tcPr>
          <w:p w14:paraId="4EC736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211C1" w14:textId="4B9283C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4DB0A3" w14:textId="439FFA72" w:rsidTr="005D3319">
        <w:tc>
          <w:tcPr>
            <w:tcW w:w="845" w:type="dxa"/>
          </w:tcPr>
          <w:p w14:paraId="104E963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31E48EF9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aca w trybie progresywnym</w:t>
            </w:r>
          </w:p>
        </w:tc>
        <w:tc>
          <w:tcPr>
            <w:tcW w:w="3402" w:type="dxa"/>
          </w:tcPr>
          <w:p w14:paraId="4ED54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B57BF61" w14:textId="671D13B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B43E2B5" w14:textId="2055CF85" w:rsidTr="005D3319">
        <w:tc>
          <w:tcPr>
            <w:tcW w:w="845" w:type="dxa"/>
          </w:tcPr>
          <w:p w14:paraId="477E304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F10316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Rejestracja w trybie kolorowym lub czarno-białym</w:t>
            </w:r>
          </w:p>
        </w:tc>
        <w:tc>
          <w:tcPr>
            <w:tcW w:w="3402" w:type="dxa"/>
          </w:tcPr>
          <w:p w14:paraId="6189220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06EEB8" w14:textId="64EC21C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4333AF63" w14:textId="0000D4AD" w:rsidTr="005D3319">
        <w:tc>
          <w:tcPr>
            <w:tcW w:w="845" w:type="dxa"/>
          </w:tcPr>
          <w:p w14:paraId="365D0CA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ABA2BEB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Przetwornik obrazu min. 1”, wielkość przetwornika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min.: 12 mm x 10 mm (przekątna 16 mm)</w:t>
            </w:r>
          </w:p>
        </w:tc>
        <w:tc>
          <w:tcPr>
            <w:tcW w:w="3402" w:type="dxa"/>
          </w:tcPr>
          <w:p w14:paraId="51D83C4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AEB9D6E" w14:textId="6F8CAAEE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8146A6D" w14:textId="7C0361B8" w:rsidTr="005D3319">
        <w:tc>
          <w:tcPr>
            <w:tcW w:w="845" w:type="dxa"/>
          </w:tcPr>
          <w:p w14:paraId="30DC3AB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BC5387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Wielkość piksela min.: 4.5 μm x 4.5 μm</w:t>
            </w:r>
          </w:p>
        </w:tc>
        <w:tc>
          <w:tcPr>
            <w:tcW w:w="3402" w:type="dxa"/>
          </w:tcPr>
          <w:p w14:paraId="02866F7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C8D8E4" w14:textId="7A6DE2A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534DBD3" w14:textId="3C355ED9" w:rsidTr="005D3319">
        <w:tc>
          <w:tcPr>
            <w:tcW w:w="845" w:type="dxa"/>
          </w:tcPr>
          <w:p w14:paraId="3243A3B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i.</w:t>
            </w:r>
          </w:p>
        </w:tc>
        <w:tc>
          <w:tcPr>
            <w:tcW w:w="5813" w:type="dxa"/>
          </w:tcPr>
          <w:p w14:paraId="67ECDF06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G</w:t>
            </w:r>
            <w:r w:rsidRPr="00A7087F">
              <w:rPr>
                <w:rFonts w:ascii="Calibri Light" w:hAnsi="Calibri Light" w:cs="Calibri Light"/>
                <w:sz w:val="22"/>
                <w:szCs w:val="22"/>
              </w:rPr>
              <w:t>łębia odcieni szarości min. 14 bitów</w:t>
            </w:r>
          </w:p>
        </w:tc>
        <w:tc>
          <w:tcPr>
            <w:tcW w:w="3402" w:type="dxa"/>
          </w:tcPr>
          <w:p w14:paraId="649CAE4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6847143" w14:textId="69D7D9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55BA5D0" w14:textId="01FA0DA8" w:rsidTr="005D3319">
        <w:tc>
          <w:tcPr>
            <w:tcW w:w="845" w:type="dxa"/>
          </w:tcPr>
          <w:p w14:paraId="57E1DDA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j.</w:t>
            </w:r>
          </w:p>
        </w:tc>
        <w:tc>
          <w:tcPr>
            <w:tcW w:w="5813" w:type="dxa"/>
          </w:tcPr>
          <w:p w14:paraId="0F02469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Wbudowane chłodzenie w układzie Peltier, regulowane do min. 18ºC</w:t>
            </w:r>
          </w:p>
        </w:tc>
        <w:tc>
          <w:tcPr>
            <w:tcW w:w="3402" w:type="dxa"/>
          </w:tcPr>
          <w:p w14:paraId="18BFE44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0EA923C" w14:textId="14A67841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DDB96DB" w14:textId="71F90E71" w:rsidTr="005D3319">
        <w:tc>
          <w:tcPr>
            <w:tcW w:w="845" w:type="dxa"/>
          </w:tcPr>
          <w:p w14:paraId="07F4FFE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k.</w:t>
            </w:r>
          </w:p>
        </w:tc>
        <w:tc>
          <w:tcPr>
            <w:tcW w:w="5813" w:type="dxa"/>
          </w:tcPr>
          <w:p w14:paraId="5D0AAEA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Czasy ekspozycji regulowane w zakresie min.: 1ms – 60s</w:t>
            </w:r>
          </w:p>
        </w:tc>
        <w:tc>
          <w:tcPr>
            <w:tcW w:w="3402" w:type="dxa"/>
          </w:tcPr>
          <w:p w14:paraId="5160090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AC058D" w14:textId="6C46A927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BD7C76D" w14:textId="345DDFD8" w:rsidTr="005D3319">
        <w:tc>
          <w:tcPr>
            <w:tcW w:w="845" w:type="dxa"/>
          </w:tcPr>
          <w:p w14:paraId="6C374D5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.</w:t>
            </w:r>
          </w:p>
        </w:tc>
        <w:tc>
          <w:tcPr>
            <w:tcW w:w="5813" w:type="dxa"/>
          </w:tcPr>
          <w:p w14:paraId="209FC1BA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rędkość rejestracji min. 20 ramek na sekundę przy pełnej rozdzielczości</w:t>
            </w:r>
          </w:p>
        </w:tc>
        <w:tc>
          <w:tcPr>
            <w:tcW w:w="3402" w:type="dxa"/>
          </w:tcPr>
          <w:p w14:paraId="6DD4410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061316C" w14:textId="02D010DA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1D2CB19" w14:textId="7BB1A870" w:rsidTr="005D3319">
        <w:tc>
          <w:tcPr>
            <w:tcW w:w="845" w:type="dxa"/>
          </w:tcPr>
          <w:p w14:paraId="100A65AF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m.</w:t>
            </w:r>
          </w:p>
        </w:tc>
        <w:tc>
          <w:tcPr>
            <w:tcW w:w="5813" w:type="dxa"/>
          </w:tcPr>
          <w:p w14:paraId="79EBB02E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Funkcja binning min. od 1x1 do 5x5</w:t>
            </w:r>
          </w:p>
        </w:tc>
        <w:tc>
          <w:tcPr>
            <w:tcW w:w="3402" w:type="dxa"/>
          </w:tcPr>
          <w:p w14:paraId="0323242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97D755" w14:textId="762FE043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7329C2" w14:textId="012CC175" w:rsidTr="005D3319">
        <w:tc>
          <w:tcPr>
            <w:tcW w:w="845" w:type="dxa"/>
          </w:tcPr>
          <w:p w14:paraId="6EC6579E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.</w:t>
            </w:r>
          </w:p>
        </w:tc>
        <w:tc>
          <w:tcPr>
            <w:tcW w:w="5813" w:type="dxa"/>
          </w:tcPr>
          <w:p w14:paraId="4A1C4AEC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ojemność prądowa dla każdego piksela przed osiągnięciem wysycenia (full well capacity): min. 15.000 e</w:t>
            </w:r>
          </w:p>
        </w:tc>
        <w:tc>
          <w:tcPr>
            <w:tcW w:w="3402" w:type="dxa"/>
          </w:tcPr>
          <w:p w14:paraId="25BB5C3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06565C" w14:textId="1FCDF304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26F43F58" w14:textId="672BCB62" w:rsidTr="005D3319">
        <w:tc>
          <w:tcPr>
            <w:tcW w:w="845" w:type="dxa"/>
          </w:tcPr>
          <w:p w14:paraId="6F15D22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o.</w:t>
            </w:r>
          </w:p>
        </w:tc>
        <w:tc>
          <w:tcPr>
            <w:tcW w:w="5813" w:type="dxa"/>
          </w:tcPr>
          <w:p w14:paraId="332B80AD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  <w:lang w:eastAsia="zh-CN"/>
              </w:rPr>
              <w:t>Prąd ciemny (dark current): 0.06 e/p/s</w:t>
            </w:r>
          </w:p>
        </w:tc>
        <w:tc>
          <w:tcPr>
            <w:tcW w:w="3402" w:type="dxa"/>
          </w:tcPr>
          <w:p w14:paraId="3AF0A10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6264A47" w14:textId="3C5EEC80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005692C" w14:textId="55FC5584" w:rsidTr="005D3319">
        <w:tc>
          <w:tcPr>
            <w:tcW w:w="845" w:type="dxa"/>
          </w:tcPr>
          <w:p w14:paraId="032EEC4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.</w:t>
            </w:r>
          </w:p>
        </w:tc>
        <w:tc>
          <w:tcPr>
            <w:tcW w:w="5813" w:type="dxa"/>
          </w:tcPr>
          <w:p w14:paraId="3A2B73C7" w14:textId="77777777" w:rsidR="005D3319" w:rsidRPr="00A7087F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  <w:lang w:eastAsia="zh-CN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Podłączenie do komputera za pomocą złącza USB 3.0 (transfer danych oraz niezależne zasilanie)</w:t>
            </w:r>
          </w:p>
        </w:tc>
        <w:tc>
          <w:tcPr>
            <w:tcW w:w="3402" w:type="dxa"/>
          </w:tcPr>
          <w:p w14:paraId="20A3CB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698CFB" w14:textId="46C6E2BC" w:rsidR="005D3319" w:rsidRPr="00A7087F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EE6D5E" w:rsidRPr="00A7087F" w14:paraId="72E3DB4A" w14:textId="085265D5" w:rsidTr="005D3319">
        <w:tc>
          <w:tcPr>
            <w:tcW w:w="845" w:type="dxa"/>
          </w:tcPr>
          <w:p w14:paraId="5EC7EFEA" w14:textId="584C31B0" w:rsidR="00EE6D5E" w:rsidRPr="00284688" w:rsidRDefault="00EE6D5E" w:rsidP="00341593">
            <w:pPr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>7.</w:t>
            </w:r>
          </w:p>
        </w:tc>
        <w:tc>
          <w:tcPr>
            <w:tcW w:w="5813" w:type="dxa"/>
          </w:tcPr>
          <w:p w14:paraId="374BD2D4" w14:textId="2284CA9A" w:rsidR="00EE6D5E" w:rsidRPr="00284688" w:rsidRDefault="00EE6D5E" w:rsidP="00341593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284688">
              <w:rPr>
                <w:rFonts w:ascii="Calibri Light" w:hAnsi="Calibri Light" w:cs="Calibri Light"/>
                <w:b/>
                <w:bCs/>
              </w:rPr>
              <w:t xml:space="preserve">ZESTAW STERUJĄCY </w:t>
            </w:r>
          </w:p>
        </w:tc>
        <w:tc>
          <w:tcPr>
            <w:tcW w:w="3402" w:type="dxa"/>
          </w:tcPr>
          <w:p w14:paraId="01879DA3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5C195E64" w14:textId="4AB7263E" w:rsidR="00EE6D5E" w:rsidRPr="00284688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lastRenderedPageBreak/>
              <w:t>Należy udzielić odpowiedzi: TAK lub NIE</w:t>
            </w:r>
          </w:p>
        </w:tc>
      </w:tr>
      <w:tr w:rsidR="005D3319" w:rsidRPr="00A7087F" w14:paraId="4288D135" w14:textId="5446FD24" w:rsidTr="005D3319">
        <w:tc>
          <w:tcPr>
            <w:tcW w:w="845" w:type="dxa"/>
          </w:tcPr>
          <w:p w14:paraId="3854AF05" w14:textId="21B4E475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23CB1F9F" w14:textId="0C9248B5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rocesor osiągający w teście PassMark min. 8800 pkt (Wyniki testów wg. publikowanych na stronie www.cpubenchmark.net)</w:t>
            </w:r>
          </w:p>
        </w:tc>
        <w:tc>
          <w:tcPr>
            <w:tcW w:w="3402" w:type="dxa"/>
          </w:tcPr>
          <w:p w14:paraId="6367B3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6A2D9D" w14:textId="1C66A71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73262510" w14:textId="7E64AA36" w:rsidTr="005D3319">
        <w:tc>
          <w:tcPr>
            <w:tcW w:w="845" w:type="dxa"/>
          </w:tcPr>
          <w:p w14:paraId="432DE71C" w14:textId="150536EC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5307F3F0" w14:textId="2A2049C7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pamięć min. 8 GB</w:t>
            </w:r>
          </w:p>
        </w:tc>
        <w:tc>
          <w:tcPr>
            <w:tcW w:w="3402" w:type="dxa"/>
          </w:tcPr>
          <w:p w14:paraId="2924B9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E2D313" w14:textId="00EE554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6097C11A" w14:textId="76C86AAC" w:rsidTr="005D3319">
        <w:tc>
          <w:tcPr>
            <w:tcW w:w="845" w:type="dxa"/>
          </w:tcPr>
          <w:p w14:paraId="22E8286B" w14:textId="43E3A6D2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F6353EF" w14:textId="401C6048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dysk min. 2 TB</w:t>
            </w:r>
          </w:p>
        </w:tc>
        <w:tc>
          <w:tcPr>
            <w:tcW w:w="3402" w:type="dxa"/>
          </w:tcPr>
          <w:p w14:paraId="524A211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1428C" w14:textId="00E548B5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E3B9FE4" w14:textId="0852A44B" w:rsidTr="005D3319">
        <w:tc>
          <w:tcPr>
            <w:tcW w:w="845" w:type="dxa"/>
          </w:tcPr>
          <w:p w14:paraId="5143BF9F" w14:textId="4888D950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2F1B1D31" w14:textId="5368D5F4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karta graficzna min. 1GB</w:t>
            </w:r>
          </w:p>
        </w:tc>
        <w:tc>
          <w:tcPr>
            <w:tcW w:w="3402" w:type="dxa"/>
          </w:tcPr>
          <w:p w14:paraId="7722E74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57583E6" w14:textId="11103A83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3AF7D917" w14:textId="6851F74B" w:rsidTr="005D3319">
        <w:tc>
          <w:tcPr>
            <w:tcW w:w="845" w:type="dxa"/>
          </w:tcPr>
          <w:p w14:paraId="5AA0793A" w14:textId="07E53478" w:rsidR="005D3319" w:rsidRPr="00AC717C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</w:t>
            </w:r>
            <w:r w:rsidRPr="00AC717C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16A7B5D8" w14:textId="3B325812" w:rsidR="005D3319" w:rsidRPr="00AC717C" w:rsidRDefault="005D3319" w:rsidP="005D3319">
            <w:pPr>
              <w:pStyle w:val="Nagwek3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AC717C">
              <w:rPr>
                <w:rFonts w:ascii="Calibri Light" w:hAnsi="Calibri Light" w:cs="Calibri Light"/>
                <w:sz w:val="22"/>
                <w:szCs w:val="22"/>
              </w:rPr>
              <w:t>monitor 24" o rozdzielczości min. 1920x1080</w:t>
            </w:r>
          </w:p>
        </w:tc>
        <w:tc>
          <w:tcPr>
            <w:tcW w:w="3402" w:type="dxa"/>
          </w:tcPr>
          <w:p w14:paraId="36A161D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B88E69E" w14:textId="683291E6" w:rsidR="005D3319" w:rsidRPr="00AC717C" w:rsidRDefault="005D3319" w:rsidP="005D3319">
            <w:pPr>
              <w:pStyle w:val="Nagwek3"/>
              <w:jc w:val="center"/>
              <w:outlineLvl w:val="2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DB91AF4" w14:textId="3E04043B" w:rsidTr="005D3319">
        <w:tc>
          <w:tcPr>
            <w:tcW w:w="845" w:type="dxa"/>
          </w:tcPr>
          <w:p w14:paraId="515014FB" w14:textId="1896893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</w:t>
            </w:r>
            <w:r w:rsidRPr="00A7087F"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0841C1EB" w14:textId="77777777" w:rsidR="005D3319" w:rsidRPr="00343346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343346">
              <w:rPr>
                <w:rFonts w:ascii="Calibri Light" w:hAnsi="Calibri Light" w:cs="Calibri Light"/>
                <w:b/>
                <w:bCs/>
              </w:rPr>
              <w:t>OPROGRAMOWANIE</w:t>
            </w:r>
          </w:p>
        </w:tc>
        <w:tc>
          <w:tcPr>
            <w:tcW w:w="3402" w:type="dxa"/>
          </w:tcPr>
          <w:p w14:paraId="77141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B231431" w14:textId="57FE98BD" w:rsidR="005D3319" w:rsidRPr="00343346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5CACE8C" w14:textId="4BCA5D96" w:rsidTr="005D3319">
        <w:tc>
          <w:tcPr>
            <w:tcW w:w="845" w:type="dxa"/>
          </w:tcPr>
          <w:p w14:paraId="214BE0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76F1655E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oprogramowania pochodzący od tego samego producenta co mikroskop oraz kamera cyfrowa, pracujący w trybie 64-bitowym</w:t>
            </w:r>
          </w:p>
        </w:tc>
        <w:tc>
          <w:tcPr>
            <w:tcW w:w="3402" w:type="dxa"/>
          </w:tcPr>
          <w:p w14:paraId="5D3666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D752FC4" w14:textId="0B165009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F3EDDE" w14:textId="03B637BE" w:rsidTr="005D3319">
        <w:tc>
          <w:tcPr>
            <w:tcW w:w="845" w:type="dxa"/>
          </w:tcPr>
          <w:p w14:paraId="70628D06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0FC919E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rejestracji obrazu z możliwością podglądu obrazu w trybie rzeczywistym na komputerze, możliwość automatycznego wyskalowania i pomiarów w skali rzeczywistej</w:t>
            </w:r>
          </w:p>
        </w:tc>
        <w:tc>
          <w:tcPr>
            <w:tcW w:w="3402" w:type="dxa"/>
          </w:tcPr>
          <w:p w14:paraId="720931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8516B8" w14:textId="65CB3896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F22922C" w14:textId="0CC54825" w:rsidTr="005D3319">
        <w:tc>
          <w:tcPr>
            <w:tcW w:w="845" w:type="dxa"/>
          </w:tcPr>
          <w:p w14:paraId="18F9188B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72F5D7F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łaszczyzn ostrości w jeden wynikowy ostry obraz</w:t>
            </w:r>
          </w:p>
        </w:tc>
        <w:tc>
          <w:tcPr>
            <w:tcW w:w="3402" w:type="dxa"/>
          </w:tcPr>
          <w:p w14:paraId="4046C70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76D68DF" w14:textId="764D5C82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7D02F5E" w14:textId="0B5CDF2F" w:rsidTr="005D3319">
        <w:tc>
          <w:tcPr>
            <w:tcW w:w="845" w:type="dxa"/>
          </w:tcPr>
          <w:p w14:paraId="4C4E954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7DC2735A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akiet do manualnego składania obrazów z różnych pozycji xy w jeden wynikowy obraz o większym polu widzenia</w:t>
            </w:r>
          </w:p>
        </w:tc>
        <w:tc>
          <w:tcPr>
            <w:tcW w:w="3402" w:type="dxa"/>
          </w:tcPr>
          <w:p w14:paraId="10E2DDB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EAD7B2" w14:textId="6A5F8985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774D16C" w14:textId="406179AE" w:rsidTr="005D3319">
        <w:tc>
          <w:tcPr>
            <w:tcW w:w="845" w:type="dxa"/>
          </w:tcPr>
          <w:p w14:paraId="78B603B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79BA3449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duł do zbierania sekwencji w czasie z możliwością definiowania przerwy między kolejnymi zdjęciami</w:t>
            </w:r>
          </w:p>
        </w:tc>
        <w:tc>
          <w:tcPr>
            <w:tcW w:w="3402" w:type="dxa"/>
          </w:tcPr>
          <w:p w14:paraId="6E2B92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685D845" w14:textId="18996048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F4C6C0D" w14:textId="07C6BF50" w:rsidTr="005D3319">
        <w:tc>
          <w:tcPr>
            <w:tcW w:w="845" w:type="dxa"/>
          </w:tcPr>
          <w:p w14:paraId="579314A5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408BD3E2" w14:textId="77777777" w:rsidR="005D3319" w:rsidRPr="00A7087F" w:rsidRDefault="005D3319" w:rsidP="005D331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ogram umożliwiający importowanie i eksportowanie obrazów w kilkunastu dostępnych formatach (min. bmp, tif, jpg), obróbkę obrazu (jasność, kontrast, gamma, wyostrzanie/wygładzanie, redukcja szumów, balans bieli, korekcja tła i cieni), wprowadzanie opisów do obrazów, pomiary interaktywne (długość, obszar, obwód), archiwizację obrazów.</w:t>
            </w:r>
          </w:p>
        </w:tc>
        <w:tc>
          <w:tcPr>
            <w:tcW w:w="3402" w:type="dxa"/>
          </w:tcPr>
          <w:p w14:paraId="4F0F73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A6176F" w14:textId="1EDABB3F" w:rsidR="005D3319" w:rsidRPr="00A7087F" w:rsidRDefault="005D3319" w:rsidP="005D3319">
            <w:pPr>
              <w:autoSpaceDE w:val="0"/>
              <w:autoSpaceDN w:val="0"/>
              <w:adjustRightInd w:val="0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41DA1E97" w14:textId="3D7546D2" w:rsidR="005D65B9" w:rsidRDefault="005D65B9" w:rsidP="005D65B9"/>
    <w:p w14:paraId="572AAEF8" w14:textId="77777777" w:rsidR="00E15739" w:rsidRDefault="00E15739" w:rsidP="005D65B9"/>
    <w:p w14:paraId="314DCD9E" w14:textId="3449A50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5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Wielodetekcyjny czytnik wysokiej czułości umożliwiający pomiar – 1 sztuka</w:t>
      </w:r>
    </w:p>
    <w:p w14:paraId="69DFB4C3" w14:textId="77777777" w:rsidR="00E2652F" w:rsidRPr="00A7087F" w:rsidRDefault="00E2652F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A7087F" w14:paraId="7D848A46" w14:textId="7894512F" w:rsidTr="005D3319">
        <w:tc>
          <w:tcPr>
            <w:tcW w:w="845" w:type="dxa"/>
          </w:tcPr>
          <w:p w14:paraId="24064BBE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20948A26" w14:textId="77777777" w:rsidR="00EE6D5E" w:rsidRPr="00591D4D" w:rsidRDefault="00EE6D5E" w:rsidP="00522E61">
            <w:pPr>
              <w:rPr>
                <w:rFonts w:ascii="Calibri Light" w:hAnsi="Calibri Light" w:cs="Calibri Light"/>
                <w:b/>
                <w:bCs/>
              </w:rPr>
            </w:pPr>
            <w:r w:rsidRPr="00591D4D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7737B6F1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CFB77AD" w14:textId="2F722593" w:rsidR="00EE6D5E" w:rsidRPr="00591D4D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7BE67DC" w14:textId="062B0E94" w:rsidTr="005D3319">
        <w:tc>
          <w:tcPr>
            <w:tcW w:w="845" w:type="dxa"/>
          </w:tcPr>
          <w:p w14:paraId="60B9A1A7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4C7B782E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miar płytek od 6 dołkowych do 384 dołkowych oraz płytek Terasaki, PCR, Petri</w:t>
            </w:r>
          </w:p>
        </w:tc>
        <w:tc>
          <w:tcPr>
            <w:tcW w:w="3402" w:type="dxa"/>
          </w:tcPr>
          <w:p w14:paraId="77BD5BB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DAF871" w14:textId="367560BD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C967332" w14:textId="3779D520" w:rsidTr="005D3319">
        <w:tc>
          <w:tcPr>
            <w:tcW w:w="845" w:type="dxa"/>
          </w:tcPr>
          <w:p w14:paraId="1EA33306" w14:textId="77777777" w:rsidR="005D3319" w:rsidRPr="00A7087F" w:rsidRDefault="005D3319" w:rsidP="005D3319">
            <w:pPr>
              <w:pStyle w:val="Akapitzlist"/>
              <w:numPr>
                <w:ilvl w:val="0"/>
                <w:numId w:val="12"/>
              </w:numPr>
              <w:ind w:left="306"/>
              <w:rPr>
                <w:rFonts w:ascii="Calibri Light" w:hAnsi="Calibri Light" w:cs="Calibri Light"/>
              </w:rPr>
            </w:pPr>
          </w:p>
        </w:tc>
        <w:tc>
          <w:tcPr>
            <w:tcW w:w="5813" w:type="dxa"/>
          </w:tcPr>
          <w:p w14:paraId="75E92752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>Urządzenie umożliwiające pomiar:</w:t>
            </w:r>
          </w:p>
        </w:tc>
        <w:tc>
          <w:tcPr>
            <w:tcW w:w="3402" w:type="dxa"/>
          </w:tcPr>
          <w:p w14:paraId="500D0EE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F210CE" w14:textId="20015809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14FCD997" w14:textId="7C7B830D" w:rsidTr="005D3319">
        <w:tc>
          <w:tcPr>
            <w:tcW w:w="845" w:type="dxa"/>
          </w:tcPr>
          <w:p w14:paraId="02CE092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a.</w:t>
            </w:r>
          </w:p>
        </w:tc>
        <w:tc>
          <w:tcPr>
            <w:tcW w:w="5813" w:type="dxa"/>
          </w:tcPr>
          <w:p w14:paraId="3540E0CD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absorbancji UV/Vis, </w:t>
            </w:r>
          </w:p>
        </w:tc>
        <w:tc>
          <w:tcPr>
            <w:tcW w:w="3402" w:type="dxa"/>
          </w:tcPr>
          <w:p w14:paraId="6E9B19D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5F9038" w14:textId="4F3C8097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526E10AF" w14:textId="522C8FFB" w:rsidTr="005D3319">
        <w:tc>
          <w:tcPr>
            <w:tcW w:w="845" w:type="dxa"/>
          </w:tcPr>
          <w:p w14:paraId="43343A6A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45B1D610" w14:textId="77777777" w:rsidR="005D3319" w:rsidRPr="00A7087F" w:rsidRDefault="005D3319" w:rsidP="005D3319">
            <w:pPr>
              <w:pStyle w:val="TableText"/>
              <w:rPr>
                <w:rFonts w:ascii="Calibri Light" w:hAnsi="Calibri Light" w:cs="Calibri Light"/>
                <w:sz w:val="22"/>
                <w:szCs w:val="22"/>
              </w:rPr>
            </w:pPr>
            <w:r w:rsidRPr="00A7087F">
              <w:rPr>
                <w:rFonts w:ascii="Calibri Light" w:hAnsi="Calibri Light" w:cs="Calibri Light"/>
                <w:sz w:val="22"/>
                <w:szCs w:val="22"/>
              </w:rPr>
              <w:t xml:space="preserve">intensywności fluorescencji (włączając FRET, ang. </w:t>
            </w:r>
            <w:r w:rsidRPr="00A7087F">
              <w:rPr>
                <w:rFonts w:ascii="Calibri Light" w:hAnsi="Calibri Light" w:cs="Calibri Light"/>
                <w:sz w:val="22"/>
                <w:szCs w:val="22"/>
                <w:lang w:val="en-US"/>
              </w:rPr>
              <w:t xml:space="preserve">Fluorescence Resonsance Energy Transfer), </w:t>
            </w:r>
          </w:p>
        </w:tc>
        <w:tc>
          <w:tcPr>
            <w:tcW w:w="3402" w:type="dxa"/>
          </w:tcPr>
          <w:p w14:paraId="5F1DEF0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29C6FA5" w14:textId="1A66E483" w:rsidR="005D3319" w:rsidRPr="00A7087F" w:rsidRDefault="005D3319" w:rsidP="005D3319">
            <w:pPr>
              <w:pStyle w:val="TableText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 w:rsidRPr="00872C55">
              <w:rPr>
                <w:rFonts w:ascii="Calibri Light" w:hAnsi="Calibri Light" w:cs="Calibri Light"/>
                <w:sz w:val="22"/>
                <w:szCs w:val="22"/>
              </w:rPr>
              <w:t>(niepotrzebne skreślić)</w:t>
            </w:r>
          </w:p>
        </w:tc>
      </w:tr>
      <w:tr w:rsidR="005D3319" w:rsidRPr="00A7087F" w14:paraId="0ADA3B5E" w14:textId="1673D028" w:rsidTr="005D3319">
        <w:tc>
          <w:tcPr>
            <w:tcW w:w="845" w:type="dxa"/>
          </w:tcPr>
          <w:p w14:paraId="6382E07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2EEB103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laryzacji fluorescencji</w:t>
            </w:r>
          </w:p>
        </w:tc>
        <w:tc>
          <w:tcPr>
            <w:tcW w:w="3402" w:type="dxa"/>
          </w:tcPr>
          <w:p w14:paraId="785945A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053F62" w14:textId="13D3517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10224CA" w14:textId="085D7CEE" w:rsidTr="005D3319">
        <w:tc>
          <w:tcPr>
            <w:tcW w:w="845" w:type="dxa"/>
          </w:tcPr>
          <w:p w14:paraId="712444C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176ECED9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val="en-US"/>
              </w:rPr>
              <w:t>luminescencji (włączając BRET, ang. Bioluminescence Resonsnse Energy Transfer)</w:t>
            </w:r>
          </w:p>
        </w:tc>
        <w:tc>
          <w:tcPr>
            <w:tcW w:w="3402" w:type="dxa"/>
          </w:tcPr>
          <w:p w14:paraId="2CE85A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58E605A" w14:textId="68E2FE63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2F037FA" w14:textId="4212FE6A" w:rsidTr="005D3319">
        <w:tc>
          <w:tcPr>
            <w:tcW w:w="845" w:type="dxa"/>
          </w:tcPr>
          <w:p w14:paraId="1A4A179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777331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lang w:val="en-US"/>
              </w:rPr>
              <w:t>fluorescencji TR-FRET (ang. Time-Resolved Fluorescence Resonance Energy Transfer);</w:t>
            </w:r>
          </w:p>
        </w:tc>
        <w:tc>
          <w:tcPr>
            <w:tcW w:w="3402" w:type="dxa"/>
          </w:tcPr>
          <w:p w14:paraId="67460B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B6F84E" w14:textId="05354C02" w:rsidR="005D3319" w:rsidRPr="00A7087F" w:rsidRDefault="005D3319" w:rsidP="005D3319">
            <w:pPr>
              <w:jc w:val="center"/>
              <w:rPr>
                <w:rFonts w:ascii="Calibri Light" w:hAnsi="Calibri Light" w:cs="Calibri Light"/>
                <w:lang w:val="en-US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002CC73" w14:textId="1F60B356" w:rsidTr="005D3319">
        <w:tc>
          <w:tcPr>
            <w:tcW w:w="845" w:type="dxa"/>
          </w:tcPr>
          <w:p w14:paraId="74A028E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3F4DA01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Źródło światła – wysokoenergetyczna lampa ksenonowa dla wszystkich metod</w:t>
            </w:r>
          </w:p>
        </w:tc>
        <w:tc>
          <w:tcPr>
            <w:tcW w:w="3402" w:type="dxa"/>
          </w:tcPr>
          <w:p w14:paraId="68B195E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CCAC67" w14:textId="7FD0D36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06F7848" w14:textId="55FED42B" w:rsidTr="005D3319">
        <w:tc>
          <w:tcPr>
            <w:tcW w:w="845" w:type="dxa"/>
          </w:tcPr>
          <w:p w14:paraId="266A1F8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50498B3D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budowana optyka do pomiarów od góry oraz od dołu płytki</w:t>
            </w:r>
          </w:p>
        </w:tc>
        <w:tc>
          <w:tcPr>
            <w:tcW w:w="3402" w:type="dxa"/>
          </w:tcPr>
          <w:p w14:paraId="094BD6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1E4CEA" w14:textId="3D7F97A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93AEFD4" w14:textId="217977F0" w:rsidTr="005D3319">
        <w:tc>
          <w:tcPr>
            <w:tcW w:w="845" w:type="dxa"/>
          </w:tcPr>
          <w:p w14:paraId="3F6622D2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C52A2C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a zmiana optyki do wybranej metody pomiarowej dokonywana z poziomu oprogramowania</w:t>
            </w:r>
          </w:p>
        </w:tc>
        <w:tc>
          <w:tcPr>
            <w:tcW w:w="3402" w:type="dxa"/>
          </w:tcPr>
          <w:p w14:paraId="62E9F60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BFAFE3D" w14:textId="449036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32AF384" w14:textId="76F85202" w:rsidTr="005D3319">
        <w:tc>
          <w:tcPr>
            <w:tcW w:w="845" w:type="dxa"/>
          </w:tcPr>
          <w:p w14:paraId="050F5B7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393436E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utomatyczny fokus w osi „Z” z dokładnością do min. 0,1mm</w:t>
            </w:r>
          </w:p>
        </w:tc>
        <w:tc>
          <w:tcPr>
            <w:tcW w:w="3402" w:type="dxa"/>
          </w:tcPr>
          <w:p w14:paraId="6B96CC8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F6F0D7D" w14:textId="13322381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52AF0BB9" w14:textId="52654A81" w:rsidTr="005D3319">
        <w:tc>
          <w:tcPr>
            <w:tcW w:w="845" w:type="dxa"/>
          </w:tcPr>
          <w:p w14:paraId="41CCE040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6BC3D429" w14:textId="77777777" w:rsidR="00EE6D5E" w:rsidRPr="00D03E42" w:rsidRDefault="00EE6D5E" w:rsidP="00522E61">
            <w:pPr>
              <w:rPr>
                <w:rFonts w:ascii="Calibri Light" w:hAnsi="Calibri Light" w:cs="Calibri Light"/>
                <w:b/>
              </w:rPr>
            </w:pPr>
            <w:r w:rsidRPr="00D03E42">
              <w:rPr>
                <w:rFonts w:ascii="Calibri Light" w:hAnsi="Calibri Light" w:cs="Calibri Light"/>
                <w:b/>
              </w:rPr>
              <w:t xml:space="preserve">Rodzaje odczytu: </w:t>
            </w:r>
          </w:p>
        </w:tc>
        <w:tc>
          <w:tcPr>
            <w:tcW w:w="3402" w:type="dxa"/>
          </w:tcPr>
          <w:p w14:paraId="6C33DC3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2E80564" w14:textId="1C95093F" w:rsidR="00EE6D5E" w:rsidRPr="00D03E42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38BB2B7F" w14:textId="6A238E97" w:rsidTr="005D3319">
        <w:tc>
          <w:tcPr>
            <w:tcW w:w="845" w:type="dxa"/>
          </w:tcPr>
          <w:p w14:paraId="2061A88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D8B013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endpoint, </w:t>
            </w:r>
          </w:p>
        </w:tc>
        <w:tc>
          <w:tcPr>
            <w:tcW w:w="3402" w:type="dxa"/>
          </w:tcPr>
          <w:p w14:paraId="217B48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2218B6" w14:textId="119F255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6EF621F" w14:textId="441AE080" w:rsidTr="005D3319">
        <w:tc>
          <w:tcPr>
            <w:tcW w:w="845" w:type="dxa"/>
          </w:tcPr>
          <w:p w14:paraId="7F8072A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DBBC13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kinetyczne, </w:t>
            </w:r>
          </w:p>
        </w:tc>
        <w:tc>
          <w:tcPr>
            <w:tcW w:w="3402" w:type="dxa"/>
          </w:tcPr>
          <w:p w14:paraId="2168E31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235502" w14:textId="4FDD74D9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73DC36A" w14:textId="248104A5" w:rsidTr="005D3319">
        <w:tc>
          <w:tcPr>
            <w:tcW w:w="845" w:type="dxa"/>
          </w:tcPr>
          <w:p w14:paraId="489419B3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4AACB1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 xml:space="preserve">szybkie kinetyczne </w:t>
            </w:r>
          </w:p>
        </w:tc>
        <w:tc>
          <w:tcPr>
            <w:tcW w:w="3402" w:type="dxa"/>
          </w:tcPr>
          <w:p w14:paraId="7DD894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49BFC65" w14:textId="78BA73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2C0ACB38" w14:textId="6F2E68FC" w:rsidTr="005D3319">
        <w:tc>
          <w:tcPr>
            <w:tcW w:w="845" w:type="dxa"/>
          </w:tcPr>
          <w:p w14:paraId="777E8A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d.</w:t>
            </w:r>
          </w:p>
        </w:tc>
        <w:tc>
          <w:tcPr>
            <w:tcW w:w="5813" w:type="dxa"/>
          </w:tcPr>
          <w:p w14:paraId="4C9FDDBF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owanie dna dołka</w:t>
            </w:r>
          </w:p>
        </w:tc>
        <w:tc>
          <w:tcPr>
            <w:tcW w:w="3402" w:type="dxa"/>
          </w:tcPr>
          <w:p w14:paraId="23FCEC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27E7186" w14:textId="3903787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3B3EF10" w14:textId="27D603C3" w:rsidTr="005D3319">
        <w:tc>
          <w:tcPr>
            <w:tcW w:w="845" w:type="dxa"/>
          </w:tcPr>
          <w:p w14:paraId="3522ED39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r.</w:t>
            </w:r>
          </w:p>
        </w:tc>
        <w:tc>
          <w:tcPr>
            <w:tcW w:w="5813" w:type="dxa"/>
          </w:tcPr>
          <w:p w14:paraId="17F3814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absorbancji</w:t>
            </w:r>
          </w:p>
        </w:tc>
        <w:tc>
          <w:tcPr>
            <w:tcW w:w="3402" w:type="dxa"/>
          </w:tcPr>
          <w:p w14:paraId="5531ED5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85B20C3" w14:textId="776AD03C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088E1252" w14:textId="3B04B946" w:rsidTr="005D3319">
        <w:tc>
          <w:tcPr>
            <w:tcW w:w="845" w:type="dxa"/>
          </w:tcPr>
          <w:p w14:paraId="58E72A5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74FB98C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wzbudzenia i emisji we fluorescencji</w:t>
            </w:r>
          </w:p>
        </w:tc>
        <w:tc>
          <w:tcPr>
            <w:tcW w:w="3402" w:type="dxa"/>
          </w:tcPr>
          <w:p w14:paraId="57C37F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48381" w14:textId="01FAE0E5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56584B6A" w14:textId="4275B3DF" w:rsidTr="005D3319">
        <w:tc>
          <w:tcPr>
            <w:tcW w:w="845" w:type="dxa"/>
          </w:tcPr>
          <w:p w14:paraId="4D617AD4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2FB1E2D8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kan spektralny luminescencji</w:t>
            </w:r>
          </w:p>
        </w:tc>
        <w:tc>
          <w:tcPr>
            <w:tcW w:w="3402" w:type="dxa"/>
          </w:tcPr>
          <w:p w14:paraId="1092623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823AD8" w14:textId="5ACDEA1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A7087F" w14:paraId="61E4BC7D" w14:textId="77183939" w:rsidTr="005D3319">
        <w:tc>
          <w:tcPr>
            <w:tcW w:w="845" w:type="dxa"/>
          </w:tcPr>
          <w:p w14:paraId="1451FE4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89471F6" w14:textId="77777777" w:rsidR="00EE6D5E" w:rsidRPr="00A7087F" w:rsidRDefault="00EE6D5E" w:rsidP="00522E61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absorbancji – wbudowany</w:t>
            </w:r>
          </w:p>
        </w:tc>
        <w:tc>
          <w:tcPr>
            <w:tcW w:w="3402" w:type="dxa"/>
          </w:tcPr>
          <w:p w14:paraId="79347227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75827DB" w14:textId="6C0C29A4" w:rsidR="00EE6D5E" w:rsidRPr="00A7087F" w:rsidRDefault="005D3319" w:rsidP="005D3319">
            <w:pPr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A7087F" w14:paraId="58E933C0" w14:textId="0BFDE8FC" w:rsidTr="005D3319">
        <w:tc>
          <w:tcPr>
            <w:tcW w:w="845" w:type="dxa"/>
          </w:tcPr>
          <w:p w14:paraId="1F1FE440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258420C0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Zakres spektralny 220-1000nm</w:t>
            </w:r>
          </w:p>
        </w:tc>
        <w:tc>
          <w:tcPr>
            <w:tcW w:w="3402" w:type="dxa"/>
          </w:tcPr>
          <w:p w14:paraId="61F64E2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6DFB8BB" w14:textId="41202640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0C4F183" w14:textId="6FBEA5B6" w:rsidTr="005D3319">
        <w:tc>
          <w:tcPr>
            <w:tcW w:w="845" w:type="dxa"/>
          </w:tcPr>
          <w:p w14:paraId="057329F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E1D9AB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układ do pomiaru absorbancji w pełnym zakresie spektralnym z długością fali ustawianą płynnie z rozdzielczością 1 nm</w:t>
            </w:r>
          </w:p>
        </w:tc>
        <w:tc>
          <w:tcPr>
            <w:tcW w:w="3402" w:type="dxa"/>
          </w:tcPr>
          <w:p w14:paraId="09682C1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E837C4" w14:textId="7C6F07D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44E95596" w14:textId="0AB055C3" w:rsidTr="005D3319">
        <w:tc>
          <w:tcPr>
            <w:tcW w:w="845" w:type="dxa"/>
          </w:tcPr>
          <w:p w14:paraId="5E720DAC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58836C94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omiar w zakresie 0 – 4,000 Abs</w:t>
            </w:r>
          </w:p>
        </w:tc>
        <w:tc>
          <w:tcPr>
            <w:tcW w:w="3402" w:type="dxa"/>
          </w:tcPr>
          <w:p w14:paraId="4A8E00B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D6E18C" w14:textId="44BDDB9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(niepotrzebne skreślić)</w:t>
            </w:r>
          </w:p>
        </w:tc>
      </w:tr>
      <w:tr w:rsidR="005D3319" w:rsidRPr="00A7087F" w14:paraId="7FD8D64A" w14:textId="33978B2E" w:rsidTr="005D3319">
        <w:tc>
          <w:tcPr>
            <w:tcW w:w="845" w:type="dxa"/>
          </w:tcPr>
          <w:p w14:paraId="468543F1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lastRenderedPageBreak/>
              <w:t>d.</w:t>
            </w:r>
          </w:p>
        </w:tc>
        <w:tc>
          <w:tcPr>
            <w:tcW w:w="5813" w:type="dxa"/>
          </w:tcPr>
          <w:p w14:paraId="018C5656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Precyzja pomiarów absorbancji &lt; 0.5% przy 1 OD oraz &lt; 0.8% przy 2 OD</w:t>
            </w:r>
          </w:p>
        </w:tc>
        <w:tc>
          <w:tcPr>
            <w:tcW w:w="3402" w:type="dxa"/>
          </w:tcPr>
          <w:p w14:paraId="429F419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7C33CF3" w14:textId="72A548F3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76414367" w14:textId="78061CED" w:rsidTr="005D3319">
        <w:tc>
          <w:tcPr>
            <w:tcW w:w="845" w:type="dxa"/>
          </w:tcPr>
          <w:p w14:paraId="3CA1C5CD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e.</w:t>
            </w:r>
          </w:p>
        </w:tc>
        <w:tc>
          <w:tcPr>
            <w:tcW w:w="5813" w:type="dxa"/>
          </w:tcPr>
          <w:p w14:paraId="252E24AA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aksymalny czas wykonania pełnego skanu spektralnego w zakresie 220-1000 nm &lt; 1 sekund na dołek</w:t>
            </w:r>
          </w:p>
        </w:tc>
        <w:tc>
          <w:tcPr>
            <w:tcW w:w="3402" w:type="dxa"/>
          </w:tcPr>
          <w:p w14:paraId="49EC8A7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90AA75" w14:textId="1288B832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14865787" w14:textId="51E815CE" w:rsidTr="005D3319">
        <w:tc>
          <w:tcPr>
            <w:tcW w:w="845" w:type="dxa"/>
          </w:tcPr>
          <w:p w14:paraId="40C3C8B8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.</w:t>
            </w:r>
          </w:p>
        </w:tc>
        <w:tc>
          <w:tcPr>
            <w:tcW w:w="5813" w:type="dxa"/>
          </w:tcPr>
          <w:p w14:paraId="31F80FE3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Szybki odczyt płytki 96-dołkowej w pomiarach kinetycznych około 8 s</w:t>
            </w:r>
          </w:p>
        </w:tc>
        <w:tc>
          <w:tcPr>
            <w:tcW w:w="3402" w:type="dxa"/>
          </w:tcPr>
          <w:p w14:paraId="220F1C2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F996EBB" w14:textId="38B7AA4F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6959C2F4" w14:textId="4C39CF2E" w:rsidTr="005D3319">
        <w:tc>
          <w:tcPr>
            <w:tcW w:w="845" w:type="dxa"/>
          </w:tcPr>
          <w:p w14:paraId="00D88447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g.</w:t>
            </w:r>
          </w:p>
        </w:tc>
        <w:tc>
          <w:tcPr>
            <w:tcW w:w="5813" w:type="dxa"/>
          </w:tcPr>
          <w:p w14:paraId="0D574E0B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badań kinetycznych z wielokrotnym pomiarem pełnego skanu spektralnego</w:t>
            </w:r>
          </w:p>
        </w:tc>
        <w:tc>
          <w:tcPr>
            <w:tcW w:w="3402" w:type="dxa"/>
          </w:tcPr>
          <w:p w14:paraId="790D5DA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CDE9FB" w14:textId="10CDEDE4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A7087F" w14:paraId="3B77B3F7" w14:textId="56962CF5" w:rsidTr="005D3319">
        <w:tc>
          <w:tcPr>
            <w:tcW w:w="845" w:type="dxa"/>
          </w:tcPr>
          <w:p w14:paraId="3398F082" w14:textId="77777777" w:rsidR="005D3319" w:rsidRPr="00A7087F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h.</w:t>
            </w:r>
          </w:p>
        </w:tc>
        <w:tc>
          <w:tcPr>
            <w:tcW w:w="5813" w:type="dxa"/>
          </w:tcPr>
          <w:p w14:paraId="0D4F6F91" w14:textId="77777777" w:rsidR="005D3319" w:rsidRPr="00A7087F" w:rsidRDefault="005D3319" w:rsidP="005D3319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posażony w korekcję wyniku z mikropłytki do wyniku na drodze optycznej = 1 cm</w:t>
            </w:r>
          </w:p>
        </w:tc>
        <w:tc>
          <w:tcPr>
            <w:tcW w:w="3402" w:type="dxa"/>
          </w:tcPr>
          <w:p w14:paraId="472BF5C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A47869F" w14:textId="7C81BF97" w:rsidR="005D3319" w:rsidRPr="00A7087F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511855C0" w14:textId="050476E1" w:rsidTr="005D3319">
        <w:tc>
          <w:tcPr>
            <w:tcW w:w="845" w:type="dxa"/>
          </w:tcPr>
          <w:p w14:paraId="7A3FDD99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7F2532BC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  <w:b/>
              </w:rPr>
              <w:t>Moduł optyczny fluorescencji z polaryzacją – wbudowany</w:t>
            </w:r>
          </w:p>
        </w:tc>
        <w:tc>
          <w:tcPr>
            <w:tcW w:w="3402" w:type="dxa"/>
          </w:tcPr>
          <w:p w14:paraId="7F77249A" w14:textId="77777777" w:rsidR="00DE6FCE" w:rsidRPr="00872C55" w:rsidRDefault="00DE6FCE" w:rsidP="00DE6FCE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1751458C" w14:textId="18C4133F" w:rsidR="00DE6FCE" w:rsidRPr="00A7087F" w:rsidRDefault="00DE6FCE" w:rsidP="00DE6FCE">
            <w:pPr>
              <w:jc w:val="center"/>
              <w:rPr>
                <w:rFonts w:ascii="Calibri Light" w:hAnsi="Calibri Light" w:cs="Calibri Light"/>
                <w:b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DE6FCE" w:rsidRPr="00A7087F" w14:paraId="080633F8" w14:textId="23E5BAFE" w:rsidTr="005D3319">
        <w:tc>
          <w:tcPr>
            <w:tcW w:w="845" w:type="dxa"/>
          </w:tcPr>
          <w:p w14:paraId="2D9E7F8B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348FB457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Układ dwóch fotopowielaczy pracujących w zakresie 240-750nm oraz 240-900nm</w:t>
            </w:r>
          </w:p>
        </w:tc>
        <w:tc>
          <w:tcPr>
            <w:tcW w:w="3402" w:type="dxa"/>
          </w:tcPr>
          <w:p w14:paraId="47EBA3DE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F435F6A" w14:textId="35FA5FFA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47923C2F" w14:textId="16B047BE" w:rsidTr="005D3319">
        <w:tc>
          <w:tcPr>
            <w:tcW w:w="845" w:type="dxa"/>
          </w:tcPr>
          <w:p w14:paraId="710453B5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E0C43C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Fotopowielacz z automatycznym ustawianiem wzmocnienia</w:t>
            </w:r>
          </w:p>
        </w:tc>
        <w:tc>
          <w:tcPr>
            <w:tcW w:w="3402" w:type="dxa"/>
          </w:tcPr>
          <w:p w14:paraId="6140DBFA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BCFC86" w14:textId="1043DDB7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06EFCA6D" w14:textId="04305283" w:rsidTr="005D3319">
        <w:tc>
          <w:tcPr>
            <w:tcW w:w="845" w:type="dxa"/>
          </w:tcPr>
          <w:p w14:paraId="501BA4B3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4F8A47C2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Wybór długości fali z użyciem monochromatorów i filtrów interferencyjnych (wbudowane obydwa sposoby)</w:t>
            </w:r>
          </w:p>
        </w:tc>
        <w:tc>
          <w:tcPr>
            <w:tcW w:w="3402" w:type="dxa"/>
          </w:tcPr>
          <w:p w14:paraId="169D6B6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DA170C" w14:textId="302F2C69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:rsidRPr="00A7087F" w14:paraId="6CD9FBE3" w14:textId="65B30EAF" w:rsidTr="005D3319">
        <w:tc>
          <w:tcPr>
            <w:tcW w:w="845" w:type="dxa"/>
          </w:tcPr>
          <w:p w14:paraId="38356F1F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74F4C296" w14:textId="77777777" w:rsidR="00DE6FCE" w:rsidRPr="00A7087F" w:rsidRDefault="00DE6FCE" w:rsidP="00DE6FCE">
            <w:pPr>
              <w:rPr>
                <w:rFonts w:ascii="Calibri Light" w:hAnsi="Calibri Light" w:cs="Calibri Light"/>
              </w:rPr>
            </w:pPr>
            <w:r w:rsidRPr="00A7087F">
              <w:rPr>
                <w:rFonts w:ascii="Calibri Light" w:hAnsi="Calibri Light" w:cs="Calibri Light"/>
              </w:rPr>
              <w:t>Możliwość zainstalowania 4 filtrów wzbudzenia, 4 filtrów emisji oraz 3 luster dichroicznych – dołączony wybrany zestaw filtrów (minimum 3 elementy optyczne)</w:t>
            </w:r>
          </w:p>
        </w:tc>
        <w:tc>
          <w:tcPr>
            <w:tcW w:w="3402" w:type="dxa"/>
          </w:tcPr>
          <w:p w14:paraId="1CC77CA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473BEC" w14:textId="2C050714" w:rsidR="00DE6FCE" w:rsidRPr="00A7087F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F37704D" w14:textId="44D2993C" w:rsidTr="005D3319">
        <w:tc>
          <w:tcPr>
            <w:tcW w:w="845" w:type="dxa"/>
          </w:tcPr>
          <w:p w14:paraId="01A1160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4.</w:t>
            </w:r>
          </w:p>
        </w:tc>
        <w:tc>
          <w:tcPr>
            <w:tcW w:w="5813" w:type="dxa"/>
          </w:tcPr>
          <w:p w14:paraId="1BD5AC1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intensywność fluorescencji włączając FRET</w:t>
            </w:r>
          </w:p>
        </w:tc>
        <w:tc>
          <w:tcPr>
            <w:tcW w:w="3402" w:type="dxa"/>
          </w:tcPr>
          <w:p w14:paraId="57ED54E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4D7E18" w14:textId="46DEABB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727284C0" w14:textId="5DEB3CC1" w:rsidTr="005D3319">
        <w:tc>
          <w:tcPr>
            <w:tcW w:w="845" w:type="dxa"/>
          </w:tcPr>
          <w:p w14:paraId="3CDC3B0A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67D1B0A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unktowy pomiar intensywności fluorescencji w zakresie 240-750nm dla wzbudzenia i emisji</w:t>
            </w:r>
          </w:p>
        </w:tc>
        <w:tc>
          <w:tcPr>
            <w:tcW w:w="3402" w:type="dxa"/>
          </w:tcPr>
          <w:p w14:paraId="676F1D44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869061" w14:textId="2CC2AEF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2190104" w14:textId="595DB207" w:rsidTr="005D3319">
        <w:tc>
          <w:tcPr>
            <w:tcW w:w="845" w:type="dxa"/>
          </w:tcPr>
          <w:p w14:paraId="2E5BBFA6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10D40D9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Pomiar widma wzbudzenia lub emisji w przedziale 320-840nm</w:t>
            </w:r>
          </w:p>
        </w:tc>
        <w:tc>
          <w:tcPr>
            <w:tcW w:w="3402" w:type="dxa"/>
          </w:tcPr>
          <w:p w14:paraId="43BF1DD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8399BF" w14:textId="15E867FF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01AB0028" w14:textId="25AE211C" w:rsidTr="005D3319">
        <w:tc>
          <w:tcPr>
            <w:tcW w:w="845" w:type="dxa"/>
          </w:tcPr>
          <w:p w14:paraId="0448B6A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74948B2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ozdzielczość skanowania widma 0,1nm</w:t>
            </w:r>
          </w:p>
        </w:tc>
        <w:tc>
          <w:tcPr>
            <w:tcW w:w="3402" w:type="dxa"/>
          </w:tcPr>
          <w:p w14:paraId="0FEA5F88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38F83B" w14:textId="2D5F993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215EFD55" w14:textId="3897A6BB" w:rsidTr="005D3319">
        <w:tc>
          <w:tcPr>
            <w:tcW w:w="845" w:type="dxa"/>
          </w:tcPr>
          <w:p w14:paraId="1831BFCC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797B09B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 xml:space="preserve">Automatyczne dopasowanie liniowego lustra dichroicznego </w:t>
            </w:r>
          </w:p>
        </w:tc>
        <w:tc>
          <w:tcPr>
            <w:tcW w:w="3402" w:type="dxa"/>
          </w:tcPr>
          <w:p w14:paraId="47864872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E42FB9" w14:textId="0596195B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F777DE4" w14:textId="4907933D" w:rsidTr="005D3319">
        <w:tc>
          <w:tcPr>
            <w:tcW w:w="845" w:type="dxa"/>
          </w:tcPr>
          <w:p w14:paraId="5429633F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52D138A9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Zakres spektralny lustra dichroicznego 340-740 nm</w:t>
            </w:r>
          </w:p>
        </w:tc>
        <w:tc>
          <w:tcPr>
            <w:tcW w:w="3402" w:type="dxa"/>
          </w:tcPr>
          <w:p w14:paraId="6A5766A9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2A86C7E" w14:textId="360A60D9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0D701E6" w14:textId="5256F5BD" w:rsidTr="005D3319">
        <w:tc>
          <w:tcPr>
            <w:tcW w:w="845" w:type="dxa"/>
          </w:tcPr>
          <w:p w14:paraId="66256D24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44D8EBB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Regulowana szerokość spektralnej wiązki optycznej w zakresie 8-100nm</w:t>
            </w:r>
          </w:p>
        </w:tc>
        <w:tc>
          <w:tcPr>
            <w:tcW w:w="3402" w:type="dxa"/>
          </w:tcPr>
          <w:p w14:paraId="47323D8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D1E36F0" w14:textId="6D700018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64FA3BF7" w14:textId="3B2E88E1" w:rsidTr="005D3319">
        <w:tc>
          <w:tcPr>
            <w:tcW w:w="845" w:type="dxa"/>
          </w:tcPr>
          <w:p w14:paraId="6370C685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787CC0B8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Zakres dynamiki 8 dekad – od 0 do 700 000 000 zliczeń</w:t>
            </w:r>
          </w:p>
        </w:tc>
        <w:tc>
          <w:tcPr>
            <w:tcW w:w="3402" w:type="dxa"/>
          </w:tcPr>
          <w:p w14:paraId="7CC0898F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345E49A" w14:textId="016A2212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594C266C" w14:textId="2B5F98A6" w:rsidTr="005D3319">
        <w:tc>
          <w:tcPr>
            <w:tcW w:w="845" w:type="dxa"/>
          </w:tcPr>
          <w:p w14:paraId="6EDB6CF0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72EF16D7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Czułość pomiaru intensywności fluorescencji &lt;0.35 pM (&lt;7 amol/dołek FITC)</w:t>
            </w:r>
          </w:p>
        </w:tc>
        <w:tc>
          <w:tcPr>
            <w:tcW w:w="3402" w:type="dxa"/>
          </w:tcPr>
          <w:p w14:paraId="5FA9CE66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D6FF4B2" w14:textId="1060124C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4949020C" w14:textId="1B0B19B9" w:rsidTr="005D3319">
        <w:tc>
          <w:tcPr>
            <w:tcW w:w="845" w:type="dxa"/>
          </w:tcPr>
          <w:p w14:paraId="596AE1DD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467B2F3" w14:textId="77777777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 w:rsidRPr="008F0AE3">
              <w:rPr>
                <w:rFonts w:ascii="Calibri Light" w:hAnsi="Calibri Light" w:cs="Calibri Light"/>
              </w:rPr>
              <w:t>Czułość pomiaru polaryzacji fluorescencji &lt;0,5 mP SD przy 1 nM FITC</w:t>
            </w:r>
          </w:p>
        </w:tc>
        <w:tc>
          <w:tcPr>
            <w:tcW w:w="3402" w:type="dxa"/>
          </w:tcPr>
          <w:p w14:paraId="50AABA7C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E68582" w14:textId="40C10ED3" w:rsidR="00DE6FCE" w:rsidRPr="008F0AE3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DE6FCE" w14:paraId="31582C13" w14:textId="0D9C81A7" w:rsidTr="005D3319">
        <w:tc>
          <w:tcPr>
            <w:tcW w:w="845" w:type="dxa"/>
          </w:tcPr>
          <w:p w14:paraId="3F186FDD" w14:textId="07C76182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278841FC" w14:textId="001B384F" w:rsidR="00DE6FCE" w:rsidRPr="008F0AE3" w:rsidRDefault="00DE6FCE" w:rsidP="00DE6FC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9627E15" w14:textId="77777777" w:rsidR="00DE6FCE" w:rsidRPr="00872C55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826AAB3" w14:textId="628BC5C4" w:rsidR="00DE6FCE" w:rsidRDefault="00DE6FCE" w:rsidP="00DE6FCE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10E0643F" w14:textId="77777777" w:rsidR="00AB66C8" w:rsidRDefault="00AB66C8" w:rsidP="00AB66C8"/>
    <w:p w14:paraId="03618731" w14:textId="005B0749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lastRenderedPageBreak/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6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Zamrażark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laboratory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jn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niskotemperaturow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a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e stelażem i systemem ostrzegania o</w:t>
      </w:r>
    </w:p>
    <w:p w14:paraId="5B301C3A" w14:textId="1B874147" w:rsidR="00080AF8" w:rsidRPr="00E15739" w:rsidRDefault="00080AF8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zmianie temperatury – 1 sztuka</w:t>
      </w:r>
    </w:p>
    <w:p w14:paraId="2EE00AD3" w14:textId="77777777" w:rsidR="00E15739" w:rsidRPr="00E15739" w:rsidRDefault="00E15739" w:rsidP="00080AF8">
      <w:pPr>
        <w:spacing w:after="0" w:line="240" w:lineRule="auto"/>
        <w:ind w:left="709"/>
        <w:rPr>
          <w:rFonts w:ascii="Calibri Light" w:hAnsi="Calibri Light" w:cs="Calibri Light"/>
          <w:b/>
          <w:bCs/>
          <w:sz w:val="24"/>
          <w:szCs w:val="24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5"/>
        <w:gridCol w:w="5813"/>
        <w:gridCol w:w="3402"/>
      </w:tblGrid>
      <w:tr w:rsidR="00EE6D5E" w:rsidRPr="00080AF8" w14:paraId="71026740" w14:textId="05CB4993" w:rsidTr="005D3319">
        <w:tc>
          <w:tcPr>
            <w:tcW w:w="845" w:type="dxa"/>
          </w:tcPr>
          <w:p w14:paraId="5EE557AC" w14:textId="1E68F3A7" w:rsidR="00EE6D5E" w:rsidRPr="00E65AAE" w:rsidRDefault="00EE6D5E" w:rsidP="00B87836">
            <w:pPr>
              <w:rPr>
                <w:rFonts w:ascii="Calibri Light" w:hAnsi="Calibri Light" w:cs="Calibri Light"/>
                <w:b/>
                <w:bCs/>
              </w:rPr>
            </w:pPr>
            <w:bookmarkStart w:id="0" w:name="_Hlk113363410"/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3" w:type="dxa"/>
          </w:tcPr>
          <w:p w14:paraId="1F6140DF" w14:textId="6A4A45A6" w:rsidR="00EE6D5E" w:rsidRPr="00E65AAE" w:rsidRDefault="00EE6D5E" w:rsidP="00661C0A">
            <w:pPr>
              <w:rPr>
                <w:rFonts w:ascii="Calibri Light" w:hAnsi="Calibri Light" w:cs="Calibri Light"/>
                <w:b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C7BA64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62D24E90" w14:textId="0EA7D196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bookmarkEnd w:id="0"/>
      <w:tr w:rsidR="005D3319" w:rsidRPr="00080AF8" w14:paraId="5E004537" w14:textId="391CD310" w:rsidTr="005D3319">
        <w:tc>
          <w:tcPr>
            <w:tcW w:w="845" w:type="dxa"/>
          </w:tcPr>
          <w:p w14:paraId="77C610C0" w14:textId="1287FD0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.</w:t>
            </w:r>
          </w:p>
        </w:tc>
        <w:tc>
          <w:tcPr>
            <w:tcW w:w="5813" w:type="dxa"/>
          </w:tcPr>
          <w:p w14:paraId="047D8266" w14:textId="70AF9B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konanie zamrażarki - pionowe (szafowe).</w:t>
            </w:r>
          </w:p>
        </w:tc>
        <w:tc>
          <w:tcPr>
            <w:tcW w:w="3402" w:type="dxa"/>
          </w:tcPr>
          <w:p w14:paraId="0EEEF0B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D9E41B" w14:textId="7F95D19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4DF400" w14:textId="3F10AABD" w:rsidTr="005D3319">
        <w:tc>
          <w:tcPr>
            <w:tcW w:w="845" w:type="dxa"/>
          </w:tcPr>
          <w:p w14:paraId="4B6C37BB" w14:textId="364AA3B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.</w:t>
            </w:r>
          </w:p>
        </w:tc>
        <w:tc>
          <w:tcPr>
            <w:tcW w:w="5813" w:type="dxa"/>
          </w:tcPr>
          <w:p w14:paraId="11A2D83A" w14:textId="3C921EB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jemność komory w przedziale 520 – 530 litrów</w:t>
            </w:r>
          </w:p>
        </w:tc>
        <w:tc>
          <w:tcPr>
            <w:tcW w:w="3402" w:type="dxa"/>
          </w:tcPr>
          <w:p w14:paraId="31961BF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D72E0B5" w14:textId="66BACC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6B1F9CC" w14:textId="3B238DF8" w:rsidTr="005D3319">
        <w:tc>
          <w:tcPr>
            <w:tcW w:w="845" w:type="dxa"/>
          </w:tcPr>
          <w:p w14:paraId="5C96700D" w14:textId="522DF27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5813" w:type="dxa"/>
          </w:tcPr>
          <w:p w14:paraId="12558A94" w14:textId="27F57B2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pomieszczenia co najmniej 380 pudełek kriogenicznych o wymiarach 133x133x50 mm przy zastosowaniu dedykowanych, metalowych stelaży</w:t>
            </w:r>
          </w:p>
        </w:tc>
        <w:tc>
          <w:tcPr>
            <w:tcW w:w="3402" w:type="dxa"/>
          </w:tcPr>
          <w:p w14:paraId="2734322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E0A33A4" w14:textId="1875951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EBA4244" w14:textId="486BFE88" w:rsidTr="005D3319">
        <w:tc>
          <w:tcPr>
            <w:tcW w:w="845" w:type="dxa"/>
          </w:tcPr>
          <w:p w14:paraId="24C9037E" w14:textId="07FF5EC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4.</w:t>
            </w:r>
          </w:p>
        </w:tc>
        <w:tc>
          <w:tcPr>
            <w:tcW w:w="5813" w:type="dxa"/>
          </w:tcPr>
          <w:p w14:paraId="4E97C054" w14:textId="08FDE425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kres kontroli temperatury nie węższy niż -50°C do -86°C</w:t>
            </w:r>
          </w:p>
        </w:tc>
        <w:tc>
          <w:tcPr>
            <w:tcW w:w="3402" w:type="dxa"/>
          </w:tcPr>
          <w:p w14:paraId="71E50A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2108D15" w14:textId="7AE27261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D725D6" w14:textId="00014B21" w:rsidTr="005D3319">
        <w:tc>
          <w:tcPr>
            <w:tcW w:w="845" w:type="dxa"/>
          </w:tcPr>
          <w:p w14:paraId="3A8CE5D2" w14:textId="2100E49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5.</w:t>
            </w:r>
          </w:p>
        </w:tc>
        <w:tc>
          <w:tcPr>
            <w:tcW w:w="5813" w:type="dxa"/>
          </w:tcPr>
          <w:p w14:paraId="4A598F31" w14:textId="698A10B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wukompresorowy, podwójny układ chłodzenia. Utrzymanie temperatury roboczej na poziomie -70°C nawet w przypadku całkowitej awarii jednego z kompresorów (bez użycia systemu CO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>/LN</w:t>
            </w:r>
            <w:r w:rsidRPr="00080AF8">
              <w:rPr>
                <w:rFonts w:ascii="Calibri Light" w:hAnsi="Calibri Light" w:cs="Calibri Light"/>
                <w:vertAlign w:val="subscript"/>
              </w:rPr>
              <w:t>2</w:t>
            </w:r>
            <w:r w:rsidRPr="00080AF8">
              <w:rPr>
                <w:rFonts w:ascii="Calibri Light" w:hAnsi="Calibri Light" w:cs="Calibri Light"/>
              </w:rPr>
              <w:t xml:space="preserve"> backup).</w:t>
            </w:r>
          </w:p>
        </w:tc>
        <w:tc>
          <w:tcPr>
            <w:tcW w:w="3402" w:type="dxa"/>
          </w:tcPr>
          <w:p w14:paraId="5C4AEC8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CABE510" w14:textId="416193B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EF2160D" w14:textId="797F79DE" w:rsidTr="005D3319">
        <w:tc>
          <w:tcPr>
            <w:tcW w:w="845" w:type="dxa"/>
          </w:tcPr>
          <w:p w14:paraId="20D3772F" w14:textId="5586A0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6.</w:t>
            </w:r>
          </w:p>
        </w:tc>
        <w:tc>
          <w:tcPr>
            <w:tcW w:w="5813" w:type="dxa"/>
          </w:tcPr>
          <w:p w14:paraId="6B9003E3" w14:textId="7B3C046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mpresory ulokowane poniżej komory mrożenia</w:t>
            </w:r>
          </w:p>
        </w:tc>
        <w:tc>
          <w:tcPr>
            <w:tcW w:w="3402" w:type="dxa"/>
          </w:tcPr>
          <w:p w14:paraId="576BEF8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73264C" w14:textId="62D0DC0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11ADEE2" w14:textId="1E90F3C6" w:rsidTr="005D3319">
        <w:tc>
          <w:tcPr>
            <w:tcW w:w="845" w:type="dxa"/>
          </w:tcPr>
          <w:p w14:paraId="7844AA7D" w14:textId="657C202F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7.</w:t>
            </w:r>
          </w:p>
        </w:tc>
        <w:tc>
          <w:tcPr>
            <w:tcW w:w="5813" w:type="dxa"/>
          </w:tcPr>
          <w:p w14:paraId="7D4D7F55" w14:textId="3D77D5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e wymiary zewnętrzne</w:t>
            </w:r>
          </w:p>
        </w:tc>
        <w:tc>
          <w:tcPr>
            <w:tcW w:w="3402" w:type="dxa"/>
          </w:tcPr>
          <w:p w14:paraId="39E4B551" w14:textId="35230F8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61946AA8" w14:textId="160CBBB8" w:rsidTr="005D3319">
        <w:tc>
          <w:tcPr>
            <w:tcW w:w="845" w:type="dxa"/>
          </w:tcPr>
          <w:p w14:paraId="1EE55972" w14:textId="2007DFA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5FA53FFB" w14:textId="76226F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790 mm</w:t>
            </w:r>
          </w:p>
        </w:tc>
        <w:tc>
          <w:tcPr>
            <w:tcW w:w="3402" w:type="dxa"/>
          </w:tcPr>
          <w:p w14:paraId="2796D2F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8A4CC7" w14:textId="6028AB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03E497E" w14:textId="31B013FC" w:rsidTr="005D3319">
        <w:tc>
          <w:tcPr>
            <w:tcW w:w="845" w:type="dxa"/>
          </w:tcPr>
          <w:p w14:paraId="6391F50A" w14:textId="46900993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71727D50" w14:textId="7D95C7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890 mm</w:t>
            </w:r>
          </w:p>
        </w:tc>
        <w:tc>
          <w:tcPr>
            <w:tcW w:w="3402" w:type="dxa"/>
          </w:tcPr>
          <w:p w14:paraId="1344732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FB6C09" w14:textId="4402BAD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D2476F6" w14:textId="2A6C712C" w:rsidTr="005D3319">
        <w:tc>
          <w:tcPr>
            <w:tcW w:w="845" w:type="dxa"/>
          </w:tcPr>
          <w:p w14:paraId="0096421D" w14:textId="17E135D6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1F73161F" w14:textId="0622BC1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995 mm</w:t>
            </w:r>
          </w:p>
        </w:tc>
        <w:tc>
          <w:tcPr>
            <w:tcW w:w="3402" w:type="dxa"/>
          </w:tcPr>
          <w:p w14:paraId="37C7C1B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D3E6354" w14:textId="055F9F5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ED4CAB3" w14:textId="7D7545C9" w:rsidTr="005D3319">
        <w:tc>
          <w:tcPr>
            <w:tcW w:w="845" w:type="dxa"/>
          </w:tcPr>
          <w:p w14:paraId="1AF4763A" w14:textId="325038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8.</w:t>
            </w:r>
          </w:p>
        </w:tc>
        <w:tc>
          <w:tcPr>
            <w:tcW w:w="5813" w:type="dxa"/>
          </w:tcPr>
          <w:p w14:paraId="2F684967" w14:textId="67F9D33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inimalne wymiary wewnętrzne</w:t>
            </w:r>
          </w:p>
        </w:tc>
        <w:tc>
          <w:tcPr>
            <w:tcW w:w="3402" w:type="dxa"/>
          </w:tcPr>
          <w:p w14:paraId="170319AC" w14:textId="1D18B938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</w:p>
        </w:tc>
      </w:tr>
      <w:tr w:rsidR="005D3319" w:rsidRPr="00080AF8" w14:paraId="5D376131" w14:textId="6CFC9374" w:rsidTr="005D3319">
        <w:tc>
          <w:tcPr>
            <w:tcW w:w="845" w:type="dxa"/>
          </w:tcPr>
          <w:p w14:paraId="547101CA" w14:textId="14A15ED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0E5E92EE" w14:textId="74C008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zerokość 630 mm</w:t>
            </w:r>
          </w:p>
        </w:tc>
        <w:tc>
          <w:tcPr>
            <w:tcW w:w="3402" w:type="dxa"/>
          </w:tcPr>
          <w:p w14:paraId="7CFF2E9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0B1BD48" w14:textId="64AC4135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371910A" w14:textId="2DB73B9D" w:rsidTr="005D3319">
        <w:tc>
          <w:tcPr>
            <w:tcW w:w="845" w:type="dxa"/>
          </w:tcPr>
          <w:p w14:paraId="30987F80" w14:textId="09F9A76B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65601E26" w14:textId="60B982E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głębokość 600 mm</w:t>
            </w:r>
          </w:p>
        </w:tc>
        <w:tc>
          <w:tcPr>
            <w:tcW w:w="3402" w:type="dxa"/>
          </w:tcPr>
          <w:p w14:paraId="3F4E77F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76C24F" w14:textId="405D96F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513A0C8" w14:textId="0C094D75" w:rsidTr="005D3319">
        <w:tc>
          <w:tcPr>
            <w:tcW w:w="845" w:type="dxa"/>
          </w:tcPr>
          <w:p w14:paraId="26D6026D" w14:textId="7465EE2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7B27E89C" w14:textId="47DFEE26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ysokość 1400 mm</w:t>
            </w:r>
          </w:p>
        </w:tc>
        <w:tc>
          <w:tcPr>
            <w:tcW w:w="3402" w:type="dxa"/>
          </w:tcPr>
          <w:p w14:paraId="6175B08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ED458A" w14:textId="7B026F0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6331BF8" w14:textId="38919646" w:rsidTr="005D3319">
        <w:tc>
          <w:tcPr>
            <w:tcW w:w="845" w:type="dxa"/>
          </w:tcPr>
          <w:p w14:paraId="1D0BF917" w14:textId="783B70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9.</w:t>
            </w:r>
          </w:p>
        </w:tc>
        <w:tc>
          <w:tcPr>
            <w:tcW w:w="5813" w:type="dxa"/>
          </w:tcPr>
          <w:p w14:paraId="6F5FB86D" w14:textId="7CA5FDD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nętrze ze stali pokrytej trwałą, gładką powłoką w kolorze białym</w:t>
            </w:r>
          </w:p>
        </w:tc>
        <w:tc>
          <w:tcPr>
            <w:tcW w:w="3402" w:type="dxa"/>
          </w:tcPr>
          <w:p w14:paraId="276B4C8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43EDEC9" w14:textId="5A635B76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A40223C" w14:textId="3AF59951" w:rsidTr="005D3319">
        <w:tc>
          <w:tcPr>
            <w:tcW w:w="845" w:type="dxa"/>
          </w:tcPr>
          <w:p w14:paraId="31C4C200" w14:textId="5590E0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0.</w:t>
            </w:r>
          </w:p>
        </w:tc>
        <w:tc>
          <w:tcPr>
            <w:tcW w:w="5813" w:type="dxa"/>
          </w:tcPr>
          <w:p w14:paraId="645349B9" w14:textId="22170E3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perforowane, płaskie półki ze stali nierdzewnej x 3 szt.</w:t>
            </w:r>
          </w:p>
        </w:tc>
        <w:tc>
          <w:tcPr>
            <w:tcW w:w="3402" w:type="dxa"/>
          </w:tcPr>
          <w:p w14:paraId="30B8B33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B077929" w14:textId="38BFBCF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5BC55FB" w14:textId="68C017B2" w:rsidTr="005D3319">
        <w:tc>
          <w:tcPr>
            <w:tcW w:w="845" w:type="dxa"/>
          </w:tcPr>
          <w:p w14:paraId="6A86B6DD" w14:textId="605B6D0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1.</w:t>
            </w:r>
          </w:p>
        </w:tc>
        <w:tc>
          <w:tcPr>
            <w:tcW w:w="5813" w:type="dxa"/>
          </w:tcPr>
          <w:p w14:paraId="4D223E49" w14:textId="5A65429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zewnętrzne zamykane mechanicznie. Nie dopuszcza się urządzeń wyposażonych w zamek elektromagnetyczny</w:t>
            </w:r>
          </w:p>
        </w:tc>
        <w:tc>
          <w:tcPr>
            <w:tcW w:w="3402" w:type="dxa"/>
          </w:tcPr>
          <w:p w14:paraId="2EC118D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C5A06F8" w14:textId="40E3948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D22C9C" w14:textId="14CA22E0" w:rsidTr="005D3319">
        <w:tc>
          <w:tcPr>
            <w:tcW w:w="845" w:type="dxa"/>
          </w:tcPr>
          <w:p w14:paraId="153B4166" w14:textId="24E5860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2.</w:t>
            </w:r>
          </w:p>
        </w:tc>
        <w:tc>
          <w:tcPr>
            <w:tcW w:w="5813" w:type="dxa"/>
          </w:tcPr>
          <w:p w14:paraId="1D4896E9" w14:textId="2A5E45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chwyt drzwi zewnętrznych z wbudowanym zamkiem na klucz</w:t>
            </w:r>
          </w:p>
        </w:tc>
        <w:tc>
          <w:tcPr>
            <w:tcW w:w="3402" w:type="dxa"/>
          </w:tcPr>
          <w:p w14:paraId="75C6BCE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A8A97E" w14:textId="64493E3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61ECD1" w14:textId="467B1081" w:rsidTr="005D3319">
        <w:tc>
          <w:tcPr>
            <w:tcW w:w="845" w:type="dxa"/>
          </w:tcPr>
          <w:p w14:paraId="0E06067C" w14:textId="2D86AA3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3.</w:t>
            </w:r>
          </w:p>
        </w:tc>
        <w:tc>
          <w:tcPr>
            <w:tcW w:w="5813" w:type="dxa"/>
          </w:tcPr>
          <w:p w14:paraId="1833842A" w14:textId="29C7C73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wymiany uszczelki drzwi zewnętrznych bez użycia narzędzi</w:t>
            </w:r>
          </w:p>
        </w:tc>
        <w:tc>
          <w:tcPr>
            <w:tcW w:w="3402" w:type="dxa"/>
          </w:tcPr>
          <w:p w14:paraId="68E561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A34F482" w14:textId="42E140E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1211940" w14:textId="5C9522A6" w:rsidTr="005D3319">
        <w:tc>
          <w:tcPr>
            <w:tcW w:w="845" w:type="dxa"/>
          </w:tcPr>
          <w:p w14:paraId="46C6D22F" w14:textId="1F4B43E4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14.</w:t>
            </w:r>
          </w:p>
        </w:tc>
        <w:tc>
          <w:tcPr>
            <w:tcW w:w="5813" w:type="dxa"/>
          </w:tcPr>
          <w:p w14:paraId="547A411F" w14:textId="1BE80DB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ystem zapobiegający przysysaniu drzwi zewnętrznych, wykorzystujący dwa porty wyrównywania ciśnienia - automatyczny oraz ręczny. Port ręczny gwintowany, ogrzewany.</w:t>
            </w:r>
          </w:p>
        </w:tc>
        <w:tc>
          <w:tcPr>
            <w:tcW w:w="3402" w:type="dxa"/>
          </w:tcPr>
          <w:p w14:paraId="465D25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F2B38" w14:textId="7E74A29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4DE13067" w14:textId="3E09F948" w:rsidTr="005D3319">
        <w:tc>
          <w:tcPr>
            <w:tcW w:w="845" w:type="dxa"/>
          </w:tcPr>
          <w:p w14:paraId="1DD2A809" w14:textId="3E28970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5.</w:t>
            </w:r>
          </w:p>
        </w:tc>
        <w:tc>
          <w:tcPr>
            <w:tcW w:w="5813" w:type="dxa"/>
          </w:tcPr>
          <w:p w14:paraId="35851772" w14:textId="0F31A80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odatkowe, wyposażone we własne uszczelki drzwi wewnętrzne (nie więcej niż 2 szt.) z możliwością łatwego demontażu bez użycia narzędzi</w:t>
            </w:r>
          </w:p>
        </w:tc>
        <w:tc>
          <w:tcPr>
            <w:tcW w:w="3402" w:type="dxa"/>
          </w:tcPr>
          <w:p w14:paraId="5B8FA90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FAD1540" w14:textId="3153F70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B5160EB" w14:textId="4E1506C6" w:rsidTr="005D3319">
        <w:tc>
          <w:tcPr>
            <w:tcW w:w="845" w:type="dxa"/>
          </w:tcPr>
          <w:p w14:paraId="530ABDE7" w14:textId="401C62B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6.</w:t>
            </w:r>
          </w:p>
        </w:tc>
        <w:tc>
          <w:tcPr>
            <w:tcW w:w="5813" w:type="dxa"/>
          </w:tcPr>
          <w:p w14:paraId="5E2422A1" w14:textId="3329661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Drzwi wewnętrzne z zamknięciem mechanicznym (np. w postaci zatrzasku) zapewniającym prawidłowy docisk uszczelek. Nie dopuszcza się zamknięcia magnetycznego</w:t>
            </w:r>
          </w:p>
        </w:tc>
        <w:tc>
          <w:tcPr>
            <w:tcW w:w="3402" w:type="dxa"/>
          </w:tcPr>
          <w:p w14:paraId="7D3811E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7B1C18F" w14:textId="6B1355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3F62361" w14:textId="195B4672" w:rsidTr="005D3319">
        <w:tc>
          <w:tcPr>
            <w:tcW w:w="845" w:type="dxa"/>
          </w:tcPr>
          <w:p w14:paraId="6BFFD675" w14:textId="0080C58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7.</w:t>
            </w:r>
          </w:p>
        </w:tc>
        <w:tc>
          <w:tcPr>
            <w:tcW w:w="5813" w:type="dxa"/>
          </w:tcPr>
          <w:p w14:paraId="50D34475" w14:textId="48FDB08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Izolacja termiczna próżniowa z rdzeniem z włókna szklanego</w:t>
            </w:r>
          </w:p>
        </w:tc>
        <w:tc>
          <w:tcPr>
            <w:tcW w:w="3402" w:type="dxa"/>
          </w:tcPr>
          <w:p w14:paraId="5FD4804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DAA3F6E" w14:textId="7649DE2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3D6EE9B" w14:textId="67504BC1" w:rsidTr="005D3319">
        <w:tc>
          <w:tcPr>
            <w:tcW w:w="845" w:type="dxa"/>
          </w:tcPr>
          <w:p w14:paraId="24B82924" w14:textId="6A03E5D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8.</w:t>
            </w:r>
          </w:p>
        </w:tc>
        <w:tc>
          <w:tcPr>
            <w:tcW w:w="5813" w:type="dxa"/>
          </w:tcPr>
          <w:p w14:paraId="480F08F1" w14:textId="0B5F74B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Konstrukcja bezfiltrowa – brak konieczności konserwacji filtra skraplacza</w:t>
            </w:r>
          </w:p>
        </w:tc>
        <w:tc>
          <w:tcPr>
            <w:tcW w:w="3402" w:type="dxa"/>
          </w:tcPr>
          <w:p w14:paraId="0ADCB7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E77216E" w14:textId="50859124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34D551B7" w14:textId="0B4A252C" w:rsidTr="005D3319">
        <w:tc>
          <w:tcPr>
            <w:tcW w:w="845" w:type="dxa"/>
          </w:tcPr>
          <w:p w14:paraId="678C56BF" w14:textId="102AEAE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19</w:t>
            </w:r>
          </w:p>
        </w:tc>
        <w:tc>
          <w:tcPr>
            <w:tcW w:w="5813" w:type="dxa"/>
          </w:tcPr>
          <w:p w14:paraId="0DE8BE33" w14:textId="7E22A6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odstawa wyposażona w 4 kółka ułatwiające relokację urządzenia</w:t>
            </w:r>
          </w:p>
        </w:tc>
        <w:tc>
          <w:tcPr>
            <w:tcW w:w="3402" w:type="dxa"/>
          </w:tcPr>
          <w:p w14:paraId="2F1DEA5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680C2E8" w14:textId="29B40AC3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90C2BEC" w14:textId="04C2016C" w:rsidTr="005D3319">
        <w:tc>
          <w:tcPr>
            <w:tcW w:w="845" w:type="dxa"/>
          </w:tcPr>
          <w:p w14:paraId="17CC8274" w14:textId="2C19775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0.</w:t>
            </w:r>
          </w:p>
        </w:tc>
        <w:tc>
          <w:tcPr>
            <w:tcW w:w="5813" w:type="dxa"/>
          </w:tcPr>
          <w:p w14:paraId="1BB565B9" w14:textId="06318A3E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Sterownik z funkcją rejestracji temperatury, stanów otwarcia drzwi oraz stanów alarmowych. Wbudowany w panel sterowania port USB umożliwiający przesłanie zarejestrowanych danych na pamięć typu pendrive</w:t>
            </w:r>
          </w:p>
        </w:tc>
        <w:tc>
          <w:tcPr>
            <w:tcW w:w="3402" w:type="dxa"/>
          </w:tcPr>
          <w:p w14:paraId="7B0D97A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1BD361F" w14:textId="5380DAE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87B0E8B" w14:textId="72D20B57" w:rsidTr="005D3319">
        <w:tc>
          <w:tcPr>
            <w:tcW w:w="845" w:type="dxa"/>
          </w:tcPr>
          <w:p w14:paraId="02FDBBAE" w14:textId="2D8465F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1.</w:t>
            </w:r>
          </w:p>
        </w:tc>
        <w:tc>
          <w:tcPr>
            <w:tcW w:w="5813" w:type="dxa"/>
          </w:tcPr>
          <w:p w14:paraId="5B15A580" w14:textId="5F2989E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115BCBE2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F09FEC4" w14:textId="09A95467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DE2B81D" w14:textId="3D7F9047" w:rsidTr="005D3319">
        <w:tc>
          <w:tcPr>
            <w:tcW w:w="845" w:type="dxa"/>
          </w:tcPr>
          <w:p w14:paraId="53E9E2AE" w14:textId="6E6B8EC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2.</w:t>
            </w:r>
          </w:p>
        </w:tc>
        <w:tc>
          <w:tcPr>
            <w:tcW w:w="5813" w:type="dxa"/>
          </w:tcPr>
          <w:p w14:paraId="4EAA1489" w14:textId="5E95A7FA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lokowany na drzwiach zamrażarki panel sterowania z kolorowym, dotykowym wyświetlaczem LCD o rozdzielczości WVGA lub wyższej. Wyświetlacz wykonany w technologii oporowej</w:t>
            </w:r>
          </w:p>
        </w:tc>
        <w:tc>
          <w:tcPr>
            <w:tcW w:w="3402" w:type="dxa"/>
          </w:tcPr>
          <w:p w14:paraId="4017A8D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1CEBCFF" w14:textId="66B52D8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B34999B" w14:textId="53356E3C" w:rsidTr="005D3319">
        <w:tc>
          <w:tcPr>
            <w:tcW w:w="845" w:type="dxa"/>
          </w:tcPr>
          <w:p w14:paraId="2DBE2367" w14:textId="093E5D4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3.</w:t>
            </w:r>
          </w:p>
        </w:tc>
        <w:tc>
          <w:tcPr>
            <w:tcW w:w="5813" w:type="dxa"/>
          </w:tcPr>
          <w:p w14:paraId="7260EB6D" w14:textId="3061D6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Panel sterowania ulokowany na drzwiach zamrażarki.</w:t>
            </w:r>
          </w:p>
        </w:tc>
        <w:tc>
          <w:tcPr>
            <w:tcW w:w="3402" w:type="dxa"/>
          </w:tcPr>
          <w:p w14:paraId="4F9F68D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3D2C758" w14:textId="31858B59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F363227" w14:textId="083642C1" w:rsidTr="005D3319">
        <w:tc>
          <w:tcPr>
            <w:tcW w:w="845" w:type="dxa"/>
          </w:tcPr>
          <w:p w14:paraId="7BF57D16" w14:textId="5DB55A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4.</w:t>
            </w:r>
          </w:p>
        </w:tc>
        <w:tc>
          <w:tcPr>
            <w:tcW w:w="5813" w:type="dxa"/>
          </w:tcPr>
          <w:p w14:paraId="13CCB486" w14:textId="61064F6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Wizualna i akustyczna sygnalizacja stanów alarmowych</w:t>
            </w:r>
          </w:p>
        </w:tc>
        <w:tc>
          <w:tcPr>
            <w:tcW w:w="3402" w:type="dxa"/>
          </w:tcPr>
          <w:p w14:paraId="6BC854A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AB9A0A" w14:textId="7F645B1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18C689A" w14:textId="664146C0" w:rsidTr="005D3319">
        <w:tc>
          <w:tcPr>
            <w:tcW w:w="845" w:type="dxa"/>
          </w:tcPr>
          <w:p w14:paraId="4D2EC1DB" w14:textId="27D511D1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.</w:t>
            </w:r>
          </w:p>
        </w:tc>
        <w:tc>
          <w:tcPr>
            <w:tcW w:w="5813" w:type="dxa"/>
          </w:tcPr>
          <w:p w14:paraId="15CFD789" w14:textId="34787E55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byt wysokiej i zbyt niskiej temperatury (z możliwością regulacji temperatury granicznej w zakresie od ±5°C do ±20°C oraz opóźnienia w zakresie od 0 do 15 minut)</w:t>
            </w:r>
          </w:p>
        </w:tc>
        <w:tc>
          <w:tcPr>
            <w:tcW w:w="3402" w:type="dxa"/>
          </w:tcPr>
          <w:p w14:paraId="4806714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1441AC6" w14:textId="3A3432AB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341E483" w14:textId="5CC414C4" w:rsidTr="005D3319">
        <w:tc>
          <w:tcPr>
            <w:tcW w:w="845" w:type="dxa"/>
          </w:tcPr>
          <w:p w14:paraId="6295C0DF" w14:textId="1D435634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.</w:t>
            </w:r>
          </w:p>
        </w:tc>
        <w:tc>
          <w:tcPr>
            <w:tcW w:w="5813" w:type="dxa"/>
          </w:tcPr>
          <w:p w14:paraId="26151E8E" w14:textId="38EA80A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niku napięcia (podtrzymywany bateryjnie)</w:t>
            </w:r>
          </w:p>
        </w:tc>
        <w:tc>
          <w:tcPr>
            <w:tcW w:w="3402" w:type="dxa"/>
          </w:tcPr>
          <w:p w14:paraId="7F88925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95D8056" w14:textId="3563646E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7D015AED" w14:textId="43115AFA" w:rsidTr="005D3319">
        <w:tc>
          <w:tcPr>
            <w:tcW w:w="845" w:type="dxa"/>
          </w:tcPr>
          <w:p w14:paraId="141CFDA5" w14:textId="5663CD69" w:rsidR="005D3319" w:rsidRPr="00080AF8" w:rsidRDefault="005D3319" w:rsidP="005D3319">
            <w:pPr>
              <w:jc w:val="right"/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c.</w:t>
            </w:r>
          </w:p>
        </w:tc>
        <w:tc>
          <w:tcPr>
            <w:tcW w:w="5813" w:type="dxa"/>
          </w:tcPr>
          <w:p w14:paraId="373B6794" w14:textId="004D84C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niedomknięcia drzwi (z opóźnieniem czasowym regulowanym w zakresie od 0 do 15 minut)</w:t>
            </w:r>
          </w:p>
        </w:tc>
        <w:tc>
          <w:tcPr>
            <w:tcW w:w="3402" w:type="dxa"/>
          </w:tcPr>
          <w:p w14:paraId="4110B2C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0CB4" w14:textId="38A7DFA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051504C" w14:textId="13E00DBD" w:rsidTr="005D3319">
        <w:tc>
          <w:tcPr>
            <w:tcW w:w="845" w:type="dxa"/>
          </w:tcPr>
          <w:p w14:paraId="380A1ED9" w14:textId="3FF0DB4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5.</w:t>
            </w:r>
          </w:p>
        </w:tc>
        <w:tc>
          <w:tcPr>
            <w:tcW w:w="5813" w:type="dxa"/>
          </w:tcPr>
          <w:p w14:paraId="774E4245" w14:textId="34A02F9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ożliwość ręcznego wyciszenia alarmu akustycznego na ustalony czas (regulacja czasu w zakresie od 1 do 99 minut).</w:t>
            </w:r>
          </w:p>
        </w:tc>
        <w:tc>
          <w:tcPr>
            <w:tcW w:w="3402" w:type="dxa"/>
          </w:tcPr>
          <w:p w14:paraId="1B3ADA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BD5EB" w14:textId="3BE54CF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8CD7B19" w14:textId="4ACA4C12" w:rsidTr="005D3319">
        <w:tc>
          <w:tcPr>
            <w:tcW w:w="845" w:type="dxa"/>
          </w:tcPr>
          <w:p w14:paraId="1A823792" w14:textId="73C0E33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6.</w:t>
            </w:r>
          </w:p>
        </w:tc>
        <w:tc>
          <w:tcPr>
            <w:tcW w:w="5813" w:type="dxa"/>
          </w:tcPr>
          <w:p w14:paraId="109AAC37" w14:textId="6B2990A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Automatyczna diagnostyka usterek. Komunikaty ostrzegające o konieczności wymiany komponentów zużywalnych, nieprawidłowej temperaturze otoczenia, przeciążeniu układu chłodzenia</w:t>
            </w:r>
          </w:p>
        </w:tc>
        <w:tc>
          <w:tcPr>
            <w:tcW w:w="3402" w:type="dxa"/>
          </w:tcPr>
          <w:p w14:paraId="66C55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D5351E" w14:textId="3CC1109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5B63CBCA" w14:textId="07638CEE" w:rsidTr="005D3319">
        <w:tc>
          <w:tcPr>
            <w:tcW w:w="845" w:type="dxa"/>
          </w:tcPr>
          <w:p w14:paraId="1DF81BA4" w14:textId="7F4ECA7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7.</w:t>
            </w:r>
          </w:p>
        </w:tc>
        <w:tc>
          <w:tcPr>
            <w:tcW w:w="5813" w:type="dxa"/>
          </w:tcPr>
          <w:p w14:paraId="524926D6" w14:textId="2F41B96C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bezpieczenie przed zmianą nastaw przy pomocy hasła. Możliwość ustawienia hasła głównego i zapasowego</w:t>
            </w:r>
          </w:p>
        </w:tc>
        <w:tc>
          <w:tcPr>
            <w:tcW w:w="3402" w:type="dxa"/>
          </w:tcPr>
          <w:p w14:paraId="55A53FC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1222F73" w14:textId="3F8D6CF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B5B64C9" w14:textId="67830FF6" w:rsidTr="005D3319">
        <w:tc>
          <w:tcPr>
            <w:tcW w:w="845" w:type="dxa"/>
          </w:tcPr>
          <w:p w14:paraId="1E8DDB60" w14:textId="5DBA8BA8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lastRenderedPageBreak/>
              <w:t>28.</w:t>
            </w:r>
          </w:p>
        </w:tc>
        <w:tc>
          <w:tcPr>
            <w:tcW w:w="5813" w:type="dxa"/>
          </w:tcPr>
          <w:p w14:paraId="4325C74B" w14:textId="2938C1C3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uchamiany na żądanie tryb pracy ekonomicznej obniżający zużycie energii</w:t>
            </w:r>
          </w:p>
        </w:tc>
        <w:tc>
          <w:tcPr>
            <w:tcW w:w="3402" w:type="dxa"/>
          </w:tcPr>
          <w:p w14:paraId="2F9B3E1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A08519F" w14:textId="71A9CED2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749D55" w14:textId="1C3000E7" w:rsidTr="005D3319">
        <w:tc>
          <w:tcPr>
            <w:tcW w:w="845" w:type="dxa"/>
          </w:tcPr>
          <w:p w14:paraId="1C363303" w14:textId="237EDC2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29.</w:t>
            </w:r>
          </w:p>
        </w:tc>
        <w:tc>
          <w:tcPr>
            <w:tcW w:w="5813" w:type="dxa"/>
          </w:tcPr>
          <w:p w14:paraId="664FB236" w14:textId="7472125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Fabrycznie wykonane porty kablowe o średnicy minimum 15 mm (nie mniej niż 3 porty).</w:t>
            </w:r>
          </w:p>
        </w:tc>
        <w:tc>
          <w:tcPr>
            <w:tcW w:w="3402" w:type="dxa"/>
          </w:tcPr>
          <w:p w14:paraId="1A703FA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9F63F9" w14:textId="5F46E3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3CA81F4" w14:textId="15CB414B" w:rsidTr="005D3319">
        <w:tc>
          <w:tcPr>
            <w:tcW w:w="845" w:type="dxa"/>
          </w:tcPr>
          <w:p w14:paraId="06C485F2" w14:textId="17BCCA67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0.</w:t>
            </w:r>
          </w:p>
        </w:tc>
        <w:tc>
          <w:tcPr>
            <w:tcW w:w="5813" w:type="dxa"/>
          </w:tcPr>
          <w:p w14:paraId="3C535401" w14:textId="384033B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Bezpotencjałowe styki alarmowe NO/NC dla centralnych systemów monitorowania.</w:t>
            </w:r>
          </w:p>
        </w:tc>
        <w:tc>
          <w:tcPr>
            <w:tcW w:w="3402" w:type="dxa"/>
          </w:tcPr>
          <w:p w14:paraId="3D842D5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1949B36" w14:textId="12CB95CF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4550A9D" w14:textId="2D132C9A" w:rsidTr="005D3319">
        <w:tc>
          <w:tcPr>
            <w:tcW w:w="845" w:type="dxa"/>
          </w:tcPr>
          <w:p w14:paraId="6AE85471" w14:textId="3B89AFD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1.</w:t>
            </w:r>
          </w:p>
        </w:tc>
        <w:tc>
          <w:tcPr>
            <w:tcW w:w="5813" w:type="dxa"/>
          </w:tcPr>
          <w:p w14:paraId="6DFC54FB" w14:textId="20476432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Zasilanie jednofazowe 230 V / 50 Hz</w:t>
            </w:r>
          </w:p>
        </w:tc>
        <w:tc>
          <w:tcPr>
            <w:tcW w:w="3402" w:type="dxa"/>
          </w:tcPr>
          <w:p w14:paraId="273ED2B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A2DC72" w14:textId="30263F8C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1A2C66C9" w14:textId="29EFECB7" w:rsidTr="005D3319">
        <w:tc>
          <w:tcPr>
            <w:tcW w:w="845" w:type="dxa"/>
          </w:tcPr>
          <w:p w14:paraId="4D84CC07" w14:textId="7C40EEE0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2.</w:t>
            </w:r>
          </w:p>
        </w:tc>
        <w:tc>
          <w:tcPr>
            <w:tcW w:w="5813" w:type="dxa"/>
          </w:tcPr>
          <w:p w14:paraId="7A93FBB6" w14:textId="3D07110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Maksymalna waga urządzenia 300 kg</w:t>
            </w:r>
          </w:p>
        </w:tc>
        <w:tc>
          <w:tcPr>
            <w:tcW w:w="3402" w:type="dxa"/>
          </w:tcPr>
          <w:p w14:paraId="4660B6E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58E026" w14:textId="0754812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0DBB38C2" w14:textId="109C1070" w:rsidTr="005D3319">
        <w:tc>
          <w:tcPr>
            <w:tcW w:w="845" w:type="dxa"/>
          </w:tcPr>
          <w:p w14:paraId="346FF5A0" w14:textId="0AAA7C5D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3.</w:t>
            </w:r>
          </w:p>
        </w:tc>
        <w:tc>
          <w:tcPr>
            <w:tcW w:w="5813" w:type="dxa"/>
          </w:tcPr>
          <w:p w14:paraId="462ED557" w14:textId="3472D4CB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komplet stelaży metalowych na pudełka o wysokości 5cm wypełniających w 100% pojemność komory chłodniczej</w:t>
            </w:r>
          </w:p>
        </w:tc>
        <w:tc>
          <w:tcPr>
            <w:tcW w:w="3402" w:type="dxa"/>
          </w:tcPr>
          <w:p w14:paraId="4FEA629E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E2F4B43" w14:textId="6DD637DD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27C3C232" w14:textId="07673A7C" w:rsidTr="005D3319">
        <w:tc>
          <w:tcPr>
            <w:tcW w:w="845" w:type="dxa"/>
          </w:tcPr>
          <w:p w14:paraId="627D2F42" w14:textId="4BA93479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34.</w:t>
            </w:r>
          </w:p>
        </w:tc>
        <w:tc>
          <w:tcPr>
            <w:tcW w:w="5813" w:type="dxa"/>
          </w:tcPr>
          <w:p w14:paraId="778AED6F" w14:textId="35678C71" w:rsidR="005D3319" w:rsidRPr="00080AF8" w:rsidRDefault="005D3319" w:rsidP="005D3319">
            <w:pPr>
              <w:rPr>
                <w:rFonts w:ascii="Calibri Light" w:hAnsi="Calibri Light" w:cs="Calibri Light"/>
              </w:rPr>
            </w:pPr>
            <w:r w:rsidRPr="00080AF8">
              <w:rPr>
                <w:rFonts w:ascii="Calibri Light" w:hAnsi="Calibri Light" w:cs="Calibri Light"/>
              </w:rPr>
              <w:t>Urządzenie wyposażone w rejestrator temperatury z powiadamianiem SMS o stanach awaryjnych.</w:t>
            </w:r>
          </w:p>
        </w:tc>
        <w:tc>
          <w:tcPr>
            <w:tcW w:w="3402" w:type="dxa"/>
          </w:tcPr>
          <w:p w14:paraId="4E2A0BC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E3B652A" w14:textId="3E1299C0" w:rsidR="005D3319" w:rsidRPr="00080AF8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080AF8" w14:paraId="69E4FC1D" w14:textId="04D52D04" w:rsidTr="005D3319">
        <w:tc>
          <w:tcPr>
            <w:tcW w:w="845" w:type="dxa"/>
          </w:tcPr>
          <w:p w14:paraId="69F2FF63" w14:textId="6FD6A157" w:rsidR="005D3319" w:rsidRDefault="005D3319" w:rsidP="005D3319">
            <w:pPr>
              <w:rPr>
                <w:rFonts w:ascii="Calibri Light" w:hAnsi="Calibri Light" w:cs="Calibri Light"/>
              </w:rPr>
            </w:pPr>
            <w:bookmarkStart w:id="1" w:name="_Hlk114139067"/>
            <w:r>
              <w:rPr>
                <w:rFonts w:ascii="Calibri Light" w:hAnsi="Calibri Light" w:cs="Calibri Light"/>
              </w:rPr>
              <w:t>3</w:t>
            </w:r>
            <w:r w:rsidR="00366372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</w:t>
            </w:r>
          </w:p>
        </w:tc>
        <w:tc>
          <w:tcPr>
            <w:tcW w:w="5813" w:type="dxa"/>
          </w:tcPr>
          <w:p w14:paraId="2A3C646A" w14:textId="3569EFFC" w:rsidR="005D3319" w:rsidRDefault="005D3319" w:rsidP="005D3319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 i montaż w siedzibie Zamawiającego</w:t>
            </w:r>
          </w:p>
        </w:tc>
        <w:tc>
          <w:tcPr>
            <w:tcW w:w="3402" w:type="dxa"/>
          </w:tcPr>
          <w:p w14:paraId="4A1A74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2C967F" w14:textId="73E985D9" w:rsidR="005D3319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bookmarkEnd w:id="1"/>
    <w:p w14:paraId="5A3143A0" w14:textId="3551A182" w:rsidR="00B87836" w:rsidRDefault="00080AF8" w:rsidP="00B87836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</w:t>
      </w:r>
    </w:p>
    <w:p w14:paraId="17ADD896" w14:textId="6BB8FF11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7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Automatyczny system do inokulacji płytek 96-dołkowych – 1 sztuka</w:t>
      </w:r>
    </w:p>
    <w:p w14:paraId="59939C8E" w14:textId="0EE9CF01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2A323047" w14:textId="7BEE0673" w:rsidTr="005D3319">
        <w:tc>
          <w:tcPr>
            <w:tcW w:w="844" w:type="dxa"/>
          </w:tcPr>
          <w:p w14:paraId="67F7D8F7" w14:textId="73F028E1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A4B6A1A" w14:textId="5F5D23C4" w:rsidR="00EE6D5E" w:rsidRDefault="00EE6D5E" w:rsidP="00E65AAE">
            <w:pPr>
              <w:rPr>
                <w:rFonts w:ascii="Calibri Light" w:hAnsi="Calibri Light" w:cs="Calibri Light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7330AA2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57A7704" w14:textId="2C2BDDF7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3AA96C00" w14:textId="7634BD6D" w:rsidTr="005D3319">
        <w:tc>
          <w:tcPr>
            <w:tcW w:w="844" w:type="dxa"/>
          </w:tcPr>
          <w:p w14:paraId="6272DC8C" w14:textId="7D28937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B83CF02" w14:textId="18AF24DD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umożliwiający automatyczne dozowanie zawiesiny na płytki 96-dołkowe, eliminujący możliwość pominięcia dołków.</w:t>
            </w:r>
          </w:p>
        </w:tc>
        <w:tc>
          <w:tcPr>
            <w:tcW w:w="3402" w:type="dxa"/>
          </w:tcPr>
          <w:p w14:paraId="6035666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53EADE" w14:textId="7BA5C71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0193BF35" w14:textId="0E6632A0" w:rsidTr="005D3319">
        <w:tc>
          <w:tcPr>
            <w:tcW w:w="844" w:type="dxa"/>
          </w:tcPr>
          <w:p w14:paraId="10A1019D" w14:textId="1225EEE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0BC78DB3" w14:textId="544AEBB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terowanie urządzenia za pomocą ikon wyświetlanych na ekranie dotykowym.                                                                  </w:t>
            </w:r>
          </w:p>
        </w:tc>
        <w:tc>
          <w:tcPr>
            <w:tcW w:w="3402" w:type="dxa"/>
          </w:tcPr>
          <w:p w14:paraId="21D3C9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1B0CDCA" w14:textId="54E4F435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6677B22" w14:textId="76D3718E" w:rsidTr="005D3319">
        <w:tc>
          <w:tcPr>
            <w:tcW w:w="844" w:type="dxa"/>
          </w:tcPr>
          <w:p w14:paraId="3B3CFAEA" w14:textId="6AEB9C05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2D72C11F" w14:textId="6BCD4F6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Możliwość wyboru dozowania zawiesiny w różnych konfiguracjach (np. 1/3 płytki, połowa płytki, cała płytka, poziomo, pionowo).</w:t>
            </w:r>
          </w:p>
        </w:tc>
        <w:tc>
          <w:tcPr>
            <w:tcW w:w="3402" w:type="dxa"/>
          </w:tcPr>
          <w:p w14:paraId="6E79798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8B8571D" w14:textId="45374B6A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797F2F2" w14:textId="42F2CE20" w:rsidTr="005D3319">
        <w:tc>
          <w:tcPr>
            <w:tcW w:w="844" w:type="dxa"/>
          </w:tcPr>
          <w:p w14:paraId="341CDC01" w14:textId="5B500401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5230DCEB" w14:textId="27B68F41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ymiary zewnętrzne urządzenia nie większe niż (wys; szer; dł): 30,2 x 34,3 x 31,7 cm.                                                                               </w:t>
            </w:r>
          </w:p>
        </w:tc>
        <w:tc>
          <w:tcPr>
            <w:tcW w:w="3402" w:type="dxa"/>
          </w:tcPr>
          <w:p w14:paraId="7554FD9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7DA6C40" w14:textId="5891931F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62AF23D" w14:textId="1177D029" w:rsidTr="005D3319">
        <w:tc>
          <w:tcPr>
            <w:tcW w:w="844" w:type="dxa"/>
          </w:tcPr>
          <w:p w14:paraId="04FF39D2" w14:textId="189C02FA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4E59CD6F" w14:textId="342AEB1E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Waga urządzenia nie większa niż: 8,5 kg.                                   </w:t>
            </w:r>
          </w:p>
        </w:tc>
        <w:tc>
          <w:tcPr>
            <w:tcW w:w="3402" w:type="dxa"/>
          </w:tcPr>
          <w:p w14:paraId="63C6037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C796094" w14:textId="3E80126C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CBDC7B8" w14:textId="177AE3A3" w:rsidTr="005D3319">
        <w:tc>
          <w:tcPr>
            <w:tcW w:w="844" w:type="dxa"/>
          </w:tcPr>
          <w:p w14:paraId="44239389" w14:textId="77A3CB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6.</w:t>
            </w:r>
          </w:p>
        </w:tc>
        <w:tc>
          <w:tcPr>
            <w:tcW w:w="5814" w:type="dxa"/>
          </w:tcPr>
          <w:p w14:paraId="23DFD366" w14:textId="61C723D8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24F8E6D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07B9DD5" w14:textId="5117D997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588D16C" w14:textId="0162E85F" w:rsidTr="005D3319">
        <w:tc>
          <w:tcPr>
            <w:tcW w:w="844" w:type="dxa"/>
          </w:tcPr>
          <w:p w14:paraId="446475B9" w14:textId="0CD6ED4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5D050B21" w14:textId="2C5AB7B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Konstrukcja zapewniająca dodatkową ochronę przed zagrożeniem biologicznym podczas wycieku (dedykowane jednorazowe głowice do dozowania, zapobiegające tworzeniu się aerozoli).</w:t>
            </w:r>
          </w:p>
        </w:tc>
        <w:tc>
          <w:tcPr>
            <w:tcW w:w="3402" w:type="dxa"/>
          </w:tcPr>
          <w:p w14:paraId="1B03689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A793EE1" w14:textId="6CCF8666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5023AE07" w14:textId="286E2AB0" w:rsidTr="005D3319">
        <w:tc>
          <w:tcPr>
            <w:tcW w:w="844" w:type="dxa"/>
          </w:tcPr>
          <w:p w14:paraId="25326B0A" w14:textId="03D831F7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18018808" w14:textId="77777777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 xml:space="preserve">System wyposażony w dodatkowe urządzenie zapewniające automatyzację pomiarów gęstości inokulum oraz zapewniające standaryzację przygotowywanych próbek:                    </w:t>
            </w:r>
          </w:p>
          <w:p w14:paraId="1A41248B" w14:textId="0DCC505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lastRenderedPageBreak/>
              <w:t>a) wymiary zewnętrzne urządzenia nie większe niż (wys; szer; dł): 10,2 x 19,5 x 14 cm                                                                  b) waga urządzenia nie większa niż: 1,3kg</w:t>
            </w:r>
          </w:p>
        </w:tc>
        <w:tc>
          <w:tcPr>
            <w:tcW w:w="3402" w:type="dxa"/>
          </w:tcPr>
          <w:p w14:paraId="7063DD5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256864ED" w14:textId="422EDD78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21329BBC" w14:textId="1D0490A5" w:rsidTr="005D3319">
        <w:tc>
          <w:tcPr>
            <w:tcW w:w="844" w:type="dxa"/>
          </w:tcPr>
          <w:p w14:paraId="5F643796" w14:textId="32DA3639" w:rsidR="005D3319" w:rsidRPr="00A70214" w:rsidRDefault="00366372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9</w:t>
            </w:r>
            <w:r w:rsidR="005D3319"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22B552B5" w14:textId="08BB6A8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4FDC5E0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32DD59E" w14:textId="540F0F20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3AB70BF1" w14:textId="58CBE864" w:rsidR="00E65AAE" w:rsidRDefault="00E65AAE" w:rsidP="00080AF8">
      <w:pPr>
        <w:spacing w:after="0" w:line="240" w:lineRule="auto"/>
        <w:rPr>
          <w:rFonts w:ascii="Calibri Light" w:hAnsi="Calibri Light" w:cs="Calibri Light"/>
        </w:rPr>
      </w:pPr>
    </w:p>
    <w:p w14:paraId="219F1F98" w14:textId="708BC6D5" w:rsidR="00591D4D" w:rsidRDefault="00591D4D" w:rsidP="00080AF8">
      <w:pPr>
        <w:spacing w:after="0" w:line="240" w:lineRule="auto"/>
        <w:rPr>
          <w:rFonts w:ascii="Calibri Light" w:hAnsi="Calibri Light" w:cs="Calibri Light"/>
        </w:rPr>
      </w:pPr>
    </w:p>
    <w:p w14:paraId="10D3108C" w14:textId="363880EC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8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: Mikroskop odwrócony do obserwacji w świetle przechodzącym w jasnym polu</w:t>
      </w:r>
    </w:p>
    <w:p w14:paraId="44DFD658" w14:textId="7DB89D32" w:rsidR="00080AF8" w:rsidRPr="00E15739" w:rsidRDefault="00080AF8" w:rsidP="00080AF8">
      <w:pPr>
        <w:spacing w:after="0" w:line="240" w:lineRule="auto"/>
        <w:ind w:left="851"/>
        <w:rPr>
          <w:rFonts w:ascii="Calibri Light" w:hAnsi="Calibri Light" w:cs="Calibri Light"/>
          <w:b/>
          <w:bCs/>
          <w:sz w:val="24"/>
          <w:szCs w:val="24"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oraz w kontraście fazowym – 1 sztuka</w:t>
      </w:r>
    </w:p>
    <w:p w14:paraId="2E739501" w14:textId="23281B5C" w:rsidR="00E65AAE" w:rsidRPr="002B0A14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tbl>
      <w:tblPr>
        <w:tblStyle w:val="Tabela-Siatka"/>
        <w:tblW w:w="1020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76"/>
        <w:gridCol w:w="5529"/>
        <w:gridCol w:w="3402"/>
      </w:tblGrid>
      <w:tr w:rsidR="00EE6D5E" w:rsidRPr="002B0A14" w14:paraId="1ED277AD" w14:textId="4032AE31" w:rsidTr="005D3319">
        <w:tc>
          <w:tcPr>
            <w:tcW w:w="1276" w:type="dxa"/>
          </w:tcPr>
          <w:p w14:paraId="1A689D62" w14:textId="78E1C12A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529" w:type="dxa"/>
          </w:tcPr>
          <w:p w14:paraId="3A6A65DC" w14:textId="07BC5BCD" w:rsidR="00EE6D5E" w:rsidRPr="002B0A14" w:rsidRDefault="00EE6D5E" w:rsidP="00E65AAE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57875AD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735157E7" w14:textId="7EB5B283" w:rsidR="00EE6D5E" w:rsidRPr="002B0A14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:rsidRPr="002B0A14" w14:paraId="690CC366" w14:textId="12A62B69" w:rsidTr="005D3319">
        <w:tc>
          <w:tcPr>
            <w:tcW w:w="1276" w:type="dxa"/>
          </w:tcPr>
          <w:p w14:paraId="0B45D7A8" w14:textId="07F05209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tyka</w:t>
            </w:r>
          </w:p>
        </w:tc>
        <w:tc>
          <w:tcPr>
            <w:tcW w:w="5529" w:type="dxa"/>
          </w:tcPr>
          <w:p w14:paraId="2987E94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ptyka korygowana do nieskończoności</w:t>
            </w:r>
          </w:p>
          <w:p w14:paraId="116EF72A" w14:textId="5E0C3A9D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ługość optyczna (parfokalna) obiektywów 45 mm lub mniejsza</w:t>
            </w:r>
          </w:p>
        </w:tc>
        <w:tc>
          <w:tcPr>
            <w:tcW w:w="3402" w:type="dxa"/>
          </w:tcPr>
          <w:p w14:paraId="5FC003F6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DC239B" w14:textId="6464D3C0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3F0266D" w14:textId="174E973A" w:rsidTr="005D3319">
        <w:tc>
          <w:tcPr>
            <w:tcW w:w="1276" w:type="dxa"/>
          </w:tcPr>
          <w:p w14:paraId="29B1024A" w14:textId="163192FC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atyw</w:t>
            </w:r>
          </w:p>
        </w:tc>
        <w:tc>
          <w:tcPr>
            <w:tcW w:w="5529" w:type="dxa"/>
          </w:tcPr>
          <w:p w14:paraId="06E0859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ikroskop odwrócony</w:t>
            </w:r>
          </w:p>
          <w:p w14:paraId="6E71ECF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chwyt rewolwerowy obiektywów co najmniej  5 gniazdowy z miejscem na pryzmaty kontrastu Nomarskiego dla 3 obiektywów.</w:t>
            </w:r>
          </w:p>
          <w:p w14:paraId="239C83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Współosiowe śruby mikro/makro </w:t>
            </w:r>
          </w:p>
          <w:p w14:paraId="467D8D3C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Blokada ostrości, pozwalająca na zapamiętanie pozycji ostrości</w:t>
            </w:r>
          </w:p>
          <w:p w14:paraId="59A01FD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>Kontrast Nomarskiego dostosowany do plastikowych (z regulacją poziomu kontrastu) oraz szklanych naczynek hodowlanych w obiektywie 40x</w:t>
            </w:r>
          </w:p>
          <w:p w14:paraId="6EF294A2" w14:textId="77777777" w:rsidR="005D3319" w:rsidRPr="002B0A14" w:rsidRDefault="005D3319" w:rsidP="005D3319">
            <w:pPr>
              <w:pStyle w:val="Akapitzlist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alibri Light" w:eastAsia="Calibri" w:hAnsi="Calibri Light" w:cs="Calibri Light"/>
              </w:rPr>
            </w:pPr>
            <w:r w:rsidRPr="002B0A14">
              <w:rPr>
                <w:rFonts w:ascii="Calibri Light" w:eastAsia="Calibri" w:hAnsi="Calibri Light" w:cs="Calibri Light"/>
              </w:rPr>
              <w:t>Możliwość rozbudowy o fluorescencję i klasyczny kontrast Nomarskiego</w:t>
            </w:r>
          </w:p>
          <w:p w14:paraId="06B18962" w14:textId="6B3CEBA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brotowy uchwyt filtrów z miejscem do zamontowania min. 4 filtrów FL</w:t>
            </w:r>
          </w:p>
        </w:tc>
        <w:tc>
          <w:tcPr>
            <w:tcW w:w="3402" w:type="dxa"/>
          </w:tcPr>
          <w:p w14:paraId="0B1C4F5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D0C3C1A" w14:textId="581D3165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91ABF88" w14:textId="196A757C" w:rsidTr="005D3319">
        <w:tc>
          <w:tcPr>
            <w:tcW w:w="1276" w:type="dxa"/>
          </w:tcPr>
          <w:p w14:paraId="0EFF1BC9" w14:textId="1B297FF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Tubus</w:t>
            </w:r>
          </w:p>
        </w:tc>
        <w:tc>
          <w:tcPr>
            <w:tcW w:w="5529" w:type="dxa"/>
          </w:tcPr>
          <w:p w14:paraId="221E40C1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Tubus binokularowy z regulacją rozstawu źrenic, kąt 45 stopni, pole widzenia co najmniej 23 mm</w:t>
            </w:r>
          </w:p>
          <w:p w14:paraId="7DA6FDC8" w14:textId="77777777" w:rsidR="005D3319" w:rsidRPr="002B0A14" w:rsidRDefault="005D3319" w:rsidP="005D3319">
            <w:pPr>
              <w:pStyle w:val="Akapitzlist"/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Wbudowany w tubus port kamery cyfrowej lub aparatu, podział światła 50:50%</w:t>
            </w:r>
          </w:p>
          <w:p w14:paraId="0A62E16A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let łączników do podłączenia kamery cyfrowej</w:t>
            </w:r>
          </w:p>
          <w:p w14:paraId="6BD9AEFB" w14:textId="0E6E477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wstawienia modułu pośredniego z portem bocznym dla kamery dla łatwej rozbudowy o kamerę, z podziałem światła 50/50% lub 0/100%</w:t>
            </w:r>
          </w:p>
        </w:tc>
        <w:tc>
          <w:tcPr>
            <w:tcW w:w="3402" w:type="dxa"/>
          </w:tcPr>
          <w:p w14:paraId="72FCD9A3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29C6D4" w14:textId="69363C45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43398B6" w14:textId="71BD7001" w:rsidTr="005D3319">
        <w:tc>
          <w:tcPr>
            <w:tcW w:w="1276" w:type="dxa"/>
            <w:tcBorders>
              <w:bottom w:val="single" w:sz="4" w:space="0" w:color="auto"/>
            </w:tcBorders>
          </w:tcPr>
          <w:p w14:paraId="08F57B4D" w14:textId="1A764B1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kulary</w:t>
            </w:r>
          </w:p>
        </w:tc>
        <w:tc>
          <w:tcPr>
            <w:tcW w:w="5529" w:type="dxa"/>
          </w:tcPr>
          <w:p w14:paraId="472AB9E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owiększenie 10x</w:t>
            </w:r>
          </w:p>
          <w:p w14:paraId="4D2B580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Szerokopolowe, pole widzenia min. 20 mm </w:t>
            </w:r>
          </w:p>
          <w:p w14:paraId="4C87E39B" w14:textId="12DD7883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łytka mikrometryczna 10:100 umieszczona w jednym z okularów</w:t>
            </w:r>
          </w:p>
        </w:tc>
        <w:tc>
          <w:tcPr>
            <w:tcW w:w="3402" w:type="dxa"/>
          </w:tcPr>
          <w:p w14:paraId="60B31F39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B7ED106" w14:textId="52C1A6B9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D716847" w14:textId="1B2593FF" w:rsidTr="005D3319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530949B" w14:textId="12BA5D8A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biektywy</w:t>
            </w: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12A32046" w14:textId="77777777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x/apertura 0,25, WD=6.0 mm (planachromatyczny, kontrast fazowy Ph)</w:t>
            </w:r>
          </w:p>
          <w:p w14:paraId="53C1D0BB" w14:textId="73973795" w:rsidR="005D3319" w:rsidRPr="002B0A14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lastRenderedPageBreak/>
              <w:t>40x /apertura 0,60 (semiplanapochromatyczny Long Distance z korekcja grubości szkła 0-1,5 mm, fluorytowy)</w:t>
            </w:r>
          </w:p>
        </w:tc>
        <w:tc>
          <w:tcPr>
            <w:tcW w:w="3402" w:type="dxa"/>
          </w:tcPr>
          <w:p w14:paraId="6A25D8F4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0BAB55B0" w14:textId="4900E90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7DEC95D0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A12025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D5AF121" w14:textId="0B3C4033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5D3319">
              <w:rPr>
                <w:rFonts w:ascii="Calibri Light" w:hAnsi="Calibri Light" w:cs="Calibri Light"/>
              </w:rPr>
              <w:t>20x /apertura 0,4 (semiplanapochromatyczny Long Distance z korekcja grubości szkła 0-1,5 mm, fluorytowy, kontrast fazowy Ph)</w:t>
            </w:r>
          </w:p>
        </w:tc>
        <w:tc>
          <w:tcPr>
            <w:tcW w:w="3402" w:type="dxa"/>
          </w:tcPr>
          <w:p w14:paraId="43E0424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4E12F9D" w14:textId="0D5BFD4F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E485BBA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75ACCF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427364A1" w14:textId="21779BC0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40x /apertura 0,60 (semiplanapochromatyczny Long Distance z korekcja grubości szkła 0-1,5 mm, fluorytowy)</w:t>
            </w:r>
          </w:p>
        </w:tc>
        <w:tc>
          <w:tcPr>
            <w:tcW w:w="3402" w:type="dxa"/>
          </w:tcPr>
          <w:p w14:paraId="1D116CCF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FE84FC0" w14:textId="40880203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5A0E09B8" w14:textId="77777777" w:rsidTr="005D3319"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49C6" w14:textId="77777777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5529" w:type="dxa"/>
            <w:tcBorders>
              <w:left w:val="single" w:sz="4" w:space="0" w:color="auto"/>
            </w:tcBorders>
          </w:tcPr>
          <w:p w14:paraId="0C15297E" w14:textId="459049D1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100x /apertura 1,30, immersyjny, WD=0,2 mm (semiplanapochromatyczny o podwyższonym kontraście, fluorytowy)</w:t>
            </w:r>
          </w:p>
        </w:tc>
        <w:tc>
          <w:tcPr>
            <w:tcW w:w="3402" w:type="dxa"/>
          </w:tcPr>
          <w:p w14:paraId="3CC20B8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2E58437" w14:textId="7B40023E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4C7304D" w14:textId="4702EF51" w:rsidTr="005D3319">
        <w:tc>
          <w:tcPr>
            <w:tcW w:w="1276" w:type="dxa"/>
            <w:tcBorders>
              <w:top w:val="single" w:sz="4" w:space="0" w:color="auto"/>
            </w:tcBorders>
          </w:tcPr>
          <w:p w14:paraId="2A3D5C2B" w14:textId="4894F322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Stolik</w:t>
            </w:r>
          </w:p>
        </w:tc>
        <w:tc>
          <w:tcPr>
            <w:tcW w:w="5529" w:type="dxa"/>
          </w:tcPr>
          <w:p w14:paraId="15402E2E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twardzana anodowa powłoka, stolik o wymiarach 230 x 230 mm (+/- 5%)</w:t>
            </w:r>
          </w:p>
          <w:p w14:paraId="5A38517B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wadnica dwustronna, przekładana bez narzędzi, z pokrętłem współosiowym XY</w:t>
            </w:r>
          </w:p>
          <w:p w14:paraId="0F0598E5" w14:textId="3D9AD36B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Uchwyty do klasycznych preparatów mikroskopowych i komór, płytek wielodołkowych, szalek Petriego o średnicy 36mm, 54mm, 65mm, 88 mm, 95 mm.</w:t>
            </w:r>
          </w:p>
        </w:tc>
        <w:tc>
          <w:tcPr>
            <w:tcW w:w="3402" w:type="dxa"/>
          </w:tcPr>
          <w:p w14:paraId="42F76F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6A3E0F9" w14:textId="296E2AF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415AB1E1" w14:textId="67FA9588" w:rsidTr="005D3319">
        <w:tc>
          <w:tcPr>
            <w:tcW w:w="1276" w:type="dxa"/>
          </w:tcPr>
          <w:p w14:paraId="7166781E" w14:textId="4F66DF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ondensor oraz oświetlacz światła przechodzącego</w:t>
            </w:r>
          </w:p>
        </w:tc>
        <w:tc>
          <w:tcPr>
            <w:tcW w:w="5529" w:type="dxa"/>
          </w:tcPr>
          <w:p w14:paraId="38A0DA80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ndensor „Long Distance”, z regulowaną przysłoną aperturową, N.A. 0,55, odległość robocza co najmniej 32 mm, dla obiektywów od 5x do 100x, do wszystkich wymaganych technik mikroskopowych.</w:t>
            </w:r>
          </w:p>
          <w:p w14:paraId="0DEB3FBD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odsunięcia kondensora w celu prowadzenia obserwacji w dużych przedmiotach np. butelkach hodowlanych</w:t>
            </w:r>
          </w:p>
          <w:p w14:paraId="031B1754" w14:textId="14F8E3F8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świetlacz diodowy LED</w:t>
            </w:r>
          </w:p>
        </w:tc>
        <w:tc>
          <w:tcPr>
            <w:tcW w:w="3402" w:type="dxa"/>
          </w:tcPr>
          <w:p w14:paraId="132CF31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34783E3" w14:textId="3E7710A0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83E55BB" w14:textId="399B4A25" w:rsidTr="005D3319">
        <w:tc>
          <w:tcPr>
            <w:tcW w:w="1276" w:type="dxa"/>
          </w:tcPr>
          <w:p w14:paraId="1D74834C" w14:textId="3A6BDBE6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</w:rPr>
              <w:t>Zmieniacz powiększeń</w:t>
            </w:r>
          </w:p>
        </w:tc>
        <w:tc>
          <w:tcPr>
            <w:tcW w:w="5529" w:type="dxa"/>
          </w:tcPr>
          <w:p w14:paraId="56DFCEC9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Możliwość rozbudowy układu o zmieniacz powiększeń min. 4 pozycyjny </w:t>
            </w:r>
          </w:p>
          <w:p w14:paraId="19DDACE4" w14:textId="630CD2C1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Możliwość zastosowania zamiennie powiększeń: 0,5x, 1,6x, 2,5x, 4,0x, 5,0x</w:t>
            </w:r>
          </w:p>
        </w:tc>
        <w:tc>
          <w:tcPr>
            <w:tcW w:w="3402" w:type="dxa"/>
          </w:tcPr>
          <w:p w14:paraId="78C59E5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15784D81" w14:textId="5058761A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10B507B5" w14:textId="4341FC18" w:rsidTr="005D3319">
        <w:tc>
          <w:tcPr>
            <w:tcW w:w="1276" w:type="dxa"/>
          </w:tcPr>
          <w:p w14:paraId="41DD7084" w14:textId="0BF553F8" w:rsidR="005D3319" w:rsidRPr="002B0A14" w:rsidRDefault="005D3319" w:rsidP="005D3319">
            <w:p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Kamera mikroskopowa kolorowa</w:t>
            </w:r>
          </w:p>
        </w:tc>
        <w:tc>
          <w:tcPr>
            <w:tcW w:w="5529" w:type="dxa"/>
          </w:tcPr>
          <w:p w14:paraId="5DA300D2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Przetwornik 1/2.1”</w:t>
            </w:r>
          </w:p>
          <w:p w14:paraId="51636D2D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pikseli = minimum 8.0 MP, Ultra HD (4K)</w:t>
            </w:r>
          </w:p>
          <w:p w14:paraId="6E603EF9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Czas ekspozycji w zakresie minimum od 0,06 ms do 1s</w:t>
            </w:r>
          </w:p>
          <w:p w14:paraId="7D5CB84F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Liczba klatek na sekundę min. - HDMI: 30 fps, Ethernet: 30 fps, USB 3.0: up to 30 fps</w:t>
            </w:r>
          </w:p>
          <w:p w14:paraId="6732535D" w14:textId="6917B797" w:rsidR="005D3319" w:rsidRPr="002B0A14" w:rsidRDefault="005D3319" w:rsidP="005D3319">
            <w:pPr>
              <w:numPr>
                <w:ilvl w:val="0"/>
                <w:numId w:val="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  <w:lang w:val="en-US" w:eastAsia="ar-SA"/>
              </w:rPr>
              <w:t>Złącza HDMI, USB 3.0 Type C, Ethernet, Micro-D</w:t>
            </w:r>
          </w:p>
        </w:tc>
        <w:tc>
          <w:tcPr>
            <w:tcW w:w="3402" w:type="dxa"/>
          </w:tcPr>
          <w:p w14:paraId="6CB79F1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5710154" w14:textId="5B5EC816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69B3AD60" w14:textId="6B4CE0D5" w:rsidTr="005D3319">
        <w:tc>
          <w:tcPr>
            <w:tcW w:w="1276" w:type="dxa"/>
          </w:tcPr>
          <w:p w14:paraId="4D87DF86" w14:textId="2D0F21B4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Oprogramowanie do akwizycji obrazu z kamery</w:t>
            </w:r>
          </w:p>
        </w:tc>
        <w:tc>
          <w:tcPr>
            <w:tcW w:w="5529" w:type="dxa"/>
          </w:tcPr>
          <w:p w14:paraId="388CCA76" w14:textId="77777777" w:rsidR="005D3319" w:rsidRPr="002B0A14" w:rsidRDefault="005D3319" w:rsidP="005D3319">
            <w:pPr>
              <w:numPr>
                <w:ilvl w:val="0"/>
                <w:numId w:val="9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Możliwość pracy kamery:</w:t>
            </w:r>
          </w:p>
          <w:p w14:paraId="0C3FE311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z komputerem i oprogramowaniem systemowym (możliwością nanoszenia interaktywnych pomiarów: długość, powierzchnia, wymiary prostokąta, obwód, kąt, adnotacje tekstowe, zliczanie zaznaczanych obiektów). Praca kamery w trybach:</w:t>
            </w:r>
          </w:p>
          <w:p w14:paraId="09F6C09F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 xml:space="preserve">- w trybie Wi-Fi – po dodaniu dongla Wi-Fi (brak w dostawie) lub połączenia kamery przez Ethernet z ruterem. Kamera podłączona i komunikująca się z mikroskopem w celu wymiany danych kodowanych. Oprogramowanie do obrazowania z wymianą danych kodowanych. Zdjęcia wykonywane przyciskiem na </w:t>
            </w:r>
            <w:r w:rsidRPr="002B0A14">
              <w:rPr>
                <w:rFonts w:ascii="Calibri Light" w:hAnsi="Calibri Light" w:cs="Calibri Light"/>
                <w:lang w:eastAsia="ar-SA"/>
              </w:rPr>
              <w:lastRenderedPageBreak/>
              <w:t>kamerze lub za pośrednictwem oprogramowania w komputerze.</w:t>
            </w:r>
          </w:p>
          <w:p w14:paraId="5A484523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połączona przez USB z komputerem, praca na oprogramowaniu systemowym z możliwością analizy obrazu i obróbki graficznej zdjęć. Składanie obrazów w osiach X, Y z pojedynczych zdjęć przy zachowaniu wszystkich parametrów optycznych. Składanie obrazów mikroskopowych pobranych w osi Z w obraz o rozszerzonej głębi ostrości.</w:t>
            </w:r>
          </w:p>
          <w:p w14:paraId="21914475" w14:textId="77777777" w:rsidR="005D3319" w:rsidRPr="002B0A14" w:rsidRDefault="005D3319" w:rsidP="005D3319">
            <w:p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</w:p>
          <w:p w14:paraId="5CFBEFD4" w14:textId="77777777" w:rsidR="005D3319" w:rsidRPr="002B0A14" w:rsidRDefault="005D3319" w:rsidP="005D3319">
            <w:pPr>
              <w:numPr>
                <w:ilvl w:val="0"/>
                <w:numId w:val="10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niezależnie od komputera (stand-alone) za pomocą klawiatury i myszki:</w:t>
            </w:r>
          </w:p>
          <w:p w14:paraId="482C821D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- kamera połączona z zewnętrznym monitorem, zapis zdjęć na pendriwie. Zdjęcia wykonywane przyciskiem na kamerze lub myszką w menu kamery na podłączonym monitorze.</w:t>
            </w:r>
          </w:p>
          <w:p w14:paraId="6E88742A" w14:textId="77777777" w:rsidR="005D3319" w:rsidRPr="002B0A14" w:rsidRDefault="005D3319" w:rsidP="005D3319">
            <w:pPr>
              <w:suppressAutoHyphens/>
              <w:snapToGrid w:val="0"/>
              <w:ind w:left="283"/>
              <w:rPr>
                <w:rFonts w:ascii="Calibri Light" w:hAnsi="Calibri Light" w:cs="Calibri Light"/>
                <w:lang w:eastAsia="ar-SA"/>
              </w:rPr>
            </w:pPr>
          </w:p>
          <w:p w14:paraId="03DD631A" w14:textId="77777777" w:rsidR="005D3319" w:rsidRPr="002B0A14" w:rsidRDefault="005D3319" w:rsidP="005D3319">
            <w:pPr>
              <w:numPr>
                <w:ilvl w:val="0"/>
                <w:numId w:val="11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z licencją bezterminową do każdego trybu pracy kamery umożliwiają: automatyczną i ręczną kontrolę ekspozycji i balansu bieli, sterowanie funkcjami kamery z poziomu oprogramowania, zapis sekwencji filmowych, zapis zdjęć w formatach jpg, tiff. Funkcje poprawy jakości obrazu na żywo - wyostrzanie, usuwanie szumów, HDR, gamma. Pasek skali na obrazie na żywo i na zdjęciach.</w:t>
            </w:r>
          </w:p>
          <w:p w14:paraId="7096F14B" w14:textId="5F2F8907" w:rsidR="005D3319" w:rsidRPr="002B0A14" w:rsidRDefault="005D3319" w:rsidP="005D3319">
            <w:pPr>
              <w:numPr>
                <w:ilvl w:val="0"/>
                <w:numId w:val="7"/>
              </w:numPr>
              <w:suppressAutoHyphens/>
              <w:snapToGrid w:val="0"/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  <w:lang w:eastAsia="ar-SA"/>
              </w:rPr>
              <w:t>Oprogramowania tego samego producenta co kamera i mikroskop.</w:t>
            </w:r>
          </w:p>
        </w:tc>
        <w:tc>
          <w:tcPr>
            <w:tcW w:w="3402" w:type="dxa"/>
          </w:tcPr>
          <w:p w14:paraId="5E2EDDB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7F5A4C1A" w14:textId="46FC9AA2" w:rsidR="005D3319" w:rsidRPr="002B0A14" w:rsidRDefault="005D3319" w:rsidP="005D3319">
            <w:pPr>
              <w:suppressAutoHyphens/>
              <w:snapToGrid w:val="0"/>
              <w:ind w:left="283"/>
              <w:jc w:val="center"/>
              <w:rPr>
                <w:rFonts w:ascii="Calibri Light" w:hAnsi="Calibri Light" w:cs="Calibri Light"/>
                <w:lang w:eastAsia="ar-SA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EE6D5E" w:rsidRPr="002B0A14" w14:paraId="23BD7719" w14:textId="4626840C" w:rsidTr="005D3319">
        <w:tc>
          <w:tcPr>
            <w:tcW w:w="1276" w:type="dxa"/>
          </w:tcPr>
          <w:p w14:paraId="5AA2988E" w14:textId="368EC815" w:rsidR="00EE6D5E" w:rsidRPr="002B0A14" w:rsidRDefault="00EE6D5E" w:rsidP="00E65AAE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Zestaw komputerowy</w:t>
            </w:r>
          </w:p>
        </w:tc>
        <w:tc>
          <w:tcPr>
            <w:tcW w:w="5529" w:type="dxa"/>
          </w:tcPr>
          <w:p w14:paraId="4ACE35C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Kompatybilna z wymaganą kamerą mikroskopową oraz wymaganym specjalistycznym oprogramowaniem</w:t>
            </w:r>
          </w:p>
          <w:p w14:paraId="63F1489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ainstalowany systemem operacyjny kompatybilny z oprogramowaniem kamery</w:t>
            </w:r>
          </w:p>
          <w:p w14:paraId="3A7A9F06" w14:textId="417B7948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rocesor 64-bitowy, wielordzeniowy, min. 10 wątków, minimum 10 MB cache. Wbudowany układ graficzny. Wynik w teście PassMark Average CPU Mark (</w:t>
            </w:r>
            <w:hyperlink r:id="rId10" w:history="1">
              <w:r w:rsidRPr="002B0A14">
                <w:rPr>
                  <w:rStyle w:val="Hipercze"/>
                  <w:rFonts w:ascii="Calibri Light" w:hAnsi="Calibri Light" w:cs="Calibri Light"/>
                </w:rPr>
                <w:t>www.cpubenchmark.net</w:t>
              </w:r>
            </w:hyperlink>
            <w:r w:rsidRPr="002B0A14">
              <w:rPr>
                <w:rFonts w:ascii="Calibri Light" w:hAnsi="Calibri Light" w:cs="Calibri Light"/>
              </w:rPr>
              <w:t>) min.11 000 pkt</w:t>
            </w:r>
          </w:p>
          <w:p w14:paraId="0D337EAD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Ekran LED o przekątnej, minimum 23,8”, rozdzielczość 1920 x 1080 lub wyższa</w:t>
            </w:r>
          </w:p>
          <w:p w14:paraId="0B8F6FFE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Szybki dysk SSD min. 250GB</w:t>
            </w:r>
          </w:p>
          <w:p w14:paraId="18C81F25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ysk HDD min. 1000 GB</w:t>
            </w:r>
          </w:p>
          <w:p w14:paraId="505F86F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Pamięć RAM minimum 16 GB RAM</w:t>
            </w:r>
          </w:p>
          <w:p w14:paraId="7BC87D60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Dźwięk: wbudowany mikrofon, zintegrowana karta dźwiękowa, wbudowane głośniki stereo</w:t>
            </w:r>
          </w:p>
          <w:p w14:paraId="557EC40F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 xml:space="preserve">Kamera internetowa </w:t>
            </w:r>
          </w:p>
          <w:p w14:paraId="7B345AC6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Łączność: Wi-Fi, LAN, Bluetooth</w:t>
            </w:r>
          </w:p>
          <w:p w14:paraId="5C433863" w14:textId="77777777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Rodzaje wyjść / wejść: minimum USB 3.0, HDMI</w:t>
            </w:r>
          </w:p>
          <w:p w14:paraId="2AC35C6C" w14:textId="108BBFA1" w:rsidR="00EE6D5E" w:rsidRPr="002B0A14" w:rsidRDefault="00EE6D5E" w:rsidP="001F0CF6">
            <w:pPr>
              <w:numPr>
                <w:ilvl w:val="0"/>
                <w:numId w:val="7"/>
              </w:numPr>
              <w:rPr>
                <w:rFonts w:ascii="Calibri Light" w:hAnsi="Calibri Light" w:cs="Calibri Light"/>
                <w:lang w:eastAsia="ar-SA"/>
              </w:rPr>
            </w:pPr>
            <w:r w:rsidRPr="002B0A14">
              <w:rPr>
                <w:rFonts w:ascii="Calibri Light" w:hAnsi="Calibri Light" w:cs="Calibri Light"/>
              </w:rPr>
              <w:t>Mysz i klawiatura w zestawie</w:t>
            </w:r>
          </w:p>
        </w:tc>
        <w:tc>
          <w:tcPr>
            <w:tcW w:w="3402" w:type="dxa"/>
          </w:tcPr>
          <w:p w14:paraId="4EA48AEA" w14:textId="77777777" w:rsidR="00EE6D5E" w:rsidRPr="002B0A14" w:rsidRDefault="00EE6D5E" w:rsidP="005D3319">
            <w:pPr>
              <w:ind w:left="283"/>
              <w:rPr>
                <w:rFonts w:ascii="Calibri Light" w:hAnsi="Calibri Light" w:cs="Calibri Light"/>
              </w:rPr>
            </w:pPr>
          </w:p>
        </w:tc>
      </w:tr>
      <w:tr w:rsidR="005D3319" w:rsidRPr="002B0A14" w14:paraId="7CBAB4CE" w14:textId="19720296" w:rsidTr="005D3319">
        <w:tc>
          <w:tcPr>
            <w:tcW w:w="1276" w:type="dxa"/>
          </w:tcPr>
          <w:p w14:paraId="5CC1FAF8" w14:textId="21B74B0F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Wyposażenie</w:t>
            </w:r>
          </w:p>
        </w:tc>
        <w:tc>
          <w:tcPr>
            <w:tcW w:w="5529" w:type="dxa"/>
          </w:tcPr>
          <w:p w14:paraId="0FC73A9F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Zestaw ochronny antystatyczny (pokrowiec, osłony gumowe na okulary)</w:t>
            </w:r>
          </w:p>
          <w:p w14:paraId="692093C4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lastRenderedPageBreak/>
              <w:t>Zestaw narzędzi</w:t>
            </w:r>
          </w:p>
          <w:p w14:paraId="21D1B446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Filtr zielony</w:t>
            </w:r>
          </w:p>
          <w:p w14:paraId="18C5F0FC" w14:textId="04FDB4C1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Olejek immersyjny syntetyczny 20 ml</w:t>
            </w:r>
          </w:p>
        </w:tc>
        <w:tc>
          <w:tcPr>
            <w:tcW w:w="3402" w:type="dxa"/>
          </w:tcPr>
          <w:p w14:paraId="5A5CDBEA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lastRenderedPageBreak/>
              <w:t>TAK/NIE</w:t>
            </w:r>
          </w:p>
          <w:p w14:paraId="45D9E439" w14:textId="376D896F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04EE4307" w14:textId="53152D3B" w:rsidTr="005D3319">
        <w:tc>
          <w:tcPr>
            <w:tcW w:w="1276" w:type="dxa"/>
          </w:tcPr>
          <w:p w14:paraId="205F8A4F" w14:textId="438E148C" w:rsidR="005D3319" w:rsidRPr="002B0A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2B0A14">
              <w:rPr>
                <w:rFonts w:ascii="Calibri Light" w:hAnsi="Calibri Light" w:cs="Calibri Light"/>
                <w:color w:val="000000"/>
              </w:rPr>
              <w:t>Inne</w:t>
            </w:r>
          </w:p>
        </w:tc>
        <w:tc>
          <w:tcPr>
            <w:tcW w:w="5529" w:type="dxa"/>
          </w:tcPr>
          <w:p w14:paraId="3CB710C2" w14:textId="77777777" w:rsidR="005D3319" w:rsidRPr="002B0A14" w:rsidRDefault="005D3319" w:rsidP="005D3319">
            <w:pPr>
              <w:numPr>
                <w:ilvl w:val="0"/>
                <w:numId w:val="7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Certyfikat lub deklaracja zgodności CE</w:t>
            </w:r>
          </w:p>
          <w:p w14:paraId="0C49C3EE" w14:textId="560AAA68" w:rsidR="005D3319" w:rsidRPr="002B0A14" w:rsidRDefault="005D3319" w:rsidP="005D3319">
            <w:pPr>
              <w:pStyle w:val="Akapitzlist"/>
              <w:numPr>
                <w:ilvl w:val="0"/>
                <w:numId w:val="11"/>
              </w:numPr>
              <w:rPr>
                <w:rFonts w:ascii="Calibri Light" w:hAnsi="Calibri Light" w:cs="Calibri Light"/>
              </w:rPr>
            </w:pPr>
            <w:r w:rsidRPr="002B0A14">
              <w:rPr>
                <w:rFonts w:ascii="Calibri Light" w:hAnsi="Calibri Light" w:cs="Calibri Light"/>
              </w:rPr>
              <w:t>Instrukcja obsługi w języku polskim w wersji drukowanej  i elektronicznej, przy dostawie mikroskopu</w:t>
            </w:r>
          </w:p>
        </w:tc>
        <w:tc>
          <w:tcPr>
            <w:tcW w:w="3402" w:type="dxa"/>
          </w:tcPr>
          <w:p w14:paraId="003E30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6E75180F" w14:textId="6CDB7682" w:rsidR="005D3319" w:rsidRPr="002B0A14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:rsidRPr="002B0A14" w14:paraId="2BF457B4" w14:textId="0D0E8405" w:rsidTr="005D3319">
        <w:tc>
          <w:tcPr>
            <w:tcW w:w="1276" w:type="dxa"/>
          </w:tcPr>
          <w:p w14:paraId="1243EC0D" w14:textId="21757E3A" w:rsidR="005D3319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>
              <w:rPr>
                <w:rFonts w:ascii="Calibri Light" w:hAnsi="Calibri Light" w:cs="Calibri Light"/>
                <w:color w:val="000000"/>
              </w:rPr>
              <w:t>Dostawa</w:t>
            </w:r>
          </w:p>
        </w:tc>
        <w:tc>
          <w:tcPr>
            <w:tcW w:w="5529" w:type="dxa"/>
          </w:tcPr>
          <w:p w14:paraId="52C35DDA" w14:textId="45A93699" w:rsidR="005D3319" w:rsidRDefault="005D3319" w:rsidP="005D3319">
            <w:pPr>
              <w:ind w:left="283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ostawa, montaż i szkolenie z obsługi urządzenia</w:t>
            </w:r>
          </w:p>
        </w:tc>
        <w:tc>
          <w:tcPr>
            <w:tcW w:w="3402" w:type="dxa"/>
          </w:tcPr>
          <w:p w14:paraId="52ED62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00EB7B87" w14:textId="77ECC991" w:rsidR="005D3319" w:rsidRDefault="005D3319" w:rsidP="005D3319">
            <w:pPr>
              <w:ind w:left="283"/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54AE63A6" w14:textId="77777777" w:rsidR="00E65AAE" w:rsidRDefault="00E65AAE" w:rsidP="00080AF8">
      <w:pPr>
        <w:spacing w:after="0" w:line="240" w:lineRule="auto"/>
        <w:ind w:left="851"/>
        <w:rPr>
          <w:rFonts w:ascii="Calibri Light" w:hAnsi="Calibri Light" w:cs="Calibri Light"/>
        </w:rPr>
      </w:pPr>
    </w:p>
    <w:p w14:paraId="5CC974C0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p w14:paraId="76F99B8A" w14:textId="26CD55C5" w:rsidR="00080AF8" w:rsidRPr="00E15739" w:rsidRDefault="00080AF8" w:rsidP="00080AF8">
      <w:pPr>
        <w:spacing w:after="0" w:line="240" w:lineRule="auto"/>
        <w:rPr>
          <w:rFonts w:ascii="Calibri Light" w:hAnsi="Calibri Light" w:cs="Calibri Light"/>
          <w:b/>
          <w:bCs/>
          <w:u w:val="single"/>
        </w:rPr>
      </w:pP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Część </w:t>
      </w:r>
      <w:r w:rsidR="00B4166F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9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: Cyfrowy system do </w:t>
      </w:r>
      <w:r w:rsidR="00AC741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w</w:t>
      </w:r>
      <w:r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>izualizacji MIC dla płytek 96-dołkowych</w:t>
      </w:r>
      <w:r w:rsidR="00E65AAE" w:rsidRPr="00E15739">
        <w:rPr>
          <w:rFonts w:ascii="Calibri Light" w:hAnsi="Calibri Light" w:cs="Calibri Light"/>
          <w:b/>
          <w:bCs/>
          <w:sz w:val="24"/>
          <w:szCs w:val="24"/>
          <w:u w:val="single"/>
        </w:rPr>
        <w:t xml:space="preserve"> – 1 sztuka</w:t>
      </w:r>
    </w:p>
    <w:p w14:paraId="52181A53" w14:textId="77777777" w:rsidR="00333A40" w:rsidRDefault="00333A40" w:rsidP="00080AF8">
      <w:pPr>
        <w:spacing w:after="0" w:line="240" w:lineRule="auto"/>
        <w:rPr>
          <w:rFonts w:ascii="Calibri Light" w:hAnsi="Calibri Light" w:cs="Calibri Light"/>
        </w:rPr>
      </w:pPr>
    </w:p>
    <w:tbl>
      <w:tblPr>
        <w:tblStyle w:val="Tabela-Siatka"/>
        <w:tblW w:w="10060" w:type="dxa"/>
        <w:tblLook w:val="04A0" w:firstRow="1" w:lastRow="0" w:firstColumn="1" w:lastColumn="0" w:noHBand="0" w:noVBand="1"/>
      </w:tblPr>
      <w:tblGrid>
        <w:gridCol w:w="844"/>
        <w:gridCol w:w="5814"/>
        <w:gridCol w:w="3402"/>
      </w:tblGrid>
      <w:tr w:rsidR="00EE6D5E" w14:paraId="1B7C8FD3" w14:textId="515F1C18" w:rsidTr="005D3319">
        <w:tc>
          <w:tcPr>
            <w:tcW w:w="844" w:type="dxa"/>
          </w:tcPr>
          <w:p w14:paraId="415983CE" w14:textId="49E7F9EB" w:rsidR="00EE6D5E" w:rsidRDefault="00EE6D5E" w:rsidP="00E65AAE">
            <w:pPr>
              <w:rPr>
                <w:color w:val="000000"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Lp.</w:t>
            </w:r>
          </w:p>
        </w:tc>
        <w:tc>
          <w:tcPr>
            <w:tcW w:w="5814" w:type="dxa"/>
          </w:tcPr>
          <w:p w14:paraId="22225DFE" w14:textId="636B8D54" w:rsidR="00EE6D5E" w:rsidRPr="003124DC" w:rsidRDefault="00EE6D5E" w:rsidP="00E65AAE">
            <w:pPr>
              <w:rPr>
                <w:rFonts w:eastAsia="Andale Sans UI" w:cstheme="minorHAnsi"/>
                <w:bCs/>
              </w:rPr>
            </w:pPr>
            <w:r w:rsidRPr="00E65AAE">
              <w:rPr>
                <w:rFonts w:ascii="Calibri Light" w:hAnsi="Calibri Light" w:cs="Calibri Light"/>
                <w:b/>
                <w:bCs/>
              </w:rPr>
              <w:t>PARAMETRY TECHNICZNE</w:t>
            </w:r>
          </w:p>
        </w:tc>
        <w:tc>
          <w:tcPr>
            <w:tcW w:w="3402" w:type="dxa"/>
          </w:tcPr>
          <w:p w14:paraId="666B64AD" w14:textId="77777777" w:rsidR="005D3319" w:rsidRPr="00872C55" w:rsidRDefault="005D3319" w:rsidP="005D3319">
            <w:pPr>
              <w:rPr>
                <w:rFonts w:ascii="Calibri Light" w:hAnsi="Calibri Light" w:cs="Calibri Light"/>
                <w:bCs/>
                <w:color w:val="00B050"/>
                <w:spacing w:val="1"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2"/>
              </w:rPr>
              <w:t xml:space="preserve">UWAGA! Należy wpisać: parametry oferowane: </w:t>
            </w:r>
            <w:r w:rsidRPr="00872C55">
              <w:rPr>
                <w:rFonts w:ascii="Calibri Light" w:hAnsi="Calibri Light" w:cs="Calibri Light"/>
                <w:bCs/>
                <w:color w:val="00B050"/>
              </w:rPr>
              <w:t xml:space="preserve">(rzeczywiste parametry techniczne </w:t>
            </w: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 xml:space="preserve">oferowanego sprzętu) </w:t>
            </w:r>
          </w:p>
          <w:p w14:paraId="48C59C62" w14:textId="41021FEF" w:rsidR="00EE6D5E" w:rsidRPr="00E65AAE" w:rsidRDefault="005D3319" w:rsidP="005D3319">
            <w:pPr>
              <w:rPr>
                <w:rFonts w:ascii="Calibri Light" w:hAnsi="Calibri Light" w:cs="Calibri Light"/>
                <w:b/>
                <w:bCs/>
              </w:rPr>
            </w:pPr>
            <w:r w:rsidRPr="00872C55">
              <w:rPr>
                <w:rFonts w:ascii="Calibri Light" w:hAnsi="Calibri Light" w:cs="Calibri Light"/>
                <w:bCs/>
                <w:color w:val="00B050"/>
                <w:spacing w:val="1"/>
              </w:rPr>
              <w:t>Należy udzielić odpowiedzi: TAK lub NIE</w:t>
            </w:r>
          </w:p>
        </w:tc>
      </w:tr>
      <w:tr w:rsidR="005D3319" w14:paraId="40E006F6" w14:textId="600D495F" w:rsidTr="005D3319">
        <w:tc>
          <w:tcPr>
            <w:tcW w:w="844" w:type="dxa"/>
          </w:tcPr>
          <w:p w14:paraId="5E514CB8" w14:textId="5D76DA3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.</w:t>
            </w:r>
          </w:p>
        </w:tc>
        <w:tc>
          <w:tcPr>
            <w:tcW w:w="5814" w:type="dxa"/>
          </w:tcPr>
          <w:p w14:paraId="6FF90FCC" w14:textId="339EFC73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  <w:bCs/>
              </w:rPr>
              <w:t>Cyfrowy system do odczytu płytek mikrotitracyjnych, 96 dołkowych, z dedykowanym oprogramowaniem.</w:t>
            </w:r>
            <w:r w:rsidRPr="00A70214">
              <w:rPr>
                <w:rFonts w:ascii="Calibri Light" w:hAnsi="Calibri Light" w:cs="Calibri Light"/>
                <w:bCs/>
              </w:rPr>
              <w:t xml:space="preserve">  </w:t>
            </w:r>
          </w:p>
        </w:tc>
        <w:tc>
          <w:tcPr>
            <w:tcW w:w="3402" w:type="dxa"/>
          </w:tcPr>
          <w:p w14:paraId="07C52737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78C49F52" w14:textId="317E1424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76792483" w14:textId="2A20F684" w:rsidTr="005D3319">
        <w:tc>
          <w:tcPr>
            <w:tcW w:w="844" w:type="dxa"/>
          </w:tcPr>
          <w:p w14:paraId="6D77DCF6" w14:textId="75479AA5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2.</w:t>
            </w:r>
          </w:p>
        </w:tc>
        <w:tc>
          <w:tcPr>
            <w:tcW w:w="5814" w:type="dxa"/>
          </w:tcPr>
          <w:p w14:paraId="2A64C227" w14:textId="5704A819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>Wymiary zewnętrzne urządzenia nie większe niż (wys; szer; dł): 32 x 26,8 x 35,9 cm.</w:t>
            </w:r>
          </w:p>
        </w:tc>
        <w:tc>
          <w:tcPr>
            <w:tcW w:w="3402" w:type="dxa"/>
          </w:tcPr>
          <w:p w14:paraId="4CD7748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4D9DE4D1" w14:textId="009E5BE1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4C9131A" w14:textId="3D600EFA" w:rsidTr="005D3319">
        <w:tc>
          <w:tcPr>
            <w:tcW w:w="844" w:type="dxa"/>
          </w:tcPr>
          <w:p w14:paraId="207AA755" w14:textId="68B1A02B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3.</w:t>
            </w:r>
          </w:p>
        </w:tc>
        <w:tc>
          <w:tcPr>
            <w:tcW w:w="5814" w:type="dxa"/>
          </w:tcPr>
          <w:p w14:paraId="1C723788" w14:textId="015A90B4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Waga urządzenia nie większa niż: 10 kg.                                   </w:t>
            </w:r>
          </w:p>
        </w:tc>
        <w:tc>
          <w:tcPr>
            <w:tcW w:w="3402" w:type="dxa"/>
          </w:tcPr>
          <w:p w14:paraId="56376B61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92B59A0" w14:textId="271F3B43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2F1EBE7" w14:textId="7F1A0991" w:rsidTr="005D3319">
        <w:tc>
          <w:tcPr>
            <w:tcW w:w="844" w:type="dxa"/>
          </w:tcPr>
          <w:p w14:paraId="024F452F" w14:textId="05F3D69C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4.</w:t>
            </w:r>
          </w:p>
        </w:tc>
        <w:tc>
          <w:tcPr>
            <w:tcW w:w="5814" w:type="dxa"/>
          </w:tcPr>
          <w:p w14:paraId="361DDE9D" w14:textId="767CE267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hAnsi="Calibri Light" w:cs="Calibri Light"/>
                <w:bCs/>
              </w:rPr>
              <w:t xml:space="preserve">System wyposażony w komputer o parametrach zalecanych przez producenta, posiadający zintegrowane oprogramowanie umożliwiające konsolidację uzyskanych wyników zarówno z wykorzystaniem manualnych jak i automatycznych opcji odczytu. </w:t>
            </w:r>
          </w:p>
        </w:tc>
        <w:tc>
          <w:tcPr>
            <w:tcW w:w="3402" w:type="dxa"/>
          </w:tcPr>
          <w:p w14:paraId="7431422B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24EDF398" w14:textId="20C45ABE" w:rsidR="005D3319" w:rsidRPr="00A70214" w:rsidRDefault="005D3319" w:rsidP="005D3319">
            <w:pPr>
              <w:jc w:val="center"/>
              <w:rPr>
                <w:rFonts w:ascii="Calibri Light" w:hAnsi="Calibri Light" w:cs="Calibri Light"/>
                <w:bCs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170D712A" w14:textId="57A6C1B2" w:rsidTr="005D3319">
        <w:tc>
          <w:tcPr>
            <w:tcW w:w="844" w:type="dxa"/>
          </w:tcPr>
          <w:p w14:paraId="73CFE236" w14:textId="79BB06B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5.</w:t>
            </w:r>
          </w:p>
        </w:tc>
        <w:tc>
          <w:tcPr>
            <w:tcW w:w="5814" w:type="dxa"/>
          </w:tcPr>
          <w:p w14:paraId="092622B0" w14:textId="16FD65A3" w:rsidR="005D3319" w:rsidRPr="00A70214" w:rsidRDefault="005D3319" w:rsidP="005D3319">
            <w:pPr>
              <w:rPr>
                <w:rFonts w:ascii="Calibri Light" w:hAnsi="Calibri Light" w:cs="Calibri Light"/>
                <w:bCs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zaprojektowania płytki na życzenie klienta ze wskazanym rozłożeniem antybiotyków na płytce.</w:t>
            </w:r>
          </w:p>
        </w:tc>
        <w:tc>
          <w:tcPr>
            <w:tcW w:w="3402" w:type="dxa"/>
          </w:tcPr>
          <w:p w14:paraId="7E7A52F0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3619B56" w14:textId="35CCBE52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1815A92" w14:textId="42910BA2" w:rsidTr="005D3319">
        <w:tc>
          <w:tcPr>
            <w:tcW w:w="844" w:type="dxa"/>
          </w:tcPr>
          <w:p w14:paraId="6B6F9359" w14:textId="1A7C72A6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7.</w:t>
            </w:r>
          </w:p>
        </w:tc>
        <w:tc>
          <w:tcPr>
            <w:tcW w:w="5814" w:type="dxa"/>
          </w:tcPr>
          <w:p w14:paraId="3274AF99" w14:textId="33471B74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dostosowania oświetlenia w urządzeniu w celu optymalizacji odczytu.</w:t>
            </w:r>
          </w:p>
        </w:tc>
        <w:tc>
          <w:tcPr>
            <w:tcW w:w="3402" w:type="dxa"/>
          </w:tcPr>
          <w:p w14:paraId="0AAE107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781413" w14:textId="52BA029D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3C934630" w14:textId="06A70F06" w:rsidTr="005D3319">
        <w:tc>
          <w:tcPr>
            <w:tcW w:w="844" w:type="dxa"/>
          </w:tcPr>
          <w:p w14:paraId="72B880CD" w14:textId="78F86DCF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8.</w:t>
            </w:r>
          </w:p>
        </w:tc>
        <w:tc>
          <w:tcPr>
            <w:tcW w:w="5814" w:type="dxa"/>
          </w:tcPr>
          <w:p w14:paraId="2B321D1A" w14:textId="6D999E40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eastAsia="Andale Sans UI" w:hAnsi="Calibri Light" w:cs="Calibri Light"/>
              </w:rPr>
              <w:t>Możliwość wykonania kontroli jakości.</w:t>
            </w:r>
          </w:p>
        </w:tc>
        <w:tc>
          <w:tcPr>
            <w:tcW w:w="3402" w:type="dxa"/>
          </w:tcPr>
          <w:p w14:paraId="45031E05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1F7FECB" w14:textId="23A38F9E" w:rsidR="005D3319" w:rsidRPr="00A70214" w:rsidRDefault="005D3319" w:rsidP="005D3319">
            <w:pPr>
              <w:jc w:val="center"/>
              <w:rPr>
                <w:rFonts w:ascii="Calibri Light" w:eastAsia="Andale Sans UI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6F09E01E" w14:textId="31F692A1" w:rsidTr="005D3319">
        <w:tc>
          <w:tcPr>
            <w:tcW w:w="844" w:type="dxa"/>
          </w:tcPr>
          <w:p w14:paraId="488374F8" w14:textId="68E7CA6B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9.</w:t>
            </w:r>
          </w:p>
        </w:tc>
        <w:tc>
          <w:tcPr>
            <w:tcW w:w="5814" w:type="dxa"/>
          </w:tcPr>
          <w:p w14:paraId="762B1D24" w14:textId="1F4D5DE3" w:rsidR="005D3319" w:rsidRPr="00A70214" w:rsidRDefault="005D3319" w:rsidP="005D3319">
            <w:pPr>
              <w:rPr>
                <w:rFonts w:ascii="Calibri Light" w:eastAsia="Andale Sans UI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System kompatybilny z gotowymi płytkami do oznaczania MIC dla prątków wolno i szybko rosnących.</w:t>
            </w:r>
          </w:p>
        </w:tc>
        <w:tc>
          <w:tcPr>
            <w:tcW w:w="3402" w:type="dxa"/>
          </w:tcPr>
          <w:p w14:paraId="54C96628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5B63FF02" w14:textId="4D60EA7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  <w:tr w:rsidR="005D3319" w14:paraId="496EC6E4" w14:textId="5994B2D8" w:rsidTr="005D3319">
        <w:tc>
          <w:tcPr>
            <w:tcW w:w="844" w:type="dxa"/>
          </w:tcPr>
          <w:p w14:paraId="74BA773B" w14:textId="6DDDBE74" w:rsidR="005D3319" w:rsidRPr="00A70214" w:rsidRDefault="005D3319" w:rsidP="005D3319">
            <w:pPr>
              <w:rPr>
                <w:rFonts w:ascii="Calibri Light" w:hAnsi="Calibri Light" w:cs="Calibri Light"/>
                <w:color w:val="000000"/>
              </w:rPr>
            </w:pPr>
            <w:r w:rsidRPr="00A70214">
              <w:rPr>
                <w:rFonts w:ascii="Calibri Light" w:hAnsi="Calibri Light" w:cs="Calibri Light"/>
                <w:color w:val="000000"/>
              </w:rPr>
              <w:t>1</w:t>
            </w:r>
            <w:r w:rsidR="00366372">
              <w:rPr>
                <w:rFonts w:ascii="Calibri Light" w:hAnsi="Calibri Light" w:cs="Calibri Light"/>
                <w:color w:val="000000"/>
              </w:rPr>
              <w:t>0</w:t>
            </w:r>
            <w:r w:rsidRPr="00A70214">
              <w:rPr>
                <w:rFonts w:ascii="Calibri Light" w:hAnsi="Calibri Light" w:cs="Calibri Light"/>
                <w:color w:val="000000"/>
              </w:rPr>
              <w:t>.</w:t>
            </w:r>
          </w:p>
        </w:tc>
        <w:tc>
          <w:tcPr>
            <w:tcW w:w="5814" w:type="dxa"/>
          </w:tcPr>
          <w:p w14:paraId="307D13D6" w14:textId="262A339C" w:rsidR="005D3319" w:rsidRPr="00A70214" w:rsidRDefault="005D3319" w:rsidP="005D3319">
            <w:pPr>
              <w:rPr>
                <w:rFonts w:ascii="Calibri Light" w:hAnsi="Calibri Light" w:cs="Calibri Light"/>
              </w:rPr>
            </w:pPr>
            <w:r w:rsidRPr="00A70214">
              <w:rPr>
                <w:rFonts w:ascii="Calibri Light" w:hAnsi="Calibri Light" w:cs="Calibri Light"/>
              </w:rPr>
              <w:t>Dostawa, montaż i szkolenie z obsługi urządzenia.</w:t>
            </w:r>
          </w:p>
        </w:tc>
        <w:tc>
          <w:tcPr>
            <w:tcW w:w="3402" w:type="dxa"/>
          </w:tcPr>
          <w:p w14:paraId="16BE2E9C" w14:textId="77777777" w:rsidR="005D3319" w:rsidRPr="00872C55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TAK/NIE</w:t>
            </w:r>
          </w:p>
          <w:p w14:paraId="389DE814" w14:textId="190EE08E" w:rsidR="005D3319" w:rsidRPr="00A70214" w:rsidRDefault="005D3319" w:rsidP="005D3319">
            <w:pPr>
              <w:jc w:val="center"/>
              <w:rPr>
                <w:rFonts w:ascii="Calibri Light" w:hAnsi="Calibri Light" w:cs="Calibri Light"/>
              </w:rPr>
            </w:pPr>
            <w:r w:rsidRPr="00872C55">
              <w:rPr>
                <w:rFonts w:ascii="Calibri Light" w:hAnsi="Calibri Light" w:cs="Calibri Light"/>
              </w:rPr>
              <w:t>(niepotrzebne skreślić)</w:t>
            </w:r>
          </w:p>
        </w:tc>
      </w:tr>
    </w:tbl>
    <w:p w14:paraId="67DB2CC4" w14:textId="77777777" w:rsidR="00E65AAE" w:rsidRPr="00080AF8" w:rsidRDefault="00E65AAE" w:rsidP="00B87836">
      <w:pPr>
        <w:rPr>
          <w:rFonts w:ascii="Calibri Light" w:hAnsi="Calibri Light" w:cs="Calibri Light"/>
        </w:rPr>
      </w:pPr>
    </w:p>
    <w:sectPr w:rsidR="00E65AAE" w:rsidRPr="00080AF8" w:rsidSect="003C6BB9">
      <w:headerReference w:type="default" r:id="rId11"/>
      <w:footerReference w:type="default" r:id="rId12"/>
      <w:pgSz w:w="11906" w:h="16838"/>
      <w:pgMar w:top="720" w:right="720" w:bottom="720" w:left="720" w:header="708" w:footer="18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E3DAF" w14:textId="77777777" w:rsidR="001C5183" w:rsidRDefault="001C5183" w:rsidP="00594D8F">
      <w:pPr>
        <w:spacing w:after="0" w:line="240" w:lineRule="auto"/>
      </w:pPr>
      <w:r>
        <w:separator/>
      </w:r>
    </w:p>
  </w:endnote>
  <w:endnote w:type="continuationSeparator" w:id="0">
    <w:p w14:paraId="479C07F2" w14:textId="77777777" w:rsidR="001C5183" w:rsidRDefault="001C5183" w:rsidP="00594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ndale Sans UI"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5153203"/>
      <w:docPartObj>
        <w:docPartGallery w:val="Page Numbers (Bottom of Page)"/>
        <w:docPartUnique/>
      </w:docPartObj>
    </w:sdtPr>
    <w:sdtEndPr/>
    <w:sdtContent>
      <w:p w14:paraId="6B58D00B" w14:textId="22036624" w:rsidR="003C6BB9" w:rsidRDefault="003C6BB9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50672F" w14:textId="7924E331" w:rsidR="003C6BB9" w:rsidRDefault="003C6BB9">
    <w:pPr>
      <w:pStyle w:val="Stopka"/>
    </w:pPr>
    <w:r>
      <w:rPr>
        <w:noProof/>
        <w:lang w:eastAsia="pl-PL"/>
      </w:rPr>
      <w:drawing>
        <wp:anchor distT="0" distB="0" distL="114300" distR="114300" simplePos="0" relativeHeight="251659264" behindDoc="0" locked="0" layoutInCell="1" allowOverlap="1" wp14:anchorId="13CC098E" wp14:editId="14BF8C91">
          <wp:simplePos x="0" y="0"/>
          <wp:positionH relativeFrom="margin">
            <wp:align>left</wp:align>
          </wp:positionH>
          <wp:positionV relativeFrom="paragraph">
            <wp:posOffset>169545</wp:posOffset>
          </wp:positionV>
          <wp:extent cx="714375" cy="895985"/>
          <wp:effectExtent l="0" t="0" r="9525" b="0"/>
          <wp:wrapSquare wrapText="bothSides"/>
          <wp:docPr id="9" name="Obraz 9" descr="https://www.uw.edu.pl/wp-content/uploads/2019/12/logo-inicjatywa-doskonalosci-rgb-1-239x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uw.edu.pl/wp-content/uploads/2019/12/logo-inicjatywa-doskonalosci-rgb-1-239x30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4375" cy="895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pl-PL"/>
      </w:rPr>
      <w:drawing>
        <wp:inline distT="0" distB="0" distL="0" distR="0" wp14:anchorId="599A3B0A" wp14:editId="33B962F1">
          <wp:extent cx="4105275" cy="381000"/>
          <wp:effectExtent l="0" t="0" r="9525" b="0"/>
          <wp:docPr id="2" name="Obraz 2" descr="logo N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NCN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0527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A282C" w14:textId="77777777" w:rsidR="001C5183" w:rsidRDefault="001C5183" w:rsidP="00594D8F">
      <w:pPr>
        <w:spacing w:after="0" w:line="240" w:lineRule="auto"/>
      </w:pPr>
      <w:r>
        <w:separator/>
      </w:r>
    </w:p>
  </w:footnote>
  <w:footnote w:type="continuationSeparator" w:id="0">
    <w:p w14:paraId="0FD88B34" w14:textId="77777777" w:rsidR="001C5183" w:rsidRDefault="001C5183" w:rsidP="00594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8B99D" w14:textId="1B0B39A8" w:rsidR="00594D8F" w:rsidRDefault="00594D8F">
    <w:pPr>
      <w:pStyle w:val="Nagwek"/>
    </w:pPr>
    <w:r>
      <w:t>WB-372/AP-001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000002"/>
    <w:multiLevelType w:val="singleLevel"/>
    <w:tmpl w:val="00000002"/>
    <w:name w:val="WW8Num2"/>
    <w:lvl w:ilvl="0">
      <w:numFmt w:val="bullet"/>
      <w:lvlText w:val=""/>
      <w:lvlJc w:val="left"/>
      <w:pPr>
        <w:tabs>
          <w:tab w:val="num" w:pos="0"/>
        </w:tabs>
        <w:ind w:left="283" w:hanging="283"/>
      </w:pPr>
      <w:rPr>
        <w:rFonts w:ascii="Symbol" w:hAnsi="Symbol"/>
      </w:rPr>
    </w:lvl>
  </w:abstractNum>
  <w:abstractNum w:abstractNumId="2" w15:restartNumberingAfterBreak="0">
    <w:nsid w:val="04876A83"/>
    <w:multiLevelType w:val="hybridMultilevel"/>
    <w:tmpl w:val="299EF53E"/>
    <w:lvl w:ilvl="0" w:tplc="7D8E3218">
      <w:start w:val="1"/>
      <w:numFmt w:val="decimal"/>
      <w:lvlText w:val="%1.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A4368A"/>
    <w:multiLevelType w:val="hybridMultilevel"/>
    <w:tmpl w:val="0CB61CD6"/>
    <w:lvl w:ilvl="0" w:tplc="FFFFFFFF">
      <w:start w:val="1"/>
      <w:numFmt w:val="bullet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25C27"/>
    <w:multiLevelType w:val="hybridMultilevel"/>
    <w:tmpl w:val="25F0C5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845FDB"/>
    <w:multiLevelType w:val="hybridMultilevel"/>
    <w:tmpl w:val="3CC837F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AF3BDF"/>
    <w:multiLevelType w:val="hybridMultilevel"/>
    <w:tmpl w:val="1F240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845BE6"/>
    <w:multiLevelType w:val="hybridMultilevel"/>
    <w:tmpl w:val="97F87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D7A25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655D1"/>
    <w:multiLevelType w:val="hybridMultilevel"/>
    <w:tmpl w:val="0E1207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E2499"/>
    <w:multiLevelType w:val="hybridMultilevel"/>
    <w:tmpl w:val="336043F6"/>
    <w:lvl w:ilvl="0" w:tplc="0415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58AB66C6"/>
    <w:multiLevelType w:val="multilevel"/>
    <w:tmpl w:val="F146B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122FB"/>
    <w:multiLevelType w:val="hybridMultilevel"/>
    <w:tmpl w:val="84565F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55C37"/>
    <w:multiLevelType w:val="multilevel"/>
    <w:tmpl w:val="D84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10"/>
  </w:num>
  <w:num w:numId="6">
    <w:abstractNumId w:val="6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">
    <w:abstractNumId w:val="3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2"/>
  </w:num>
  <w:num w:numId="13">
    <w:abstractNumId w:val="2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szQ2MjM1NjAzNrFQ0lEKTi0uzszPAymwrAUArbQ4jywAAAA="/>
  </w:docVars>
  <w:rsids>
    <w:rsidRoot w:val="002E0928"/>
    <w:rsid w:val="00032FED"/>
    <w:rsid w:val="000656D0"/>
    <w:rsid w:val="000657DF"/>
    <w:rsid w:val="000749AF"/>
    <w:rsid w:val="00080AF8"/>
    <w:rsid w:val="000C4B4F"/>
    <w:rsid w:val="000D25C9"/>
    <w:rsid w:val="000D6703"/>
    <w:rsid w:val="000F2AB4"/>
    <w:rsid w:val="00112A38"/>
    <w:rsid w:val="00113813"/>
    <w:rsid w:val="0012396A"/>
    <w:rsid w:val="001571E1"/>
    <w:rsid w:val="00192772"/>
    <w:rsid w:val="001936D3"/>
    <w:rsid w:val="001A5A4A"/>
    <w:rsid w:val="001C5183"/>
    <w:rsid w:val="001F0CF6"/>
    <w:rsid w:val="00206083"/>
    <w:rsid w:val="00233095"/>
    <w:rsid w:val="002369FF"/>
    <w:rsid w:val="00284688"/>
    <w:rsid w:val="002A13B0"/>
    <w:rsid w:val="002B0A14"/>
    <w:rsid w:val="002C297A"/>
    <w:rsid w:val="002E0928"/>
    <w:rsid w:val="002E515E"/>
    <w:rsid w:val="00333A40"/>
    <w:rsid w:val="00341593"/>
    <w:rsid w:val="00343346"/>
    <w:rsid w:val="003605F8"/>
    <w:rsid w:val="00366372"/>
    <w:rsid w:val="00380660"/>
    <w:rsid w:val="003820AB"/>
    <w:rsid w:val="003910D3"/>
    <w:rsid w:val="003C6BB9"/>
    <w:rsid w:val="003F4E19"/>
    <w:rsid w:val="003F7159"/>
    <w:rsid w:val="00423209"/>
    <w:rsid w:val="00445B85"/>
    <w:rsid w:val="00460D40"/>
    <w:rsid w:val="00467067"/>
    <w:rsid w:val="00475252"/>
    <w:rsid w:val="004C1F20"/>
    <w:rsid w:val="004D1E38"/>
    <w:rsid w:val="005054D5"/>
    <w:rsid w:val="00542BCD"/>
    <w:rsid w:val="00545AE9"/>
    <w:rsid w:val="0055053F"/>
    <w:rsid w:val="00591D4D"/>
    <w:rsid w:val="00594D8F"/>
    <w:rsid w:val="005A2D83"/>
    <w:rsid w:val="005D3319"/>
    <w:rsid w:val="005D65B9"/>
    <w:rsid w:val="005D77F9"/>
    <w:rsid w:val="0061639A"/>
    <w:rsid w:val="00627E4D"/>
    <w:rsid w:val="0065794C"/>
    <w:rsid w:val="00661C0A"/>
    <w:rsid w:val="0068417D"/>
    <w:rsid w:val="006C2FE5"/>
    <w:rsid w:val="006F3CFF"/>
    <w:rsid w:val="00715486"/>
    <w:rsid w:val="007667C6"/>
    <w:rsid w:val="0077452B"/>
    <w:rsid w:val="007A63A8"/>
    <w:rsid w:val="007A772F"/>
    <w:rsid w:val="007B0354"/>
    <w:rsid w:val="007B45AD"/>
    <w:rsid w:val="007C3B98"/>
    <w:rsid w:val="00851A52"/>
    <w:rsid w:val="00852A6D"/>
    <w:rsid w:val="008C0301"/>
    <w:rsid w:val="008C7DCA"/>
    <w:rsid w:val="008F0DF5"/>
    <w:rsid w:val="00903656"/>
    <w:rsid w:val="00905062"/>
    <w:rsid w:val="00905E5F"/>
    <w:rsid w:val="00910CAC"/>
    <w:rsid w:val="00917C65"/>
    <w:rsid w:val="00943254"/>
    <w:rsid w:val="00974678"/>
    <w:rsid w:val="009A77B8"/>
    <w:rsid w:val="009B0CD7"/>
    <w:rsid w:val="009B7DCE"/>
    <w:rsid w:val="009C128F"/>
    <w:rsid w:val="009D4D03"/>
    <w:rsid w:val="009D7790"/>
    <w:rsid w:val="00A24C4C"/>
    <w:rsid w:val="00A70214"/>
    <w:rsid w:val="00A7087F"/>
    <w:rsid w:val="00AB44D3"/>
    <w:rsid w:val="00AB53E7"/>
    <w:rsid w:val="00AB66C8"/>
    <w:rsid w:val="00AC6FD2"/>
    <w:rsid w:val="00AC741E"/>
    <w:rsid w:val="00AE22D7"/>
    <w:rsid w:val="00AF2092"/>
    <w:rsid w:val="00B108FE"/>
    <w:rsid w:val="00B13AA2"/>
    <w:rsid w:val="00B14716"/>
    <w:rsid w:val="00B4166F"/>
    <w:rsid w:val="00B87836"/>
    <w:rsid w:val="00BA1F12"/>
    <w:rsid w:val="00BA7C10"/>
    <w:rsid w:val="00BB468B"/>
    <w:rsid w:val="00BE1DB6"/>
    <w:rsid w:val="00C4113A"/>
    <w:rsid w:val="00C91BCF"/>
    <w:rsid w:val="00CE5803"/>
    <w:rsid w:val="00D03E42"/>
    <w:rsid w:val="00D133BA"/>
    <w:rsid w:val="00D44609"/>
    <w:rsid w:val="00DA359D"/>
    <w:rsid w:val="00DC448D"/>
    <w:rsid w:val="00DD25BA"/>
    <w:rsid w:val="00DD7757"/>
    <w:rsid w:val="00DE1625"/>
    <w:rsid w:val="00DE6FCE"/>
    <w:rsid w:val="00E15739"/>
    <w:rsid w:val="00E224B7"/>
    <w:rsid w:val="00E2652F"/>
    <w:rsid w:val="00E578DC"/>
    <w:rsid w:val="00E65AAE"/>
    <w:rsid w:val="00E7501C"/>
    <w:rsid w:val="00E956F3"/>
    <w:rsid w:val="00EA0AB9"/>
    <w:rsid w:val="00EC5791"/>
    <w:rsid w:val="00EE6D5E"/>
    <w:rsid w:val="00F32554"/>
    <w:rsid w:val="00F60EC6"/>
    <w:rsid w:val="00F8354C"/>
    <w:rsid w:val="00F83A32"/>
    <w:rsid w:val="00FC5B61"/>
    <w:rsid w:val="00FE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CEBB87"/>
  <w15:chartTrackingRefBased/>
  <w15:docId w15:val="{026FE92C-D432-4845-A8D6-194841A93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3">
    <w:name w:val="heading 3"/>
    <w:basedOn w:val="Normalny"/>
    <w:next w:val="Normalny"/>
    <w:link w:val="Nagwek3Znak"/>
    <w:qFormat/>
    <w:rsid w:val="00A7087F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E22D7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BA7C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A7C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a-Siatka">
    <w:name w:val="Table Grid"/>
    <w:basedOn w:val="Standardowy"/>
    <w:uiPriority w:val="39"/>
    <w:rsid w:val="00B87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rsid w:val="00AB66C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A7087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uiPriority w:val="99"/>
    <w:unhideWhenUsed/>
    <w:rsid w:val="001F0CF6"/>
    <w:rPr>
      <w:color w:val="0000FF"/>
      <w:u w:val="single"/>
    </w:rPr>
  </w:style>
  <w:style w:type="paragraph" w:customStyle="1" w:styleId="m3043229198090735039msolistparagraph">
    <w:name w:val="m_3043229198090735039msolistparagraph"/>
    <w:basedOn w:val="Normalny"/>
    <w:rsid w:val="00343346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34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34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34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34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346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4D8F"/>
  </w:style>
  <w:style w:type="paragraph" w:styleId="Stopka">
    <w:name w:val="footer"/>
    <w:basedOn w:val="Normalny"/>
    <w:link w:val="StopkaZnak"/>
    <w:uiPriority w:val="99"/>
    <w:unhideWhenUsed/>
    <w:rsid w:val="00594D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4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cpubenchmark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79FD2D6FC53446AF1B63904054A468" ma:contentTypeVersion="13" ma:contentTypeDescription="Utwórz nowy dokument." ma:contentTypeScope="" ma:versionID="6d0825509d1c6bf1bbe4252e4f8071f9">
  <xsd:schema xmlns:xsd="http://www.w3.org/2001/XMLSchema" xmlns:xs="http://www.w3.org/2001/XMLSchema" xmlns:p="http://schemas.microsoft.com/office/2006/metadata/properties" xmlns:ns2="584bca2d-2baf-4d49-a283-25bfa2d6142b" xmlns:ns3="94e1fb55-e94c-4cfd-a2d0-fadc0fa8d1e7" targetNamespace="http://schemas.microsoft.com/office/2006/metadata/properties" ma:root="true" ma:fieldsID="d3cb77d2fb5057d961cedf6609ba87a2" ns2:_="" ns3:_="">
    <xsd:import namespace="584bca2d-2baf-4d49-a283-25bfa2d6142b"/>
    <xsd:import namespace="94e1fb55-e94c-4cfd-a2d0-fadc0fa8d1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bca2d-2baf-4d49-a283-25bfa2d61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a548f2d3-5f50-4e06-9332-d029a760bb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e1fb55-e94c-4cfd-a2d0-fadc0fa8d1e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043001b-b379-47f9-b28c-db86af07785b}" ma:internalName="TaxCatchAll" ma:showField="CatchAllData" ma:web="94e1fb55-e94c-4cfd-a2d0-fadc0fa8d1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e1fb55-e94c-4cfd-a2d0-fadc0fa8d1e7" xsi:nil="true"/>
    <lcf76f155ced4ddcb4097134ff3c332f xmlns="584bca2d-2baf-4d49-a283-25bfa2d6142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6626C4-0889-4B91-AA5F-96810DAE41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4bca2d-2baf-4d49-a283-25bfa2d6142b"/>
    <ds:schemaRef ds:uri="94e1fb55-e94c-4cfd-a2d0-fadc0fa8d1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93656F-E6D7-4E14-B6C5-B6EFBF03CCBD}">
  <ds:schemaRefs>
    <ds:schemaRef ds:uri="http://schemas.microsoft.com/office/2006/metadata/properties"/>
    <ds:schemaRef ds:uri="http://schemas.microsoft.com/office/infopath/2007/PartnerControls"/>
    <ds:schemaRef ds:uri="94e1fb55-e94c-4cfd-a2d0-fadc0fa8d1e7"/>
    <ds:schemaRef ds:uri="584bca2d-2baf-4d49-a283-25bfa2d6142b"/>
  </ds:schemaRefs>
</ds:datastoreItem>
</file>

<file path=customXml/itemProps3.xml><?xml version="1.0" encoding="utf-8"?>
<ds:datastoreItem xmlns:ds="http://schemas.openxmlformats.org/officeDocument/2006/customXml" ds:itemID="{51DF4F60-4D26-44D5-897F-0FDF7146F3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4</Pages>
  <Words>7504</Words>
  <Characters>45024</Characters>
  <Application>Microsoft Office Word</Application>
  <DocSecurity>0</DocSecurity>
  <Lines>375</Lines>
  <Paragraphs>10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</dc:creator>
  <cp:keywords/>
  <dc:description/>
  <cp:lastModifiedBy>Anna P.</cp:lastModifiedBy>
  <cp:revision>10</cp:revision>
  <cp:lastPrinted>2022-10-21T12:00:00Z</cp:lastPrinted>
  <dcterms:created xsi:type="dcterms:W3CDTF">2022-10-26T11:47:00Z</dcterms:created>
  <dcterms:modified xsi:type="dcterms:W3CDTF">2022-12-0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9FD2D6FC53446AF1B63904054A468</vt:lpwstr>
  </property>
</Properties>
</file>